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481" w:rsidRPr="00C278DC" w:rsidRDefault="006B7481" w:rsidP="005E314F">
      <w:pPr>
        <w:ind w:firstLine="1418"/>
        <w:jc w:val="both"/>
        <w:rPr>
          <w:rFonts w:ascii="Garamond" w:eastAsia="Calibri" w:hAnsi="Garamond" w:cs="Times New Roman"/>
          <w:b/>
          <w:sz w:val="24"/>
          <w:szCs w:val="24"/>
          <w:lang w:val="en-US"/>
        </w:rPr>
      </w:pPr>
      <w:r w:rsidRPr="006B7481">
        <w:rPr>
          <w:rFonts w:ascii="Garamond" w:eastAsia="Calibri" w:hAnsi="Garamond" w:cs="Times New Roman"/>
          <w:b/>
          <w:sz w:val="24"/>
          <w:szCs w:val="24"/>
        </w:rPr>
        <w:t>ΚΑΤΑΛΟΓΟΣ  ΕΤΑΙΡΩΝ  ΤΗΣ  ΕΤΑΙΡΕΙΑΣ</w:t>
      </w:r>
    </w:p>
    <w:p w:rsidR="006B7481" w:rsidRPr="006B7481" w:rsidRDefault="006B7481" w:rsidP="005E314F">
      <w:pPr>
        <w:ind w:left="720" w:firstLine="1418"/>
        <w:contextualSpacing/>
        <w:jc w:val="both"/>
        <w:rPr>
          <w:rFonts w:ascii="Garamond" w:eastAsia="Calibri" w:hAnsi="Garamond" w:cs="Times New Roman"/>
        </w:rPr>
      </w:pPr>
      <w:r w:rsidRPr="006B7481">
        <w:rPr>
          <w:rFonts w:ascii="Garamond" w:eastAsia="Calibri" w:hAnsi="Garamond" w:cs="Times New Roman"/>
        </w:rPr>
        <w:t xml:space="preserve">                 </w:t>
      </w:r>
      <w:r w:rsidR="002A270E">
        <w:rPr>
          <w:rFonts w:ascii="Garamond" w:eastAsia="Calibri" w:hAnsi="Garamond" w:cs="Times New Roman"/>
        </w:rPr>
        <w:t xml:space="preserve">          </w:t>
      </w:r>
      <w:r w:rsidRPr="006B7481">
        <w:rPr>
          <w:rFonts w:ascii="Garamond" w:eastAsia="Calibri" w:hAnsi="Garamond" w:cs="Times New Roman"/>
        </w:rPr>
        <w:t xml:space="preserve">  Ιανουάριος  2021</w:t>
      </w:r>
    </w:p>
    <w:p w:rsidR="006B7481" w:rsidRPr="006B7481" w:rsidRDefault="006B7481" w:rsidP="005E314F">
      <w:pPr>
        <w:ind w:firstLine="1418"/>
        <w:rPr>
          <w:rFonts w:ascii="Garamond" w:eastAsia="Calibri" w:hAnsi="Garamond" w:cs="Times New Roman"/>
        </w:rPr>
      </w:pPr>
    </w:p>
    <w:p w:rsidR="00D04C7E" w:rsidRPr="00052B04" w:rsidRDefault="00D04C7E" w:rsidP="005E314F">
      <w:pPr>
        <w:ind w:firstLine="1418"/>
        <w:jc w:val="both"/>
        <w:rPr>
          <w:rFonts w:ascii="Garamond" w:hAnsi="Garamond"/>
        </w:rPr>
      </w:pPr>
      <w:r w:rsidRPr="00052B04">
        <w:rPr>
          <w:rFonts w:ascii="Garamond" w:hAnsi="Garamond"/>
        </w:rPr>
        <w:t>ΑΓΓΕΛΗΣ  ΙΩΑΝΝΗΣ  (Νάξος)</w:t>
      </w:r>
    </w:p>
    <w:p w:rsidR="00D04C7E" w:rsidRPr="00052B04" w:rsidRDefault="00D04C7E" w:rsidP="005E314F">
      <w:pPr>
        <w:ind w:firstLine="1418"/>
        <w:rPr>
          <w:rFonts w:ascii="Garamond" w:hAnsi="Garamond"/>
        </w:rPr>
      </w:pPr>
      <w:r w:rsidRPr="00052B04">
        <w:rPr>
          <w:rFonts w:ascii="Garamond" w:hAnsi="Garamond"/>
        </w:rPr>
        <w:t>ΑΛΙΠΡΑΝΤΗΣ  ΔΙΟΝΥΣΙΟΣ-ΑΝΔΡΕΑΣ του Δημητρίου (Πάρος)</w:t>
      </w:r>
    </w:p>
    <w:p w:rsidR="00D04C7E" w:rsidRPr="00052B04" w:rsidRDefault="00D04C7E" w:rsidP="005E314F">
      <w:pPr>
        <w:ind w:firstLine="1418"/>
        <w:rPr>
          <w:rFonts w:ascii="Garamond" w:hAnsi="Garamond"/>
        </w:rPr>
      </w:pPr>
      <w:r w:rsidRPr="00052B04">
        <w:rPr>
          <w:rFonts w:ascii="Garamond" w:hAnsi="Garamond"/>
        </w:rPr>
        <w:t>ΑΛΙΠΡΑΝΤΗΣ ΧΡ. ΝΙΚΟΛΑΟΣ (Πάρος)</w:t>
      </w:r>
    </w:p>
    <w:p w:rsidR="00D04C7E" w:rsidRPr="00052B04" w:rsidRDefault="00D04C7E" w:rsidP="005E314F">
      <w:pPr>
        <w:ind w:firstLine="1418"/>
        <w:rPr>
          <w:rFonts w:ascii="Garamond" w:hAnsi="Garamond"/>
        </w:rPr>
      </w:pPr>
      <w:r w:rsidRPr="00052B04">
        <w:rPr>
          <w:rFonts w:ascii="Garamond" w:hAnsi="Garamond"/>
        </w:rPr>
        <w:t>ΑΜΙΡΑΛΗΣ  ΓΕΩΡΓΙΟΣ  (Τήνος)</w:t>
      </w:r>
    </w:p>
    <w:p w:rsidR="00D04C7E" w:rsidRPr="00052B04" w:rsidRDefault="00D04C7E" w:rsidP="005E314F">
      <w:pPr>
        <w:ind w:firstLine="1418"/>
        <w:rPr>
          <w:rFonts w:ascii="Garamond" w:hAnsi="Garamond"/>
        </w:rPr>
      </w:pPr>
      <w:r w:rsidRPr="00052B04">
        <w:rPr>
          <w:rFonts w:ascii="Garamond" w:hAnsi="Garamond"/>
        </w:rPr>
        <w:t xml:space="preserve">ΑΝΑΣΤΑΣΟΠΟΥΛΟΣ  ΝΙΚΟΛΑΟΣ  (Σέριφος) </w:t>
      </w:r>
    </w:p>
    <w:p w:rsidR="00D04C7E" w:rsidRPr="006B00D8" w:rsidRDefault="00D04C7E" w:rsidP="005E314F">
      <w:pPr>
        <w:ind w:firstLine="1418"/>
        <w:rPr>
          <w:rFonts w:ascii="Garamond" w:hAnsi="Garamond"/>
        </w:rPr>
      </w:pPr>
      <w:r w:rsidRPr="006B00D8">
        <w:rPr>
          <w:rFonts w:ascii="Garamond" w:hAnsi="Garamond"/>
        </w:rPr>
        <w:t>ΑΝΕΒΛΑΒΗ ΒΑΣΙΛΙΚΗ (Νάξος)</w:t>
      </w:r>
    </w:p>
    <w:p w:rsidR="00D04C7E" w:rsidRPr="00052B04" w:rsidRDefault="00D04C7E" w:rsidP="005E314F">
      <w:pPr>
        <w:ind w:firstLine="1418"/>
        <w:rPr>
          <w:rFonts w:ascii="Garamond" w:hAnsi="Garamond"/>
        </w:rPr>
      </w:pPr>
      <w:r w:rsidRPr="00052B04">
        <w:rPr>
          <w:rFonts w:ascii="Garamond" w:hAnsi="Garamond"/>
        </w:rPr>
        <w:t>ANTANOΠΟΥΛΟΥ  ΝΟΤΑ  (Κύθνος)</w:t>
      </w:r>
    </w:p>
    <w:p w:rsidR="00D04C7E" w:rsidRPr="00052B04" w:rsidRDefault="00D04C7E" w:rsidP="005E314F">
      <w:pPr>
        <w:ind w:firstLine="1418"/>
        <w:rPr>
          <w:rFonts w:ascii="Garamond" w:hAnsi="Garamond"/>
        </w:rPr>
      </w:pPr>
      <w:r w:rsidRPr="00052B04">
        <w:rPr>
          <w:rFonts w:ascii="Garamond" w:hAnsi="Garamond"/>
        </w:rPr>
        <w:t>ΑΠΕΡΓΗΣ ΓΕΩΡΓΙΟΣ (Τήνος)</w:t>
      </w:r>
    </w:p>
    <w:p w:rsidR="00D04C7E" w:rsidRPr="00FA1C53" w:rsidRDefault="00D04C7E" w:rsidP="005E314F">
      <w:pPr>
        <w:ind w:left="1418"/>
        <w:rPr>
          <w:rFonts w:ascii="Garamond" w:hAnsi="Garamond"/>
        </w:rPr>
      </w:pPr>
      <w:r w:rsidRPr="00FA1C53">
        <w:rPr>
          <w:rFonts w:ascii="Garamond" w:hAnsi="Garamond"/>
        </w:rPr>
        <w:t>ΑΡΑΘΥΜΟΥ  ΑΙΚΑΤΕΡΙΝΗ</w:t>
      </w:r>
      <w:r w:rsidR="00901436" w:rsidRPr="00FA1C53">
        <w:rPr>
          <w:rFonts w:ascii="Garamond" w:hAnsi="Garamond"/>
        </w:rPr>
        <w:t xml:space="preserve"> (Τήνος)</w:t>
      </w:r>
    </w:p>
    <w:p w:rsidR="00D04C7E" w:rsidRPr="00052B04" w:rsidRDefault="00D04C7E" w:rsidP="005E314F">
      <w:pPr>
        <w:ind w:left="1418"/>
        <w:rPr>
          <w:rFonts w:ascii="Garamond" w:hAnsi="Garamond"/>
        </w:rPr>
      </w:pPr>
      <w:r w:rsidRPr="00052B04">
        <w:rPr>
          <w:rFonts w:ascii="Garamond" w:hAnsi="Garamond"/>
        </w:rPr>
        <w:t>ΑΡΓΥΡΟΣ  ΑΝΑΡΓΥΡΟΣ  (Θήρα)</w:t>
      </w:r>
    </w:p>
    <w:p w:rsidR="00D04C7E" w:rsidRPr="00052B04" w:rsidRDefault="00D04C7E" w:rsidP="005E314F">
      <w:pPr>
        <w:ind w:left="1418"/>
        <w:rPr>
          <w:rFonts w:ascii="Garamond" w:hAnsi="Garamond"/>
        </w:rPr>
      </w:pPr>
      <w:r w:rsidRPr="00052B04">
        <w:rPr>
          <w:rFonts w:ascii="Garamond" w:hAnsi="Garamond"/>
        </w:rPr>
        <w:t>ΑΡΓΥΡΟΣ  Π. ΙΩΑΝΝΗΣ  (Θήρα)</w:t>
      </w:r>
    </w:p>
    <w:p w:rsidR="00D04C7E" w:rsidRPr="00052B04" w:rsidRDefault="00D04C7E" w:rsidP="005E314F">
      <w:pPr>
        <w:ind w:left="1418"/>
        <w:rPr>
          <w:rFonts w:ascii="Garamond" w:hAnsi="Garamond"/>
        </w:rPr>
      </w:pPr>
      <w:r w:rsidRPr="00052B04">
        <w:rPr>
          <w:rFonts w:ascii="Garamond" w:hAnsi="Garamond"/>
        </w:rPr>
        <w:t>ΑΡΜΠΟΥΝΙΩΤΗΣ-ΛΙΓΝΟΣ  (Θήρα)</w:t>
      </w:r>
    </w:p>
    <w:p w:rsidR="00D04C7E" w:rsidRPr="00052B04" w:rsidRDefault="00D04C7E" w:rsidP="005E314F">
      <w:pPr>
        <w:ind w:left="1418"/>
        <w:rPr>
          <w:rFonts w:ascii="Garamond" w:hAnsi="Garamond"/>
        </w:rPr>
      </w:pPr>
      <w:r w:rsidRPr="00052B04">
        <w:rPr>
          <w:rFonts w:ascii="Garamond" w:hAnsi="Garamond"/>
        </w:rPr>
        <w:t>ΑΣΙΜΗ  ΑΙΚΑΤΕΡΙΝΗ (Θήρα).</w:t>
      </w:r>
    </w:p>
    <w:p w:rsidR="00D04C7E" w:rsidRPr="00052B04" w:rsidRDefault="00D04C7E" w:rsidP="005E314F">
      <w:pPr>
        <w:ind w:left="1418"/>
        <w:rPr>
          <w:rFonts w:ascii="Garamond" w:hAnsi="Garamond"/>
        </w:rPr>
      </w:pPr>
      <w:r w:rsidRPr="00052B04">
        <w:rPr>
          <w:rFonts w:ascii="Garamond" w:hAnsi="Garamond"/>
        </w:rPr>
        <w:t>ΑΣΙΜΗΣ ΙΩΑΝΝΗΣ (Θήρα)</w:t>
      </w:r>
    </w:p>
    <w:p w:rsidR="00D04C7E" w:rsidRPr="00052B04" w:rsidRDefault="00D04C7E" w:rsidP="005E314F">
      <w:pPr>
        <w:ind w:left="1418"/>
        <w:rPr>
          <w:rFonts w:ascii="Garamond" w:hAnsi="Garamond"/>
        </w:rPr>
      </w:pPr>
      <w:r w:rsidRPr="00052B04">
        <w:rPr>
          <w:rFonts w:ascii="Garamond" w:hAnsi="Garamond"/>
        </w:rPr>
        <w:t>ΒΑΖΑΙΟΣ   ΛΑΜΠΡΟΣ  (Τήνος)</w:t>
      </w:r>
    </w:p>
    <w:p w:rsidR="00D04C7E" w:rsidRPr="00052B04" w:rsidRDefault="00D04C7E" w:rsidP="005E314F">
      <w:pPr>
        <w:ind w:left="1418"/>
        <w:rPr>
          <w:rFonts w:ascii="Garamond" w:hAnsi="Garamond"/>
        </w:rPr>
      </w:pPr>
      <w:r w:rsidRPr="00052B04">
        <w:rPr>
          <w:rFonts w:ascii="Garamond" w:hAnsi="Garamond"/>
        </w:rPr>
        <w:t>ΒΑΖΑΙΟΣ ΜΑΡΙΟΣ  (Νάξος)</w:t>
      </w:r>
    </w:p>
    <w:p w:rsidR="00D04C7E" w:rsidRPr="00052B04" w:rsidRDefault="00D04C7E" w:rsidP="005E314F">
      <w:pPr>
        <w:ind w:left="1418"/>
        <w:rPr>
          <w:rFonts w:ascii="Garamond" w:hAnsi="Garamond"/>
        </w:rPr>
      </w:pPr>
      <w:r w:rsidRPr="00052B04">
        <w:rPr>
          <w:rFonts w:ascii="Garamond" w:hAnsi="Garamond"/>
        </w:rPr>
        <w:t>ΒΑΛΣΑΜΗΣ  ΑΘΑΝΑΣΙΟΣ  (Τήνος)</w:t>
      </w:r>
    </w:p>
    <w:p w:rsidR="00D04C7E" w:rsidRPr="00052B04" w:rsidRDefault="00D04C7E" w:rsidP="005E314F">
      <w:pPr>
        <w:ind w:left="1418"/>
        <w:rPr>
          <w:rFonts w:ascii="Garamond" w:hAnsi="Garamond"/>
        </w:rPr>
      </w:pPr>
      <w:r w:rsidRPr="00052B04">
        <w:rPr>
          <w:rFonts w:ascii="Garamond" w:hAnsi="Garamond"/>
        </w:rPr>
        <w:t>ΒΑΛΤΑΣ   ΞΕΝΟΦΩΝ  (Άνδρος)</w:t>
      </w:r>
    </w:p>
    <w:p w:rsidR="00D04C7E" w:rsidRPr="00052B04" w:rsidRDefault="00D04C7E" w:rsidP="005E314F">
      <w:pPr>
        <w:ind w:left="1418"/>
        <w:rPr>
          <w:rFonts w:ascii="Garamond" w:hAnsi="Garamond"/>
        </w:rPr>
      </w:pPr>
      <w:r w:rsidRPr="00052B04">
        <w:rPr>
          <w:rFonts w:ascii="Garamond" w:hAnsi="Garamond"/>
        </w:rPr>
        <w:t>ΒΑΜΒΑΚΑΣ Κ. ΓΕΩΡΓΙΟΣ (Νάξος)</w:t>
      </w:r>
    </w:p>
    <w:p w:rsidR="00D04C7E" w:rsidRPr="00052B04" w:rsidRDefault="00D04C7E" w:rsidP="005E314F">
      <w:pPr>
        <w:ind w:left="1418"/>
        <w:rPr>
          <w:rFonts w:ascii="Garamond" w:hAnsi="Garamond"/>
        </w:rPr>
      </w:pPr>
      <w:r w:rsidRPr="00052B04">
        <w:rPr>
          <w:rFonts w:ascii="Garamond" w:hAnsi="Garamond"/>
        </w:rPr>
        <w:t>ΒΑΜΒΑΚΑΣ  Κ. ΕΜΜΑΝΟΥΗΛ  (Νάξος)</w:t>
      </w:r>
    </w:p>
    <w:p w:rsidR="00D04C7E" w:rsidRPr="00052B04" w:rsidRDefault="00D04C7E" w:rsidP="005E314F">
      <w:pPr>
        <w:ind w:left="1418"/>
        <w:rPr>
          <w:rFonts w:ascii="Garamond" w:hAnsi="Garamond"/>
        </w:rPr>
      </w:pPr>
      <w:r w:rsidRPr="00052B04">
        <w:rPr>
          <w:rFonts w:ascii="Garamond" w:hAnsi="Garamond"/>
        </w:rPr>
        <w:t>ΒΑΡΒΑΡΗΓΟΣ  ΑΝΑΣΤΑΣΙΟΣ  (Θήρα)</w:t>
      </w:r>
    </w:p>
    <w:p w:rsidR="00D04C7E" w:rsidRPr="00052B04" w:rsidRDefault="00D04C7E" w:rsidP="005E314F">
      <w:pPr>
        <w:ind w:left="1418"/>
        <w:rPr>
          <w:rFonts w:ascii="Garamond" w:hAnsi="Garamond"/>
        </w:rPr>
      </w:pPr>
      <w:r w:rsidRPr="00052B04">
        <w:rPr>
          <w:rFonts w:ascii="Garamond" w:hAnsi="Garamond"/>
        </w:rPr>
        <w:t xml:space="preserve">ΒΑΣIΛΑΚΑΚΗΣ  ΔΗΜΗΤΡΙΟΣ (Νάξος)    </w:t>
      </w:r>
    </w:p>
    <w:p w:rsidR="00D04C7E" w:rsidRPr="00052B04" w:rsidRDefault="00D04C7E" w:rsidP="005E314F">
      <w:pPr>
        <w:ind w:left="1418"/>
        <w:rPr>
          <w:rFonts w:ascii="Garamond" w:hAnsi="Garamond"/>
        </w:rPr>
      </w:pPr>
      <w:r w:rsidRPr="00052B04">
        <w:rPr>
          <w:rFonts w:ascii="Garamond" w:hAnsi="Garamond"/>
        </w:rPr>
        <w:t>ΒΑΣΙΛΑΚΗΣ  ΝΙΚΟΛΑΟΣ  (Νάξος)</w:t>
      </w:r>
    </w:p>
    <w:p w:rsidR="00D04C7E" w:rsidRPr="00052B04" w:rsidRDefault="00D04C7E" w:rsidP="005E314F">
      <w:pPr>
        <w:ind w:left="1418"/>
        <w:rPr>
          <w:rFonts w:ascii="Garamond" w:hAnsi="Garamond"/>
        </w:rPr>
      </w:pPr>
      <w:r w:rsidRPr="00052B04">
        <w:rPr>
          <w:rFonts w:ascii="Garamond" w:hAnsi="Garamond"/>
        </w:rPr>
        <w:t>ΒΑΣΙΛΟΠΟΥΛΟΣ  ΝΙΚΟΣ (Άνδρος)</w:t>
      </w:r>
    </w:p>
    <w:p w:rsidR="00D04C7E" w:rsidRPr="00052B04" w:rsidRDefault="00D04C7E" w:rsidP="005E314F">
      <w:pPr>
        <w:ind w:left="1418"/>
        <w:rPr>
          <w:rFonts w:ascii="Garamond" w:hAnsi="Garamond"/>
        </w:rPr>
      </w:pPr>
      <w:r w:rsidRPr="00052B04">
        <w:rPr>
          <w:rFonts w:ascii="Garamond" w:hAnsi="Garamond"/>
        </w:rPr>
        <w:t>ΒΑΣΤΑΡΔΗ  ΜΑΡΓΑΡΙΤΑ  (Σίφνος)</w:t>
      </w:r>
    </w:p>
    <w:p w:rsidR="00D04C7E" w:rsidRPr="00052B04" w:rsidRDefault="00D04C7E" w:rsidP="005E314F">
      <w:pPr>
        <w:ind w:left="1418"/>
        <w:rPr>
          <w:rFonts w:ascii="Garamond" w:hAnsi="Garamond"/>
        </w:rPr>
      </w:pPr>
      <w:r w:rsidRPr="00052B04">
        <w:rPr>
          <w:rFonts w:ascii="Garamond" w:hAnsi="Garamond"/>
        </w:rPr>
        <w:t>ΒΑΦΙΑ  ΑΝΝΑ  (Σύρος)</w:t>
      </w:r>
    </w:p>
    <w:p w:rsidR="00D04C7E" w:rsidRPr="00052B04" w:rsidRDefault="00D04C7E" w:rsidP="005E314F">
      <w:pPr>
        <w:ind w:left="1418"/>
        <w:rPr>
          <w:rFonts w:ascii="Garamond" w:hAnsi="Garamond"/>
        </w:rPr>
      </w:pPr>
      <w:r w:rsidRPr="00052B04">
        <w:rPr>
          <w:rFonts w:ascii="Garamond" w:hAnsi="Garamond"/>
        </w:rPr>
        <w:t>ΒΑΦΙΑΣ   ΔΗΜΗΤΡΙΟΣ  (Σύρος)</w:t>
      </w:r>
    </w:p>
    <w:p w:rsidR="00D04C7E" w:rsidRPr="00052B04" w:rsidRDefault="00D04C7E" w:rsidP="005E314F">
      <w:pPr>
        <w:ind w:left="1418"/>
        <w:rPr>
          <w:rFonts w:ascii="Garamond" w:hAnsi="Garamond"/>
        </w:rPr>
      </w:pPr>
      <w:r w:rsidRPr="00052B04">
        <w:rPr>
          <w:rFonts w:ascii="Garamond" w:hAnsi="Garamond"/>
        </w:rPr>
        <w:t>ΒΕΛΩΝΗ  ΕΛΕΝΗ (Νάξος)</w:t>
      </w:r>
    </w:p>
    <w:p w:rsidR="00D04C7E" w:rsidRPr="00052B04" w:rsidRDefault="00D04C7E" w:rsidP="005E314F">
      <w:pPr>
        <w:ind w:left="1418"/>
        <w:rPr>
          <w:rFonts w:ascii="Garamond" w:hAnsi="Garamond"/>
        </w:rPr>
      </w:pPr>
      <w:r w:rsidRPr="00052B04">
        <w:rPr>
          <w:rFonts w:ascii="Garamond" w:hAnsi="Garamond"/>
        </w:rPr>
        <w:t>ΒΕΝΕΤΟΥΛΑΣ ΓΕΩΡΓΙΟΣ  (Κύθνος)</w:t>
      </w:r>
    </w:p>
    <w:p w:rsidR="00D04C7E" w:rsidRPr="00052B04" w:rsidRDefault="00D04C7E" w:rsidP="005E314F">
      <w:pPr>
        <w:ind w:left="1418"/>
        <w:rPr>
          <w:rFonts w:ascii="Garamond" w:hAnsi="Garamond"/>
        </w:rPr>
      </w:pPr>
      <w:r w:rsidRPr="00052B04">
        <w:rPr>
          <w:rFonts w:ascii="Garamond" w:hAnsi="Garamond"/>
        </w:rPr>
        <w:t>ΒΕΝΙΕΡΗΣ  ΒΑΚΗΣ  (Νάξος)</w:t>
      </w:r>
    </w:p>
    <w:p w:rsidR="00D04C7E" w:rsidRPr="00052B04" w:rsidRDefault="00D04C7E" w:rsidP="005E314F">
      <w:pPr>
        <w:ind w:left="1418"/>
        <w:rPr>
          <w:rFonts w:ascii="Garamond" w:hAnsi="Garamond"/>
        </w:rPr>
      </w:pPr>
      <w:r w:rsidRPr="00052B04">
        <w:rPr>
          <w:rFonts w:ascii="Garamond" w:hAnsi="Garamond"/>
        </w:rPr>
        <w:t>ΒΕΡΝΙΚΟΣ  Κ. ΝΙΚΟΛΑΟΣ  (Σίφνος)</w:t>
      </w:r>
    </w:p>
    <w:p w:rsidR="00D04C7E" w:rsidRPr="00052B04" w:rsidRDefault="00D04C7E" w:rsidP="005E314F">
      <w:pPr>
        <w:ind w:left="1418"/>
        <w:rPr>
          <w:rFonts w:ascii="Garamond" w:hAnsi="Garamond"/>
        </w:rPr>
      </w:pPr>
      <w:r w:rsidRPr="00052B04">
        <w:rPr>
          <w:rFonts w:ascii="Garamond" w:hAnsi="Garamond"/>
        </w:rPr>
        <w:t>ΒΕΡΝΙΚΟΣ  ΚΩΝΣΤΑΝΤΙΝΟΣ (Νάξος)</w:t>
      </w:r>
    </w:p>
    <w:p w:rsidR="00D04C7E" w:rsidRPr="00052B04" w:rsidRDefault="00D04C7E" w:rsidP="005E314F">
      <w:pPr>
        <w:ind w:left="1418"/>
        <w:rPr>
          <w:rFonts w:ascii="Garamond" w:hAnsi="Garamond"/>
        </w:rPr>
      </w:pPr>
      <w:r w:rsidRPr="00052B04">
        <w:rPr>
          <w:rFonts w:ascii="Garamond" w:hAnsi="Garamond"/>
        </w:rPr>
        <w:t>ΒΕΡΩΝΗΣ  Στ. ΙΩΑΝΝΗΣ (Νάξος)</w:t>
      </w:r>
    </w:p>
    <w:p w:rsidR="00D04C7E" w:rsidRPr="00052B04" w:rsidRDefault="00D04C7E" w:rsidP="005E314F">
      <w:pPr>
        <w:ind w:left="1418"/>
        <w:rPr>
          <w:rFonts w:ascii="Garamond" w:hAnsi="Garamond"/>
        </w:rPr>
      </w:pPr>
      <w:r w:rsidRPr="00052B04">
        <w:rPr>
          <w:rFonts w:ascii="Garamond" w:hAnsi="Garamond"/>
        </w:rPr>
        <w:t>ΒΙΖΥΗΝΟΥ  ΟΥΡΑΝΙΑ  (Σέριφος)</w:t>
      </w:r>
    </w:p>
    <w:p w:rsidR="00D04C7E" w:rsidRPr="00052B04" w:rsidRDefault="00D04C7E" w:rsidP="005E314F">
      <w:pPr>
        <w:ind w:left="1418"/>
        <w:rPr>
          <w:rFonts w:ascii="Garamond" w:hAnsi="Garamond"/>
        </w:rPr>
      </w:pPr>
      <w:r w:rsidRPr="00052B04">
        <w:rPr>
          <w:rFonts w:ascii="Garamond" w:hAnsi="Garamond"/>
        </w:rPr>
        <w:t>ΒΛΑΣΕΡΟΣ  ΙΩΑΝΝΗΣ  (Νάξος)</w:t>
      </w:r>
    </w:p>
    <w:p w:rsidR="00D04C7E" w:rsidRPr="00052B04" w:rsidRDefault="00D04C7E" w:rsidP="005E314F">
      <w:pPr>
        <w:ind w:left="1418"/>
        <w:rPr>
          <w:rFonts w:ascii="Garamond" w:hAnsi="Garamond"/>
        </w:rPr>
      </w:pPr>
      <w:r w:rsidRPr="00052B04">
        <w:rPr>
          <w:rFonts w:ascii="Garamond" w:hAnsi="Garamond"/>
        </w:rPr>
        <w:t>ΒΛΑΣΤΑΡΗ  ΕΙΡΗΝΗ  (Κύθνος)</w:t>
      </w:r>
    </w:p>
    <w:p w:rsidR="00D04C7E" w:rsidRPr="00052B04" w:rsidRDefault="00D04C7E" w:rsidP="005E314F">
      <w:pPr>
        <w:ind w:left="1418"/>
        <w:rPr>
          <w:rFonts w:ascii="Garamond" w:hAnsi="Garamond"/>
        </w:rPr>
      </w:pPr>
      <w:r w:rsidRPr="00052B04">
        <w:rPr>
          <w:rFonts w:ascii="Garamond" w:hAnsi="Garamond"/>
        </w:rPr>
        <w:t>ΒΛΑΧΟΣ  ΙΩΑΝΝΗΣ  (Θήρα)</w:t>
      </w:r>
    </w:p>
    <w:p w:rsidR="00D04C7E" w:rsidRPr="00052B04" w:rsidRDefault="00D04C7E" w:rsidP="005E314F">
      <w:pPr>
        <w:ind w:left="1418"/>
        <w:rPr>
          <w:rFonts w:ascii="Garamond" w:hAnsi="Garamond"/>
        </w:rPr>
      </w:pPr>
      <w:r w:rsidRPr="00052B04">
        <w:rPr>
          <w:rFonts w:ascii="Garamond" w:hAnsi="Garamond"/>
        </w:rPr>
        <w:t>ΒΡΕΤΤΟΥ  ΜΑΡΓΑΡΙΤΑ  (Δονούσα)</w:t>
      </w:r>
    </w:p>
    <w:p w:rsidR="00D04C7E" w:rsidRPr="00052B04" w:rsidRDefault="00D04C7E" w:rsidP="005E314F">
      <w:pPr>
        <w:ind w:left="1418"/>
        <w:rPr>
          <w:rFonts w:ascii="Garamond" w:hAnsi="Garamond"/>
        </w:rPr>
      </w:pPr>
      <w:r w:rsidRPr="00052B04">
        <w:rPr>
          <w:rFonts w:ascii="Garamond" w:hAnsi="Garamond"/>
        </w:rPr>
        <w:t>ΓΑΒΑΛΑ ΚΑΛΛΙΟΠΗ  (Ηρακλειά)</w:t>
      </w:r>
    </w:p>
    <w:p w:rsidR="00D04C7E" w:rsidRPr="00052B04" w:rsidRDefault="00D04C7E" w:rsidP="005E314F">
      <w:pPr>
        <w:ind w:left="1418"/>
        <w:rPr>
          <w:rFonts w:ascii="Garamond" w:hAnsi="Garamond"/>
        </w:rPr>
      </w:pPr>
      <w:r w:rsidRPr="00052B04">
        <w:rPr>
          <w:rFonts w:ascii="Garamond" w:hAnsi="Garamond"/>
        </w:rPr>
        <w:t>ΓΑΒΑΛΑΣ   Σ. ΒΑΣΙΛΕΙΟΣ (Πάρος)</w:t>
      </w:r>
    </w:p>
    <w:p w:rsidR="00D04C7E" w:rsidRPr="00052B04" w:rsidRDefault="00D04C7E" w:rsidP="005E314F">
      <w:pPr>
        <w:ind w:left="1418"/>
        <w:rPr>
          <w:rFonts w:ascii="Garamond" w:hAnsi="Garamond"/>
        </w:rPr>
      </w:pPr>
      <w:r w:rsidRPr="00052B04">
        <w:rPr>
          <w:rFonts w:ascii="Garamond" w:hAnsi="Garamond"/>
        </w:rPr>
        <w:t>ΓΑΒΑΛΑΣ   Ι. ΓΕΩΡΓΙΟΣ  (Αμοργός)</w:t>
      </w:r>
    </w:p>
    <w:p w:rsidR="00D04C7E" w:rsidRPr="00052B04" w:rsidRDefault="00D04C7E" w:rsidP="005E314F">
      <w:pPr>
        <w:ind w:left="1418"/>
        <w:rPr>
          <w:rFonts w:ascii="Garamond" w:hAnsi="Garamond"/>
        </w:rPr>
      </w:pPr>
      <w:r w:rsidRPr="00052B04">
        <w:rPr>
          <w:rFonts w:ascii="Garamond" w:hAnsi="Garamond"/>
        </w:rPr>
        <w:t>ΓΑΛΑΙΟΣ  ΙΩΑΝΝΗΣ  (Θήρα)</w:t>
      </w:r>
    </w:p>
    <w:p w:rsidR="00D04C7E" w:rsidRPr="00052B04" w:rsidRDefault="00D04C7E" w:rsidP="005E314F">
      <w:pPr>
        <w:ind w:left="1418"/>
        <w:rPr>
          <w:rFonts w:ascii="Garamond" w:hAnsi="Garamond"/>
        </w:rPr>
      </w:pPr>
      <w:r w:rsidRPr="00052B04">
        <w:rPr>
          <w:rFonts w:ascii="Garamond" w:hAnsi="Garamond"/>
        </w:rPr>
        <w:t>ΓΑΛΑΝΟΣ  Φ. ΑΝΤΩΝΙΟΣ  (Σέριφος)</w:t>
      </w:r>
    </w:p>
    <w:p w:rsidR="00D04C7E" w:rsidRPr="00052B04" w:rsidRDefault="00D04C7E" w:rsidP="005E314F">
      <w:pPr>
        <w:ind w:left="1418"/>
        <w:rPr>
          <w:rFonts w:ascii="Garamond" w:hAnsi="Garamond"/>
        </w:rPr>
      </w:pPr>
      <w:r w:rsidRPr="00052B04">
        <w:rPr>
          <w:rFonts w:ascii="Garamond" w:hAnsi="Garamond"/>
        </w:rPr>
        <w:t>ΓΙΑΝΝΟΠΟΥΛΟΣ  ΑΘΑΝΑΣΙΟΣ  (Νάξος)</w:t>
      </w:r>
    </w:p>
    <w:p w:rsidR="00D04C7E" w:rsidRPr="00052B04" w:rsidRDefault="00D04C7E" w:rsidP="005E314F">
      <w:pPr>
        <w:ind w:left="1418"/>
        <w:rPr>
          <w:rFonts w:ascii="Garamond" w:hAnsi="Garamond"/>
        </w:rPr>
      </w:pPr>
      <w:r w:rsidRPr="00052B04">
        <w:rPr>
          <w:rFonts w:ascii="Garamond" w:hAnsi="Garamond"/>
        </w:rPr>
        <w:t>ΓΙΟΥΡΟΥΚΟΥ  Β. ΜΑΡΙΑ (Ίος)</w:t>
      </w:r>
    </w:p>
    <w:p w:rsidR="00D04C7E" w:rsidRPr="00052B04" w:rsidRDefault="00D04C7E" w:rsidP="005E314F">
      <w:pPr>
        <w:ind w:left="1418"/>
        <w:rPr>
          <w:rFonts w:ascii="Garamond" w:hAnsi="Garamond"/>
        </w:rPr>
      </w:pPr>
      <w:r w:rsidRPr="00052B04">
        <w:rPr>
          <w:rFonts w:ascii="Garamond" w:hAnsi="Garamond"/>
        </w:rPr>
        <w:t>ΓΚΙΟΛΕΣ  ΔΗΜΗΤΡΙΟΣ  (Σέριφος)</w:t>
      </w:r>
    </w:p>
    <w:p w:rsidR="00D04C7E" w:rsidRPr="00052B04" w:rsidRDefault="00D04C7E" w:rsidP="005E314F">
      <w:pPr>
        <w:ind w:left="1418"/>
        <w:rPr>
          <w:rFonts w:ascii="Garamond" w:hAnsi="Garamond"/>
        </w:rPr>
      </w:pPr>
      <w:r w:rsidRPr="00052B04">
        <w:rPr>
          <w:rFonts w:ascii="Garamond" w:hAnsi="Garamond"/>
        </w:rPr>
        <w:t>ΓΛΥΝΟΥ  ΕΥΑΓΓΕΛΙ</w:t>
      </w:r>
      <w:r w:rsidR="001572CF">
        <w:rPr>
          <w:rFonts w:ascii="Garamond" w:hAnsi="Garamond"/>
        </w:rPr>
        <w:t>Ν</w:t>
      </w:r>
      <w:r w:rsidRPr="00052B04">
        <w:rPr>
          <w:rFonts w:ascii="Garamond" w:hAnsi="Garamond"/>
        </w:rPr>
        <w:t xml:space="preserve">Η  (Σύρος)                 </w:t>
      </w:r>
    </w:p>
    <w:p w:rsidR="00D04C7E" w:rsidRPr="00052B04" w:rsidRDefault="00D04C7E" w:rsidP="005E314F">
      <w:pPr>
        <w:ind w:left="1418"/>
        <w:rPr>
          <w:rFonts w:ascii="Garamond" w:hAnsi="Garamond"/>
        </w:rPr>
      </w:pPr>
      <w:r w:rsidRPr="00052B04">
        <w:rPr>
          <w:rFonts w:ascii="Garamond" w:hAnsi="Garamond"/>
        </w:rPr>
        <w:t>ΓΟΝΕΟΣ  ΛΕΩΝΙΔΑΣ  (Άνδρος)</w:t>
      </w:r>
    </w:p>
    <w:p w:rsidR="00D04C7E" w:rsidRPr="00052B04" w:rsidRDefault="00D04C7E" w:rsidP="005E314F">
      <w:pPr>
        <w:ind w:left="1418"/>
        <w:rPr>
          <w:rFonts w:ascii="Garamond" w:hAnsi="Garamond"/>
        </w:rPr>
      </w:pPr>
      <w:r w:rsidRPr="00052B04">
        <w:rPr>
          <w:rFonts w:ascii="Garamond" w:hAnsi="Garamond"/>
        </w:rPr>
        <w:t>ΓΟΥΝΑΡΗ  ΑΘΗΝΑ   (Άνδρος)</w:t>
      </w:r>
    </w:p>
    <w:p w:rsidR="00D04C7E" w:rsidRPr="00052B04" w:rsidRDefault="00D04C7E" w:rsidP="005E314F">
      <w:pPr>
        <w:ind w:left="1418"/>
        <w:rPr>
          <w:rFonts w:ascii="Garamond" w:hAnsi="Garamond"/>
        </w:rPr>
      </w:pPr>
      <w:r w:rsidRPr="00052B04">
        <w:rPr>
          <w:rFonts w:ascii="Garamond" w:hAnsi="Garamond"/>
        </w:rPr>
        <w:t>ΓΟΥΝΑΡΗ ΜΑΡΙΑ-ΕΙΡΗΝΗ  (Σύρος)</w:t>
      </w:r>
      <w:r w:rsidRPr="00052B04">
        <w:rPr>
          <w:rFonts w:ascii="Garamond" w:hAnsi="Garamond"/>
        </w:rPr>
        <w:tab/>
      </w:r>
    </w:p>
    <w:p w:rsidR="00D04C7E" w:rsidRPr="00052B04" w:rsidRDefault="00D04C7E" w:rsidP="005E314F">
      <w:pPr>
        <w:ind w:left="1418"/>
        <w:rPr>
          <w:rFonts w:ascii="Garamond" w:hAnsi="Garamond"/>
        </w:rPr>
      </w:pPr>
      <w:r w:rsidRPr="00052B04">
        <w:rPr>
          <w:rFonts w:ascii="Garamond" w:hAnsi="Garamond"/>
        </w:rPr>
        <w:t>ΓΟΥΝΑΡΗ   ΝΕΚΤΑΡΙΑ  (Άνδρος)</w:t>
      </w:r>
    </w:p>
    <w:p w:rsidR="00D04C7E" w:rsidRPr="00052B04" w:rsidRDefault="00D04C7E" w:rsidP="005E314F">
      <w:pPr>
        <w:ind w:left="1418"/>
        <w:rPr>
          <w:rFonts w:ascii="Garamond" w:hAnsi="Garamond"/>
        </w:rPr>
      </w:pPr>
      <w:r w:rsidRPr="00052B04">
        <w:rPr>
          <w:rFonts w:ascii="Garamond" w:hAnsi="Garamond"/>
        </w:rPr>
        <w:t>ΓΟΥΝΑΡΗΣ  ΔΗΜΗΤΡΙΟΣ  (Άνδρος)</w:t>
      </w:r>
    </w:p>
    <w:p w:rsidR="00D04C7E" w:rsidRPr="00052B04" w:rsidRDefault="00D04C7E" w:rsidP="005E314F">
      <w:pPr>
        <w:ind w:left="1418"/>
        <w:rPr>
          <w:rFonts w:ascii="Garamond" w:hAnsi="Garamond"/>
        </w:rPr>
      </w:pPr>
      <w:r w:rsidRPr="00052B04">
        <w:rPr>
          <w:rFonts w:ascii="Garamond" w:hAnsi="Garamond"/>
        </w:rPr>
        <w:t>ΓΟΥΝΑΡΗΣ  ΙΩΑΝΝΗΣ  (Άνδρος)</w:t>
      </w:r>
    </w:p>
    <w:p w:rsidR="00D04C7E" w:rsidRPr="00052B04" w:rsidRDefault="00D04C7E" w:rsidP="005E314F">
      <w:pPr>
        <w:ind w:left="1418"/>
        <w:rPr>
          <w:rFonts w:ascii="Garamond" w:hAnsi="Garamond"/>
        </w:rPr>
      </w:pPr>
      <w:r w:rsidRPr="00052B04">
        <w:rPr>
          <w:rFonts w:ascii="Garamond" w:hAnsi="Garamond"/>
        </w:rPr>
        <w:t>ΓΡΑΤΣΙΑΣ  ΒΑΣΙΛΕΙΟΣ  (Νάξος)</w:t>
      </w:r>
    </w:p>
    <w:p w:rsidR="00D04C7E" w:rsidRPr="00052B04" w:rsidRDefault="00D04C7E" w:rsidP="005E314F">
      <w:pPr>
        <w:ind w:left="1418"/>
        <w:rPr>
          <w:rFonts w:ascii="Garamond" w:hAnsi="Garamond"/>
        </w:rPr>
      </w:pPr>
      <w:r w:rsidRPr="00052B04">
        <w:rPr>
          <w:rFonts w:ascii="Garamond" w:hAnsi="Garamond"/>
        </w:rPr>
        <w:t>ΓΡΑΤΣΙΑΣ  ΠΕΤΡΟΣ  (Νάξος)</w:t>
      </w:r>
    </w:p>
    <w:p w:rsidR="00D04C7E" w:rsidRPr="00605577" w:rsidRDefault="00D04C7E" w:rsidP="005E314F">
      <w:pPr>
        <w:ind w:left="1418"/>
        <w:rPr>
          <w:rFonts w:ascii="Garamond" w:hAnsi="Garamond"/>
        </w:rPr>
      </w:pPr>
      <w:r w:rsidRPr="00605577">
        <w:rPr>
          <w:rFonts w:ascii="Garamond" w:hAnsi="Garamond"/>
        </w:rPr>
        <w:t xml:space="preserve">ΓΡΕΒΕΝΙΩΤΗΣ  ΚΩΝΣΤΑΝΤΙΝΟΣ </w:t>
      </w:r>
    </w:p>
    <w:p w:rsidR="00D04C7E" w:rsidRPr="00052B04" w:rsidRDefault="00D04C7E" w:rsidP="005E314F">
      <w:pPr>
        <w:ind w:left="1418"/>
        <w:rPr>
          <w:rFonts w:ascii="Garamond" w:hAnsi="Garamond"/>
        </w:rPr>
      </w:pPr>
      <w:r w:rsidRPr="00052B04">
        <w:rPr>
          <w:rFonts w:ascii="Garamond" w:hAnsi="Garamond"/>
        </w:rPr>
        <w:t>ΓΡΥΠΑΡΗ  ΜΑΡΙΑ  (Τήνος)</w:t>
      </w:r>
    </w:p>
    <w:p w:rsidR="00D04C7E" w:rsidRPr="00052B04" w:rsidRDefault="00D04C7E" w:rsidP="005E314F">
      <w:pPr>
        <w:ind w:left="1418"/>
        <w:rPr>
          <w:rFonts w:ascii="Garamond" w:hAnsi="Garamond"/>
        </w:rPr>
      </w:pPr>
      <w:r w:rsidRPr="00052B04">
        <w:rPr>
          <w:rFonts w:ascii="Garamond" w:hAnsi="Garamond"/>
        </w:rPr>
        <w:t xml:space="preserve">ΔΑΝΙΟΛΟΥ- ΣΠΑΝΙΑ  ΜΙΝΑ  (Άνδρος)                                </w:t>
      </w:r>
    </w:p>
    <w:p w:rsidR="00D04C7E" w:rsidRPr="00052B04" w:rsidRDefault="00D04C7E" w:rsidP="005E314F">
      <w:pPr>
        <w:ind w:left="1418"/>
        <w:rPr>
          <w:rFonts w:ascii="Garamond" w:hAnsi="Garamond"/>
        </w:rPr>
      </w:pPr>
      <w:r w:rsidRPr="00052B04">
        <w:rPr>
          <w:rFonts w:ascii="Garamond" w:hAnsi="Garamond"/>
        </w:rPr>
        <w:t>ΔΑΝΟΥΣΗΣ   ΚΩΝΣΤΑΝΤΙΝΟΣ (Τήνος)</w:t>
      </w:r>
    </w:p>
    <w:p w:rsidR="00D04C7E" w:rsidRPr="00052B04" w:rsidRDefault="00D04C7E" w:rsidP="005E314F">
      <w:pPr>
        <w:ind w:left="1418"/>
        <w:rPr>
          <w:rFonts w:ascii="Garamond" w:hAnsi="Garamond"/>
        </w:rPr>
      </w:pPr>
      <w:r w:rsidRPr="00052B04">
        <w:rPr>
          <w:rFonts w:ascii="Garamond" w:hAnsi="Garamond"/>
        </w:rPr>
        <w:t>ΔΑΡΔΑΝΟΣ  ΓΕΩΡΓΙΟΣ (Άνδρος)</w:t>
      </w:r>
    </w:p>
    <w:p w:rsidR="00D04C7E" w:rsidRPr="001572CF" w:rsidRDefault="00D04C7E" w:rsidP="005E314F">
      <w:pPr>
        <w:ind w:left="1418"/>
        <w:rPr>
          <w:rFonts w:ascii="Garamond" w:hAnsi="Garamond"/>
          <w:color w:val="000000" w:themeColor="text1"/>
        </w:rPr>
      </w:pPr>
      <w:r w:rsidRPr="001572CF">
        <w:rPr>
          <w:rFonts w:ascii="Garamond" w:hAnsi="Garamond"/>
          <w:color w:val="000000" w:themeColor="text1"/>
        </w:rPr>
        <w:t>ΔΑΡ</w:t>
      </w:r>
      <w:r w:rsidR="00FC2663" w:rsidRPr="001572CF">
        <w:rPr>
          <w:rFonts w:ascii="Garamond" w:hAnsi="Garamond"/>
          <w:color w:val="000000" w:themeColor="text1"/>
        </w:rPr>
        <w:t>Γ</w:t>
      </w:r>
      <w:r w:rsidRPr="001572CF">
        <w:rPr>
          <w:rFonts w:ascii="Garamond" w:hAnsi="Garamond"/>
          <w:color w:val="000000" w:themeColor="text1"/>
        </w:rPr>
        <w:t>ΕΝΤΑΣ   ΑΓΓΕΛΟΣ</w:t>
      </w:r>
      <w:r w:rsidR="000161C3" w:rsidRPr="001572CF">
        <w:rPr>
          <w:rFonts w:ascii="Garamond" w:hAnsi="Garamond"/>
          <w:color w:val="000000" w:themeColor="text1"/>
        </w:rPr>
        <w:t xml:space="preserve">  (</w:t>
      </w:r>
      <w:r w:rsidR="001572CF" w:rsidRPr="001572CF">
        <w:rPr>
          <w:rFonts w:ascii="Garamond" w:hAnsi="Garamond"/>
          <w:color w:val="000000" w:themeColor="text1"/>
        </w:rPr>
        <w:t>Θήρα</w:t>
      </w:r>
      <w:r w:rsidR="000161C3" w:rsidRPr="001572CF">
        <w:rPr>
          <w:rFonts w:ascii="Garamond" w:hAnsi="Garamond"/>
          <w:color w:val="000000" w:themeColor="text1"/>
        </w:rPr>
        <w:t>)</w:t>
      </w:r>
    </w:p>
    <w:p w:rsidR="00D04C7E" w:rsidRPr="00052B04" w:rsidRDefault="00D04C7E" w:rsidP="005E314F">
      <w:pPr>
        <w:ind w:left="1418"/>
        <w:rPr>
          <w:rFonts w:ascii="Garamond" w:hAnsi="Garamond"/>
        </w:rPr>
      </w:pPr>
      <w:r w:rsidRPr="00907F68">
        <w:rPr>
          <w:rFonts w:ascii="Garamond" w:hAnsi="Garamond"/>
        </w:rPr>
        <w:t>ΔΑΡΖΕΝΤΑ- ΓΟΡΓΙΑ ΕΙΡΗΝΗ</w:t>
      </w:r>
      <w:r w:rsidR="000161C3" w:rsidRPr="00907F68">
        <w:rPr>
          <w:rFonts w:ascii="Garamond" w:hAnsi="Garamond"/>
        </w:rPr>
        <w:t xml:space="preserve"> </w:t>
      </w:r>
      <w:r w:rsidR="000161C3">
        <w:rPr>
          <w:rFonts w:ascii="Garamond" w:hAnsi="Garamond"/>
        </w:rPr>
        <w:t>(Θήρα)</w:t>
      </w:r>
    </w:p>
    <w:p w:rsidR="00D04C7E" w:rsidRDefault="00D04C7E" w:rsidP="005E314F">
      <w:pPr>
        <w:ind w:left="1418"/>
        <w:rPr>
          <w:rFonts w:ascii="Garamond" w:hAnsi="Garamond"/>
        </w:rPr>
      </w:pPr>
      <w:r w:rsidRPr="00052B04">
        <w:rPr>
          <w:rFonts w:ascii="Garamond" w:hAnsi="Garamond"/>
        </w:rPr>
        <w:t>ΔΕΣΠΟΤΙΔΗΣ  Αντ  ΜΑΡΚΟΣ   (Αμοργός)</w:t>
      </w:r>
    </w:p>
    <w:p w:rsidR="00C37DB1" w:rsidRPr="00052B04" w:rsidRDefault="00C37DB1" w:rsidP="005E314F">
      <w:pPr>
        <w:ind w:left="1418"/>
        <w:rPr>
          <w:rFonts w:ascii="Garamond" w:hAnsi="Garamond"/>
        </w:rPr>
      </w:pPr>
      <w:r>
        <w:rPr>
          <w:rFonts w:ascii="Garamond" w:hAnsi="Garamond"/>
        </w:rPr>
        <w:t>ΔΕΤΣΗΣ ΜΙΧΑΗΛ  (Νάξος)</w:t>
      </w:r>
    </w:p>
    <w:p w:rsidR="00D04C7E" w:rsidRPr="00052B04" w:rsidRDefault="00D04C7E" w:rsidP="005E314F">
      <w:pPr>
        <w:ind w:left="1418"/>
        <w:rPr>
          <w:rFonts w:ascii="Garamond" w:hAnsi="Garamond"/>
        </w:rPr>
      </w:pPr>
      <w:r w:rsidRPr="00052B04">
        <w:rPr>
          <w:rFonts w:ascii="Garamond" w:hAnsi="Garamond"/>
        </w:rPr>
        <w:t xml:space="preserve">ΔΕΤΣΗΣ   Δ.  ΝΙΚΟΛΑΟΣ  (Νάξος) </w:t>
      </w:r>
    </w:p>
    <w:p w:rsidR="00D04C7E" w:rsidRPr="00052B04" w:rsidRDefault="00D04C7E" w:rsidP="005E314F">
      <w:pPr>
        <w:ind w:left="1418"/>
        <w:rPr>
          <w:rFonts w:ascii="Garamond" w:hAnsi="Garamond"/>
        </w:rPr>
      </w:pPr>
      <w:r w:rsidRPr="00052B04">
        <w:rPr>
          <w:rFonts w:ascii="Garamond" w:hAnsi="Garamond"/>
        </w:rPr>
        <w:t>ΔΙΑΠΟΥΛΗΣ   Χ.  ΑΡΙΣΤΕΙΔΗΣ (Άνδρος)</w:t>
      </w:r>
    </w:p>
    <w:p w:rsidR="00D04C7E" w:rsidRPr="00052B04" w:rsidRDefault="00D04C7E" w:rsidP="005E314F">
      <w:pPr>
        <w:ind w:left="1418"/>
        <w:rPr>
          <w:rFonts w:ascii="Garamond" w:hAnsi="Garamond"/>
        </w:rPr>
      </w:pPr>
      <w:r w:rsidRPr="00052B04">
        <w:rPr>
          <w:rFonts w:ascii="Garamond" w:hAnsi="Garamond"/>
        </w:rPr>
        <w:t>ΔΟΝΤΑ-ΜΠΑΚΟΓΙΑΝΝΗ   ΑΙΚΑΤΕΡΙΝΗ  (Νάξος)</w:t>
      </w:r>
    </w:p>
    <w:p w:rsidR="00D04C7E" w:rsidRPr="00052B04" w:rsidRDefault="00D04C7E" w:rsidP="005E314F">
      <w:pPr>
        <w:ind w:left="1418"/>
        <w:rPr>
          <w:rFonts w:ascii="Garamond" w:hAnsi="Garamond"/>
        </w:rPr>
      </w:pPr>
      <w:r w:rsidRPr="00052B04">
        <w:rPr>
          <w:rFonts w:ascii="Garamond" w:hAnsi="Garamond"/>
        </w:rPr>
        <w:t>ΔΡΥΛΛΗΣ Ι.  ΓΕΩΡΓΙΟΣ  (Νάξος)</w:t>
      </w:r>
    </w:p>
    <w:p w:rsidR="00D04C7E" w:rsidRPr="00052B04" w:rsidRDefault="00D04C7E" w:rsidP="005E314F">
      <w:pPr>
        <w:ind w:left="1418"/>
        <w:rPr>
          <w:rFonts w:ascii="Garamond" w:hAnsi="Garamond"/>
        </w:rPr>
      </w:pPr>
      <w:r w:rsidRPr="00052B04">
        <w:rPr>
          <w:rFonts w:ascii="Garamond" w:hAnsi="Garamond"/>
        </w:rPr>
        <w:t>ΔΡΥΛΛΗΣ  ΙΩΑΝΝΗΣ  (Νάξος)</w:t>
      </w:r>
    </w:p>
    <w:p w:rsidR="00D04C7E" w:rsidRPr="00052B04" w:rsidRDefault="00D04C7E" w:rsidP="005E314F">
      <w:pPr>
        <w:ind w:left="1418"/>
        <w:rPr>
          <w:rFonts w:ascii="Garamond" w:hAnsi="Garamond"/>
        </w:rPr>
      </w:pPr>
      <w:r w:rsidRPr="00052B04">
        <w:rPr>
          <w:rFonts w:ascii="Garamond" w:hAnsi="Garamond"/>
        </w:rPr>
        <w:t>ΔΡΥΣ  ΜΑΝΟΛΗΣ  (Νάξος)</w:t>
      </w:r>
    </w:p>
    <w:p w:rsidR="00D04C7E" w:rsidRPr="00052B04" w:rsidRDefault="00D04C7E" w:rsidP="005E314F">
      <w:pPr>
        <w:ind w:left="1418"/>
        <w:rPr>
          <w:rFonts w:ascii="Garamond" w:hAnsi="Garamond"/>
        </w:rPr>
      </w:pPr>
      <w:r w:rsidRPr="00052B04">
        <w:rPr>
          <w:rFonts w:ascii="Garamond" w:hAnsi="Garamond"/>
        </w:rPr>
        <w:t>ΕΞΑΡΧΟΠΟΥΛΟΥ  ΓΕΩΡΓΙΑ (Νάξος)</w:t>
      </w:r>
    </w:p>
    <w:p w:rsidR="00D04C7E" w:rsidRPr="00052B04" w:rsidRDefault="00D04C7E" w:rsidP="005E314F">
      <w:pPr>
        <w:ind w:left="1418"/>
        <w:rPr>
          <w:rFonts w:ascii="Garamond" w:hAnsi="Garamond"/>
        </w:rPr>
      </w:pPr>
      <w:r w:rsidRPr="00052B04">
        <w:rPr>
          <w:rFonts w:ascii="Garamond" w:hAnsi="Garamond"/>
        </w:rPr>
        <w:t>ΖΑΜΑΝΟΥ-ΧΙΟΝΗ   ΧΑΡΙΚΛΕΙΑ  (Ίος)</w:t>
      </w:r>
    </w:p>
    <w:p w:rsidR="00D04C7E" w:rsidRPr="00052B04" w:rsidRDefault="00D04C7E" w:rsidP="005E314F">
      <w:pPr>
        <w:ind w:left="1418"/>
        <w:rPr>
          <w:rFonts w:ascii="Garamond" w:hAnsi="Garamond"/>
        </w:rPr>
      </w:pPr>
      <w:r w:rsidRPr="00052B04">
        <w:rPr>
          <w:rFonts w:ascii="Garamond" w:hAnsi="Garamond"/>
        </w:rPr>
        <w:t xml:space="preserve">ΖΩΡΖΟΣ   ΕΛΕΥΘΕΡΙΟΣ  (Θήρα)  </w:t>
      </w:r>
    </w:p>
    <w:p w:rsidR="00D04C7E" w:rsidRPr="00052B04" w:rsidRDefault="00D04C7E" w:rsidP="005E314F">
      <w:pPr>
        <w:ind w:left="1418"/>
        <w:rPr>
          <w:rFonts w:ascii="Garamond" w:hAnsi="Garamond"/>
        </w:rPr>
      </w:pPr>
      <w:r w:rsidRPr="00605577">
        <w:rPr>
          <w:rFonts w:ascii="Garamond" w:hAnsi="Garamond"/>
        </w:rPr>
        <w:t xml:space="preserve">ΘΕΜΟΣ  </w:t>
      </w:r>
      <w:r w:rsidR="006F33D4" w:rsidRPr="00605577">
        <w:rPr>
          <w:rFonts w:ascii="Garamond" w:hAnsi="Garamond"/>
        </w:rPr>
        <w:t xml:space="preserve">Αλεξ. </w:t>
      </w:r>
      <w:r w:rsidRPr="00605577">
        <w:rPr>
          <w:rFonts w:ascii="Garamond" w:hAnsi="Garamond"/>
        </w:rPr>
        <w:t>ΑΘΑΝΑΣΙΟΣ</w:t>
      </w:r>
    </w:p>
    <w:p w:rsidR="00D04C7E" w:rsidRPr="00052B04" w:rsidRDefault="00D04C7E" w:rsidP="005E314F">
      <w:pPr>
        <w:ind w:left="1418"/>
        <w:rPr>
          <w:rFonts w:ascii="Garamond" w:hAnsi="Garamond"/>
        </w:rPr>
      </w:pPr>
      <w:r w:rsidRPr="00052B04">
        <w:rPr>
          <w:rFonts w:ascii="Garamond" w:hAnsi="Garamond"/>
        </w:rPr>
        <w:t xml:space="preserve">ΘΕΟΛΟΓΙΤΟΥ   ΣΟΦΙΑ  (Αμοργός)  </w:t>
      </w:r>
    </w:p>
    <w:p w:rsidR="00D04C7E" w:rsidRPr="00052B04" w:rsidRDefault="00D04C7E" w:rsidP="005E314F">
      <w:pPr>
        <w:ind w:left="1418"/>
        <w:rPr>
          <w:rFonts w:ascii="Garamond" w:hAnsi="Garamond"/>
        </w:rPr>
      </w:pPr>
      <w:r w:rsidRPr="00052B04">
        <w:rPr>
          <w:rFonts w:ascii="Garamond" w:hAnsi="Garamond"/>
        </w:rPr>
        <w:t>ΘΕΟΦΙΛΟΣ   ΛΑΖΑΡΟΣ  (Νάξος)</w:t>
      </w:r>
    </w:p>
    <w:p w:rsidR="00D04C7E" w:rsidRPr="00052B04" w:rsidRDefault="00D04C7E" w:rsidP="005E314F">
      <w:pPr>
        <w:ind w:left="1418"/>
        <w:rPr>
          <w:rFonts w:ascii="Garamond" w:hAnsi="Garamond"/>
        </w:rPr>
      </w:pPr>
      <w:r w:rsidRPr="00052B04">
        <w:rPr>
          <w:rFonts w:ascii="Garamond" w:hAnsi="Garamond"/>
        </w:rPr>
        <w:t>ΘΕΟΦΙΛΟΥ ΔΗΜΗΤΡΙΟΣ  (Άνδρος)</w:t>
      </w:r>
    </w:p>
    <w:p w:rsidR="00D04C7E" w:rsidRPr="00052B04" w:rsidRDefault="00D04C7E" w:rsidP="005E314F">
      <w:pPr>
        <w:ind w:left="1418"/>
        <w:rPr>
          <w:rFonts w:ascii="Garamond" w:hAnsi="Garamond"/>
        </w:rPr>
      </w:pPr>
      <w:r w:rsidRPr="00052B04">
        <w:rPr>
          <w:rFonts w:ascii="Garamond" w:hAnsi="Garamond"/>
        </w:rPr>
        <w:t>ΚΑΛΑΒΡΟΣ ΓΡΗΓΟΡΙΟΣ  (Νάξος)</w:t>
      </w:r>
    </w:p>
    <w:p w:rsidR="00D04C7E" w:rsidRPr="00052B04" w:rsidRDefault="005E314F" w:rsidP="005E314F">
      <w:pPr>
        <w:ind w:left="1418" w:hanging="1418"/>
        <w:rPr>
          <w:rFonts w:ascii="Garamond" w:hAnsi="Garamond"/>
        </w:rPr>
      </w:pPr>
      <w:r>
        <w:rPr>
          <w:rFonts w:ascii="Garamond" w:hAnsi="Garamond"/>
        </w:rPr>
        <w:t xml:space="preserve">                        </w:t>
      </w:r>
      <w:r w:rsidR="00D04C7E" w:rsidRPr="00052B04">
        <w:rPr>
          <w:rFonts w:ascii="Garamond" w:hAnsi="Garamond"/>
        </w:rPr>
        <w:t xml:space="preserve">ΚΑΛΑЇΤΖΗΣ   ΕΜΜΑΝΟΥΗΛ  (Νάξος)    </w:t>
      </w:r>
    </w:p>
    <w:p w:rsidR="00D04C7E" w:rsidRPr="00052B04" w:rsidRDefault="00A63731" w:rsidP="005E314F">
      <w:pPr>
        <w:ind w:left="1418" w:hanging="1418"/>
        <w:rPr>
          <w:rFonts w:ascii="Garamond" w:hAnsi="Garamond"/>
        </w:rPr>
      </w:pPr>
      <w:r>
        <w:rPr>
          <w:rFonts w:ascii="Garamond" w:hAnsi="Garamond"/>
        </w:rPr>
        <w:t xml:space="preserve">                        </w:t>
      </w:r>
      <w:r w:rsidR="00D04C7E" w:rsidRPr="00052B04">
        <w:rPr>
          <w:rFonts w:ascii="Garamond" w:hAnsi="Garamond"/>
        </w:rPr>
        <w:t>ΚΑΛΜΠΑΡΗΣ ΣΠΥΡΙΔΩΝ  (Νάξος)</w:t>
      </w:r>
    </w:p>
    <w:p w:rsidR="00D04C7E" w:rsidRPr="00052B04" w:rsidRDefault="00353963" w:rsidP="005E314F">
      <w:pPr>
        <w:ind w:left="1418" w:hanging="1418"/>
        <w:rPr>
          <w:rFonts w:ascii="Garamond" w:hAnsi="Garamond"/>
        </w:rPr>
      </w:pPr>
      <w:r>
        <w:rPr>
          <w:rFonts w:ascii="Garamond" w:hAnsi="Garamond"/>
        </w:rPr>
        <w:t xml:space="preserve">                        </w:t>
      </w:r>
      <w:r w:rsidR="00D04C7E" w:rsidRPr="00052B04">
        <w:rPr>
          <w:rFonts w:ascii="Garamond" w:hAnsi="Garamond"/>
        </w:rPr>
        <w:t>ΚΑΛΟΓΗΡΟΥ  ΟΥΡΑΝΙΑ (Σίφνος)</w:t>
      </w:r>
      <w:r w:rsidR="00D04C7E" w:rsidRPr="00052B04">
        <w:rPr>
          <w:rFonts w:ascii="Garamond" w:hAnsi="Garamond"/>
        </w:rPr>
        <w:tab/>
      </w:r>
    </w:p>
    <w:p w:rsidR="00D04C7E" w:rsidRPr="00052B04" w:rsidRDefault="00D04C7E" w:rsidP="00353963">
      <w:pPr>
        <w:ind w:firstLine="1418"/>
        <w:rPr>
          <w:rFonts w:ascii="Garamond" w:hAnsi="Garamond"/>
        </w:rPr>
      </w:pPr>
      <w:r w:rsidRPr="00052B04">
        <w:rPr>
          <w:rFonts w:ascii="Garamond" w:hAnsi="Garamond"/>
        </w:rPr>
        <w:t>ΚΑΛΠΙΝΗ -ΜΑΥΡΟΥ  ΑΡΙΑΝΔΗ  (Νάξος)</w:t>
      </w:r>
    </w:p>
    <w:p w:rsidR="00D04C7E" w:rsidRPr="00052B04" w:rsidRDefault="00D04C7E" w:rsidP="00353963">
      <w:pPr>
        <w:ind w:firstLine="1418"/>
        <w:rPr>
          <w:rFonts w:ascii="Garamond" w:hAnsi="Garamond"/>
        </w:rPr>
      </w:pPr>
      <w:r w:rsidRPr="00052B04">
        <w:rPr>
          <w:rFonts w:ascii="Garamond" w:hAnsi="Garamond"/>
        </w:rPr>
        <w:t>ΚΑΝΑΚΑΡΗ  ΑΙΚΑΤΕΡΙΝΗ  (Σίφνος)</w:t>
      </w:r>
    </w:p>
    <w:p w:rsidR="00D04C7E" w:rsidRPr="00052B04" w:rsidRDefault="00D04C7E" w:rsidP="00353963">
      <w:pPr>
        <w:ind w:firstLine="1418"/>
        <w:rPr>
          <w:rFonts w:ascii="Garamond" w:hAnsi="Garamond"/>
        </w:rPr>
      </w:pPr>
      <w:r w:rsidRPr="00052B04">
        <w:rPr>
          <w:rFonts w:ascii="Garamond" w:hAnsi="Garamond"/>
        </w:rPr>
        <w:t>ΚΑΝΑΚΑΡΗΣ  ΣΕΒΑΣΤΟΣ   (Σίφνος)</w:t>
      </w:r>
    </w:p>
    <w:p w:rsidR="00D04C7E" w:rsidRPr="00052B04" w:rsidRDefault="00D04C7E" w:rsidP="00353963">
      <w:pPr>
        <w:ind w:firstLine="1418"/>
        <w:rPr>
          <w:rFonts w:ascii="Garamond" w:hAnsi="Garamond"/>
        </w:rPr>
      </w:pPr>
      <w:r w:rsidRPr="00C25500">
        <w:rPr>
          <w:rFonts w:ascii="Garamond" w:hAnsi="Garamond"/>
        </w:rPr>
        <w:t>ΚΑΝΕΛΛΟΠΟΥΛΟΥ ΟΛΓΑ (Κύθηρα</w:t>
      </w:r>
      <w:r w:rsidRPr="00B5344E">
        <w:rPr>
          <w:rFonts w:ascii="Garamond" w:hAnsi="Garamond"/>
          <w:highlight w:val="yellow"/>
        </w:rPr>
        <w:t>)</w:t>
      </w:r>
      <w:r w:rsidR="00B5344E">
        <w:rPr>
          <w:rFonts w:ascii="Garamond" w:hAnsi="Garamond"/>
        </w:rPr>
        <w:t xml:space="preserve">         </w:t>
      </w:r>
    </w:p>
    <w:p w:rsidR="00D04C7E" w:rsidRPr="00052B04" w:rsidRDefault="00D04C7E" w:rsidP="00353963">
      <w:pPr>
        <w:ind w:firstLine="1418"/>
        <w:rPr>
          <w:rFonts w:ascii="Garamond" w:hAnsi="Garamond"/>
        </w:rPr>
      </w:pPr>
      <w:r w:rsidRPr="00052B04">
        <w:rPr>
          <w:rFonts w:ascii="Garamond" w:hAnsi="Garamond"/>
        </w:rPr>
        <w:t>Αρχιμ. ΚΑΡΑΜΟΛΕΓΚΟΣ  ΧΡΙΣΤΟΦΟΡΟΣ  (Θήρα)</w:t>
      </w:r>
    </w:p>
    <w:p w:rsidR="00D04C7E" w:rsidRPr="00052B04" w:rsidRDefault="00D04C7E" w:rsidP="00353963">
      <w:pPr>
        <w:ind w:firstLine="1418"/>
        <w:rPr>
          <w:rFonts w:ascii="Garamond" w:hAnsi="Garamond"/>
        </w:rPr>
      </w:pPr>
      <w:r w:rsidRPr="00052B04">
        <w:rPr>
          <w:rFonts w:ascii="Garamond" w:hAnsi="Garamond"/>
        </w:rPr>
        <w:t>ΚΑΡΑΠΟΣΤΟΛΑΚΗΣ   ΚΩΝΣΤΑΝΤΙΝΟΣ  (Άνδρος)</w:t>
      </w:r>
    </w:p>
    <w:p w:rsidR="00D04C7E" w:rsidRPr="00052B04" w:rsidRDefault="00D04C7E" w:rsidP="00353963">
      <w:pPr>
        <w:ind w:firstLine="1418"/>
        <w:rPr>
          <w:rFonts w:ascii="Garamond" w:hAnsi="Garamond"/>
        </w:rPr>
      </w:pPr>
      <w:r w:rsidRPr="00052B04">
        <w:rPr>
          <w:rFonts w:ascii="Garamond" w:hAnsi="Garamond"/>
        </w:rPr>
        <w:t>ΚΑΡΑΠΙΠΕΡΗ  ΝΙΚΗ  (Άνδρος)</w:t>
      </w:r>
    </w:p>
    <w:p w:rsidR="00D04C7E" w:rsidRPr="00052B04" w:rsidRDefault="00D04C7E" w:rsidP="00353963">
      <w:pPr>
        <w:ind w:firstLine="1418"/>
        <w:rPr>
          <w:rFonts w:ascii="Garamond" w:hAnsi="Garamond"/>
        </w:rPr>
      </w:pPr>
      <w:r w:rsidRPr="00052B04">
        <w:rPr>
          <w:rFonts w:ascii="Garamond" w:hAnsi="Garamond"/>
        </w:rPr>
        <w:t>ΚΑΡΥΣΤΙΝΑΙΟΣ  ΝΙΚΟΛΑΟΣ  (Φολέγανδρος)</w:t>
      </w:r>
    </w:p>
    <w:p w:rsidR="00D04C7E" w:rsidRPr="00052B04" w:rsidRDefault="00D04C7E" w:rsidP="00353963">
      <w:pPr>
        <w:ind w:firstLine="1418"/>
        <w:rPr>
          <w:rFonts w:ascii="Garamond" w:hAnsi="Garamond"/>
        </w:rPr>
      </w:pPr>
      <w:r w:rsidRPr="00052B04">
        <w:rPr>
          <w:rFonts w:ascii="Garamond" w:hAnsi="Garamond"/>
        </w:rPr>
        <w:t>ΚΑΣΙΜΑΤΗ ΕΥΥΑΓΓΕΛΙΑ  (Θήρα)</w:t>
      </w:r>
    </w:p>
    <w:p w:rsidR="00D04C7E" w:rsidRPr="00052B04" w:rsidRDefault="00D04C7E" w:rsidP="00353963">
      <w:pPr>
        <w:ind w:firstLine="1418"/>
        <w:rPr>
          <w:rFonts w:ascii="Garamond" w:hAnsi="Garamond"/>
        </w:rPr>
      </w:pPr>
      <w:r w:rsidRPr="00052B04">
        <w:rPr>
          <w:rFonts w:ascii="Garamond" w:hAnsi="Garamond"/>
        </w:rPr>
        <w:t>ΚΑΣΤΕΛΑΝΟΣ  ΣΤΑΜΑΤΙΟΣ  (Νάξος)</w:t>
      </w:r>
    </w:p>
    <w:p w:rsidR="00D04C7E" w:rsidRPr="00052B04" w:rsidRDefault="00D04C7E" w:rsidP="00353963">
      <w:pPr>
        <w:ind w:firstLine="1418"/>
        <w:rPr>
          <w:rFonts w:ascii="Garamond" w:hAnsi="Garamond"/>
        </w:rPr>
      </w:pPr>
      <w:r w:rsidRPr="00052B04">
        <w:rPr>
          <w:rFonts w:ascii="Garamond" w:hAnsi="Garamond"/>
        </w:rPr>
        <w:t>ΚΑΣΤΕΛΑΝΟΣ  ΚΩΝΣΤΑΝΤΙΝΟΣ   (Νάξος)</w:t>
      </w:r>
    </w:p>
    <w:p w:rsidR="00D04C7E" w:rsidRPr="00052B04" w:rsidRDefault="00D04C7E" w:rsidP="00353963">
      <w:pPr>
        <w:ind w:firstLine="1418"/>
        <w:rPr>
          <w:rFonts w:ascii="Garamond" w:hAnsi="Garamond"/>
        </w:rPr>
      </w:pPr>
      <w:r w:rsidRPr="00052B04">
        <w:rPr>
          <w:rFonts w:ascii="Garamond" w:hAnsi="Garamond"/>
        </w:rPr>
        <w:t>ΚΑΣΤΡΗΣΙΟΣ  ΕΜΜΑΝΟΥΗΛ (Νάξος)</w:t>
      </w:r>
    </w:p>
    <w:p w:rsidR="00D04C7E" w:rsidRPr="00052B04" w:rsidRDefault="00D04C7E" w:rsidP="00353963">
      <w:pPr>
        <w:ind w:firstLine="1418"/>
        <w:rPr>
          <w:rFonts w:ascii="Garamond" w:hAnsi="Garamond"/>
        </w:rPr>
      </w:pPr>
      <w:r w:rsidRPr="00052B04">
        <w:rPr>
          <w:rFonts w:ascii="Garamond" w:hAnsi="Garamond"/>
        </w:rPr>
        <w:t>ΚΑΤΣ</w:t>
      </w:r>
      <w:r w:rsidR="00D94EF0">
        <w:rPr>
          <w:rFonts w:ascii="Garamond" w:hAnsi="Garamond"/>
          <w:lang w:val="en-US"/>
        </w:rPr>
        <w:t>OY</w:t>
      </w:r>
      <w:r w:rsidRPr="00052B04">
        <w:rPr>
          <w:rFonts w:ascii="Garamond" w:hAnsi="Garamond"/>
        </w:rPr>
        <w:t>ΝΑ  ΕΥΑΓΓΕΛΙΑ (Σύρος)</w:t>
      </w:r>
    </w:p>
    <w:p w:rsidR="00D04C7E" w:rsidRPr="00052B04" w:rsidRDefault="00D04C7E" w:rsidP="00353963">
      <w:pPr>
        <w:ind w:firstLine="1418"/>
        <w:rPr>
          <w:rFonts w:ascii="Garamond" w:hAnsi="Garamond"/>
        </w:rPr>
      </w:pPr>
      <w:r w:rsidRPr="00052B04">
        <w:rPr>
          <w:rFonts w:ascii="Garamond" w:hAnsi="Garamond"/>
        </w:rPr>
        <w:t>ΚΑΤΣΑΝΟΣ  ΙΩΑΝΝΗΣ  (Άνδρος)</w:t>
      </w:r>
    </w:p>
    <w:p w:rsidR="00D04C7E" w:rsidRPr="00052B04" w:rsidRDefault="00D04C7E" w:rsidP="00353963">
      <w:pPr>
        <w:ind w:firstLine="1418"/>
        <w:rPr>
          <w:rFonts w:ascii="Garamond" w:hAnsi="Garamond"/>
        </w:rPr>
      </w:pPr>
      <w:r w:rsidRPr="00052B04">
        <w:rPr>
          <w:rFonts w:ascii="Garamond" w:hAnsi="Garamond"/>
        </w:rPr>
        <w:t xml:space="preserve">ΚΑΤΣΟΥΡΗΣ  ΕΜΜΑΝΟΥΗΛ (Νάξος)                          </w:t>
      </w:r>
    </w:p>
    <w:p w:rsidR="00D04C7E" w:rsidRPr="00052B04" w:rsidRDefault="00D04C7E" w:rsidP="00353963">
      <w:pPr>
        <w:ind w:firstLine="1418"/>
        <w:rPr>
          <w:rFonts w:ascii="Garamond" w:hAnsi="Garamond"/>
        </w:rPr>
      </w:pPr>
      <w:r w:rsidRPr="00052B04">
        <w:rPr>
          <w:rFonts w:ascii="Garamond" w:hAnsi="Garamond"/>
        </w:rPr>
        <w:t>ΚΑΜΠΙΤΣΗΣ  ΑΝΤΩΝΙΟΣ  (Θήρα)</w:t>
      </w:r>
    </w:p>
    <w:p w:rsidR="00D04C7E" w:rsidRPr="00052B04" w:rsidRDefault="00D04C7E" w:rsidP="00353963">
      <w:pPr>
        <w:ind w:firstLine="1418"/>
        <w:rPr>
          <w:rFonts w:ascii="Garamond" w:hAnsi="Garamond"/>
        </w:rPr>
      </w:pPr>
      <w:r w:rsidRPr="00052B04">
        <w:rPr>
          <w:rFonts w:ascii="Garamond" w:hAnsi="Garamond"/>
        </w:rPr>
        <w:t>ΚΕΣΙΣΟΓΛΟΥ  ΕΙΡΗΝΗ  (Άνδρος)</w:t>
      </w:r>
    </w:p>
    <w:p w:rsidR="00D04C7E" w:rsidRPr="00052B04" w:rsidRDefault="00D04C7E" w:rsidP="00353963">
      <w:pPr>
        <w:ind w:firstLine="1418"/>
        <w:rPr>
          <w:rFonts w:ascii="Garamond" w:hAnsi="Garamond"/>
        </w:rPr>
      </w:pPr>
      <w:r w:rsidRPr="00052B04">
        <w:rPr>
          <w:rFonts w:ascii="Garamond" w:hAnsi="Garamond"/>
        </w:rPr>
        <w:t>ΚΟΛΛΑΡΟΣ ΒΑΣΙΛΕΙΟΣ  (Τήνος)</w:t>
      </w:r>
    </w:p>
    <w:p w:rsidR="00D04C7E" w:rsidRPr="00052B04" w:rsidRDefault="00D04C7E" w:rsidP="00353963">
      <w:pPr>
        <w:ind w:firstLine="1418"/>
        <w:rPr>
          <w:rFonts w:ascii="Garamond" w:hAnsi="Garamond"/>
        </w:rPr>
      </w:pPr>
      <w:r w:rsidRPr="00052B04">
        <w:rPr>
          <w:rFonts w:ascii="Garamond" w:hAnsi="Garamond"/>
        </w:rPr>
        <w:t>ΚΟΝΑΡΗΣ  ΔΗΜΟΣΘΕΝΗΣ (Άνδρος)</w:t>
      </w:r>
    </w:p>
    <w:p w:rsidR="00D04C7E" w:rsidRPr="00052B04" w:rsidRDefault="00D04C7E" w:rsidP="00353963">
      <w:pPr>
        <w:ind w:firstLine="1418"/>
        <w:rPr>
          <w:rFonts w:ascii="Garamond" w:hAnsi="Garamond"/>
        </w:rPr>
      </w:pPr>
      <w:r w:rsidRPr="00052B04">
        <w:rPr>
          <w:rFonts w:ascii="Garamond" w:hAnsi="Garamond"/>
        </w:rPr>
        <w:t>ΚΟΝΔΥΛΗ  ΙΩΑΝΝΑ (Νάξος)</w:t>
      </w:r>
    </w:p>
    <w:p w:rsidR="00D04C7E" w:rsidRPr="00052B04" w:rsidRDefault="00D04C7E" w:rsidP="00353963">
      <w:pPr>
        <w:ind w:firstLine="1418"/>
        <w:rPr>
          <w:rFonts w:ascii="Garamond" w:hAnsi="Garamond"/>
        </w:rPr>
      </w:pPr>
      <w:r w:rsidRPr="00052B04">
        <w:rPr>
          <w:rFonts w:ascii="Garamond" w:hAnsi="Garamond"/>
        </w:rPr>
        <w:t>ΚΟΝΤΑΡΑΤΟΣ  ΙΩΑΝΝΗΣ  (Νάξος)</w:t>
      </w:r>
    </w:p>
    <w:p w:rsidR="00D04C7E" w:rsidRPr="00052B04" w:rsidRDefault="00D04C7E" w:rsidP="00353963">
      <w:pPr>
        <w:ind w:firstLine="1418"/>
        <w:rPr>
          <w:rFonts w:ascii="Garamond" w:hAnsi="Garamond"/>
        </w:rPr>
      </w:pPr>
      <w:r w:rsidRPr="00052B04">
        <w:rPr>
          <w:rFonts w:ascii="Garamond" w:hAnsi="Garamond"/>
        </w:rPr>
        <w:t>ΚΟΝΤΟΓΕΩΡΓΗ  ΚΥΡΙΑΚΗ  (Σύρος)</w:t>
      </w:r>
    </w:p>
    <w:p w:rsidR="00D04C7E" w:rsidRPr="00052B04" w:rsidRDefault="00D04C7E" w:rsidP="00353963">
      <w:pPr>
        <w:ind w:firstLine="1418"/>
        <w:rPr>
          <w:rFonts w:ascii="Garamond" w:hAnsi="Garamond"/>
        </w:rPr>
      </w:pPr>
      <w:r w:rsidRPr="00052B04">
        <w:rPr>
          <w:rFonts w:ascii="Garamond" w:hAnsi="Garamond"/>
        </w:rPr>
        <w:t>ΚΟΝΤΟΓΕΩΡΓΗΣ ΔΗΜΗΤΡΙΟΣ  (Τήνος)</w:t>
      </w:r>
    </w:p>
    <w:p w:rsidR="00D04C7E" w:rsidRPr="00052B04" w:rsidRDefault="00D04C7E" w:rsidP="00353963">
      <w:pPr>
        <w:ind w:firstLine="1418"/>
        <w:rPr>
          <w:rFonts w:ascii="Garamond" w:hAnsi="Garamond"/>
        </w:rPr>
      </w:pPr>
      <w:r w:rsidRPr="00052B04">
        <w:rPr>
          <w:rFonts w:ascii="Garamond" w:hAnsi="Garamond"/>
        </w:rPr>
        <w:t>ΚΟΝΤΟΠΟΥΛΟΣ  ΠΕΤΡΟΣ  (Νάξος)</w:t>
      </w:r>
    </w:p>
    <w:p w:rsidR="00D04C7E" w:rsidRPr="00052B04" w:rsidRDefault="00D04C7E" w:rsidP="00353963">
      <w:pPr>
        <w:ind w:firstLine="1418"/>
        <w:rPr>
          <w:rFonts w:ascii="Garamond" w:hAnsi="Garamond"/>
        </w:rPr>
      </w:pPr>
      <w:r w:rsidRPr="00052B04">
        <w:rPr>
          <w:rFonts w:ascii="Garamond" w:hAnsi="Garamond"/>
        </w:rPr>
        <w:t>ΚΟΡΡΕ  Β. ΚΑΤΕΡΙΝΑ  (Νάξος)</w:t>
      </w:r>
    </w:p>
    <w:p w:rsidR="00D04C7E" w:rsidRPr="00052B04" w:rsidRDefault="00D04C7E" w:rsidP="00353963">
      <w:pPr>
        <w:ind w:firstLine="1418"/>
        <w:rPr>
          <w:rFonts w:ascii="Garamond" w:hAnsi="Garamond"/>
        </w:rPr>
      </w:pPr>
      <w:r w:rsidRPr="00052B04">
        <w:rPr>
          <w:rFonts w:ascii="Garamond" w:hAnsi="Garamond"/>
        </w:rPr>
        <w:t>ΚΟΡΡΕ-ΖΩΓΡΑΦΟΥ  ΑΙΚΑΤΕΡΪΝΗ  (Νάξος)</w:t>
      </w:r>
    </w:p>
    <w:p w:rsidR="00D04C7E" w:rsidRPr="00052B04" w:rsidRDefault="00D04C7E" w:rsidP="00353963">
      <w:pPr>
        <w:ind w:firstLine="1418"/>
        <w:rPr>
          <w:rFonts w:ascii="Garamond" w:hAnsi="Garamond"/>
        </w:rPr>
      </w:pPr>
      <w:r w:rsidRPr="00052B04">
        <w:rPr>
          <w:rFonts w:ascii="Garamond" w:hAnsi="Garamond"/>
        </w:rPr>
        <w:t>ΚΟΡΡΕ  Στυλ. ΒΑΣΙΛΙΚΗ (Νάξος)</w:t>
      </w:r>
    </w:p>
    <w:p w:rsidR="00D04C7E" w:rsidRPr="00052B04" w:rsidRDefault="00D04C7E" w:rsidP="00353963">
      <w:pPr>
        <w:ind w:firstLine="1418"/>
        <w:rPr>
          <w:rFonts w:ascii="Garamond" w:hAnsi="Garamond"/>
        </w:rPr>
      </w:pPr>
      <w:r w:rsidRPr="00052B04">
        <w:rPr>
          <w:rFonts w:ascii="Garamond" w:hAnsi="Garamond"/>
        </w:rPr>
        <w:t>ΚΟΡΡΕ  Νικ. ΕΙΡΗΝΗ  (Νάξος)</w:t>
      </w:r>
    </w:p>
    <w:p w:rsidR="00D04C7E" w:rsidRPr="00052B04" w:rsidRDefault="00D04C7E" w:rsidP="00353963">
      <w:pPr>
        <w:ind w:firstLine="1418"/>
        <w:rPr>
          <w:rFonts w:ascii="Garamond" w:hAnsi="Garamond"/>
        </w:rPr>
      </w:pPr>
      <w:r w:rsidRPr="00052B04">
        <w:rPr>
          <w:rFonts w:ascii="Garamond" w:hAnsi="Garamond"/>
        </w:rPr>
        <w:t>ΚΟΡΡΕ  Γ.  ΕΛΕΝΑ  (Νάξος)</w:t>
      </w:r>
    </w:p>
    <w:p w:rsidR="00D04C7E" w:rsidRPr="00052B04" w:rsidRDefault="00D04C7E" w:rsidP="00353963">
      <w:pPr>
        <w:ind w:firstLine="1418"/>
        <w:rPr>
          <w:rFonts w:ascii="Garamond" w:hAnsi="Garamond"/>
        </w:rPr>
      </w:pPr>
      <w:r w:rsidRPr="00052B04">
        <w:rPr>
          <w:rFonts w:ascii="Garamond" w:hAnsi="Garamond"/>
        </w:rPr>
        <w:t>ΚΟΡΡΕ  Στυλ  ΠΑΡΑΣΚΕΥΗ  (Νάξος)</w:t>
      </w:r>
    </w:p>
    <w:p w:rsidR="00D04C7E" w:rsidRPr="00052B04" w:rsidRDefault="00D04C7E" w:rsidP="00353963">
      <w:pPr>
        <w:ind w:firstLine="1418"/>
        <w:rPr>
          <w:rFonts w:ascii="Garamond" w:hAnsi="Garamond"/>
        </w:rPr>
      </w:pPr>
      <w:r w:rsidRPr="00052B04">
        <w:rPr>
          <w:rFonts w:ascii="Garamond" w:hAnsi="Garamond"/>
        </w:rPr>
        <w:t>ΚΟΡΡΕΣ  Μ. ΓΕΩΡΓΙΟΣ  (Νάξος)</w:t>
      </w:r>
    </w:p>
    <w:p w:rsidR="00D04C7E" w:rsidRPr="00052B04" w:rsidRDefault="00D04C7E" w:rsidP="00353963">
      <w:pPr>
        <w:ind w:firstLine="1418"/>
        <w:rPr>
          <w:rFonts w:ascii="Garamond" w:hAnsi="Garamond"/>
        </w:rPr>
      </w:pPr>
      <w:r w:rsidRPr="00052B04">
        <w:rPr>
          <w:rFonts w:ascii="Garamond" w:hAnsi="Garamond"/>
        </w:rPr>
        <w:t>ΚΟΡΡΕΣ  Μ. ΓΕΩΡΓΙΟΣ  (Νάξος)</w:t>
      </w:r>
    </w:p>
    <w:p w:rsidR="00D04C7E" w:rsidRPr="00052B04" w:rsidRDefault="00D04C7E" w:rsidP="00353963">
      <w:pPr>
        <w:ind w:firstLine="1418"/>
        <w:rPr>
          <w:rFonts w:ascii="Garamond" w:hAnsi="Garamond"/>
        </w:rPr>
      </w:pPr>
      <w:r w:rsidRPr="00052B04">
        <w:rPr>
          <w:rFonts w:ascii="Garamond" w:hAnsi="Garamond"/>
        </w:rPr>
        <w:t>ΚΟΡΡΕΣ  ΓΕΩΡΓΙΟΣ του Σταύρου  (Νάξος)</w:t>
      </w:r>
    </w:p>
    <w:p w:rsidR="00D04C7E" w:rsidRPr="00052B04" w:rsidRDefault="00D04C7E" w:rsidP="00353963">
      <w:pPr>
        <w:ind w:firstLine="1418"/>
        <w:rPr>
          <w:rFonts w:ascii="Garamond" w:hAnsi="Garamond"/>
        </w:rPr>
      </w:pPr>
      <w:r w:rsidRPr="00052B04">
        <w:rPr>
          <w:rFonts w:ascii="Garamond" w:hAnsi="Garamond"/>
        </w:rPr>
        <w:t>ΚΟΡΡΕΣ  ΓΕΩΡΓΙΟΣ του Στυλιανού  (Νάξος)</w:t>
      </w:r>
    </w:p>
    <w:p w:rsidR="00D04C7E" w:rsidRPr="00052B04" w:rsidRDefault="00D04C7E" w:rsidP="00353963">
      <w:pPr>
        <w:ind w:firstLine="1418"/>
        <w:rPr>
          <w:rFonts w:ascii="Garamond" w:hAnsi="Garamond"/>
        </w:rPr>
      </w:pPr>
      <w:r w:rsidRPr="00052B04">
        <w:rPr>
          <w:rFonts w:ascii="Garamond" w:hAnsi="Garamond"/>
        </w:rPr>
        <w:t>ΚΟΡΡΕΣ  ΔΗΝΗΤΡΙΟΣ του Στυλιανού (Νάξος)</w:t>
      </w:r>
    </w:p>
    <w:p w:rsidR="00D04C7E" w:rsidRPr="00052B04" w:rsidRDefault="00D04C7E" w:rsidP="00353963">
      <w:pPr>
        <w:ind w:firstLine="1418"/>
        <w:rPr>
          <w:rFonts w:ascii="Garamond" w:hAnsi="Garamond"/>
        </w:rPr>
      </w:pPr>
      <w:r w:rsidRPr="00052B04">
        <w:rPr>
          <w:rFonts w:ascii="Garamond" w:hAnsi="Garamond"/>
        </w:rPr>
        <w:t>ΚΟΡΡΕΣ  ΛΕΩΝΙΔΑΣ του Δημητρίου (Νάξος)</w:t>
      </w:r>
    </w:p>
    <w:p w:rsidR="00D04C7E" w:rsidRPr="00052B04" w:rsidRDefault="00D04C7E" w:rsidP="00353963">
      <w:pPr>
        <w:ind w:firstLine="1418"/>
        <w:rPr>
          <w:rFonts w:ascii="Garamond" w:hAnsi="Garamond"/>
        </w:rPr>
      </w:pPr>
      <w:r w:rsidRPr="00052B04">
        <w:rPr>
          <w:rFonts w:ascii="Garamond" w:hAnsi="Garamond"/>
        </w:rPr>
        <w:t>ΚΟΡΡΕΣ  ΝΙΚΟΛΑΟΣ-ΜΑΞΙΜΟΣ  (Κύθνος)</w:t>
      </w:r>
    </w:p>
    <w:p w:rsidR="00D04C7E" w:rsidRPr="00052B04" w:rsidRDefault="00D04C7E" w:rsidP="00353963">
      <w:pPr>
        <w:ind w:firstLine="1418"/>
        <w:rPr>
          <w:rFonts w:ascii="Garamond" w:hAnsi="Garamond"/>
        </w:rPr>
      </w:pPr>
      <w:r w:rsidRPr="00052B04">
        <w:rPr>
          <w:rFonts w:ascii="Garamond" w:hAnsi="Garamond"/>
        </w:rPr>
        <w:t>ΚΟΡΡΕΣ  Γ. ΣΤΑΥΡΟΣ  (Νάξος)</w:t>
      </w:r>
    </w:p>
    <w:p w:rsidR="00D04C7E" w:rsidRPr="00052B04" w:rsidRDefault="00D04C7E" w:rsidP="00353963">
      <w:pPr>
        <w:ind w:firstLine="1418"/>
        <w:rPr>
          <w:rFonts w:ascii="Garamond" w:hAnsi="Garamond"/>
        </w:rPr>
      </w:pPr>
      <w:r w:rsidRPr="00052B04">
        <w:rPr>
          <w:rFonts w:ascii="Garamond" w:hAnsi="Garamond"/>
        </w:rPr>
        <w:t>ΚΟΡΡΕΣ  Στυλ. ΜΙΧΑΗΛ (Νάξος)</w:t>
      </w:r>
    </w:p>
    <w:p w:rsidR="00D04C7E" w:rsidRPr="00052B04" w:rsidRDefault="00D04C7E" w:rsidP="00353963">
      <w:pPr>
        <w:ind w:firstLine="1418"/>
        <w:rPr>
          <w:rFonts w:ascii="Garamond" w:hAnsi="Garamond"/>
        </w:rPr>
      </w:pPr>
      <w:r w:rsidRPr="00052B04">
        <w:rPr>
          <w:rFonts w:ascii="Garamond" w:hAnsi="Garamond"/>
        </w:rPr>
        <w:t>ΚΟΡΡΕΣ  Γ. ΣΤΥΛΙΑΝΟΣ  (Νάξος)</w:t>
      </w:r>
    </w:p>
    <w:p w:rsidR="00D04C7E" w:rsidRPr="00052B04" w:rsidRDefault="00D04C7E" w:rsidP="00353963">
      <w:pPr>
        <w:ind w:firstLine="1418"/>
        <w:rPr>
          <w:rFonts w:ascii="Garamond" w:hAnsi="Garamond"/>
        </w:rPr>
      </w:pPr>
      <w:r w:rsidRPr="00052B04">
        <w:rPr>
          <w:rFonts w:ascii="Garamond" w:hAnsi="Garamond"/>
        </w:rPr>
        <w:t>ΚΟΡΡΕΣ  Δ. ΣΤΥΛΙΑΝΟΣ  (Νάξος)</w:t>
      </w:r>
    </w:p>
    <w:p w:rsidR="00D04C7E" w:rsidRPr="00052B04" w:rsidRDefault="00D04C7E" w:rsidP="00353963">
      <w:pPr>
        <w:ind w:firstLine="1418"/>
        <w:rPr>
          <w:rFonts w:ascii="Garamond" w:hAnsi="Garamond"/>
        </w:rPr>
      </w:pPr>
      <w:r w:rsidRPr="00052B04">
        <w:rPr>
          <w:rFonts w:ascii="Garamond" w:hAnsi="Garamond"/>
        </w:rPr>
        <w:t xml:space="preserve">ΚΟΡΡΕΣ  Μ. ΣΤΥΛΙΑΝΟΣ  (Νάξος)                                      </w:t>
      </w:r>
    </w:p>
    <w:p w:rsidR="00D04C7E" w:rsidRPr="00052B04" w:rsidRDefault="00D04C7E" w:rsidP="00353963">
      <w:pPr>
        <w:ind w:firstLine="1418"/>
        <w:rPr>
          <w:rFonts w:ascii="Garamond" w:hAnsi="Garamond"/>
        </w:rPr>
      </w:pPr>
      <w:r w:rsidRPr="00052B04">
        <w:rPr>
          <w:rFonts w:ascii="Garamond" w:hAnsi="Garamond"/>
        </w:rPr>
        <w:t xml:space="preserve">ΚΟΥΖΟΥΠΗΣ  ΑΝΑΣΤΑΣΙΟΣ  (Σέριφος) </w:t>
      </w:r>
    </w:p>
    <w:p w:rsidR="00D04C7E" w:rsidRPr="00052B04" w:rsidRDefault="00D04C7E" w:rsidP="00353963">
      <w:pPr>
        <w:ind w:firstLine="1418"/>
        <w:rPr>
          <w:rFonts w:ascii="Garamond" w:hAnsi="Garamond"/>
        </w:rPr>
      </w:pPr>
      <w:r w:rsidRPr="00907F68">
        <w:rPr>
          <w:rFonts w:ascii="Garamond" w:hAnsi="Garamond"/>
        </w:rPr>
        <w:t>ΚΟΥΡΟΥ-ΜΠΟΖΑΝΑ  ΠΑΝΑΓΙΩΤΑ (Εύβοια)</w:t>
      </w:r>
    </w:p>
    <w:p w:rsidR="00D04C7E" w:rsidRPr="00052B04" w:rsidRDefault="00D04C7E" w:rsidP="00353963">
      <w:pPr>
        <w:ind w:firstLine="1418"/>
        <w:rPr>
          <w:rFonts w:ascii="Garamond" w:hAnsi="Garamond"/>
        </w:rPr>
      </w:pPr>
      <w:r w:rsidRPr="00052B04">
        <w:rPr>
          <w:rFonts w:ascii="Garamond" w:hAnsi="Garamond"/>
        </w:rPr>
        <w:t>ΚΟΥΤΕΛΑΚΗΣ  Χαράλαμπος    (Τήνος)</w:t>
      </w:r>
    </w:p>
    <w:p w:rsidR="00D04C7E" w:rsidRPr="00052B04" w:rsidRDefault="00D04C7E" w:rsidP="00353963">
      <w:pPr>
        <w:ind w:firstLine="1418"/>
        <w:rPr>
          <w:rFonts w:ascii="Garamond" w:hAnsi="Garamond"/>
        </w:rPr>
      </w:pPr>
      <w:r w:rsidRPr="00052B04">
        <w:rPr>
          <w:rFonts w:ascii="Garamond" w:hAnsi="Garamond"/>
        </w:rPr>
        <w:t>ΚΟΥΤΡΟΥΜΠΑΣ  ΠΑΥΛΟΣ  (Νάξος)</w:t>
      </w:r>
    </w:p>
    <w:p w:rsidR="00D04C7E" w:rsidRPr="00052B04" w:rsidRDefault="00D04C7E" w:rsidP="00353963">
      <w:pPr>
        <w:ind w:firstLine="1418"/>
        <w:rPr>
          <w:rFonts w:ascii="Garamond" w:hAnsi="Garamond"/>
        </w:rPr>
      </w:pPr>
      <w:r w:rsidRPr="00052B04">
        <w:rPr>
          <w:rFonts w:ascii="Garamond" w:hAnsi="Garamond"/>
        </w:rPr>
        <w:t>ΚΟΥΤΡΟΥΜΠΗ  ΜΑΡΙΑ  (Ίος)</w:t>
      </w:r>
    </w:p>
    <w:p w:rsidR="00D04C7E" w:rsidRPr="00052B04" w:rsidRDefault="00D04C7E" w:rsidP="00353963">
      <w:pPr>
        <w:ind w:firstLine="1418"/>
        <w:rPr>
          <w:rFonts w:ascii="Garamond" w:hAnsi="Garamond"/>
        </w:rPr>
      </w:pPr>
      <w:r w:rsidRPr="00052B04">
        <w:rPr>
          <w:rFonts w:ascii="Garamond" w:hAnsi="Garamond"/>
        </w:rPr>
        <w:t xml:space="preserve">ΚΟΥΤΡΟΥΜΠΗΣ  ΝΙΚΟΛΑΟΣ  (Ίος)          </w:t>
      </w:r>
    </w:p>
    <w:p w:rsidR="00D04C7E" w:rsidRPr="00052B04" w:rsidRDefault="00D04C7E" w:rsidP="00353963">
      <w:pPr>
        <w:ind w:firstLine="1418"/>
        <w:rPr>
          <w:rFonts w:ascii="Garamond" w:hAnsi="Garamond"/>
        </w:rPr>
      </w:pPr>
      <w:r w:rsidRPr="00052B04">
        <w:rPr>
          <w:rFonts w:ascii="Garamond" w:hAnsi="Garamond"/>
        </w:rPr>
        <w:t>ΚΟΥΦΟΠΟΥΛΟΣ  Δ. ΙΩΑΝΝΗΣ  (Νάξος)</w:t>
      </w:r>
    </w:p>
    <w:p w:rsidR="00D04C7E" w:rsidRPr="00052B04" w:rsidRDefault="00D04C7E" w:rsidP="00353963">
      <w:pPr>
        <w:ind w:firstLine="1418"/>
        <w:rPr>
          <w:rFonts w:ascii="Garamond" w:hAnsi="Garamond"/>
        </w:rPr>
      </w:pPr>
      <w:r w:rsidRPr="00052B04">
        <w:rPr>
          <w:rFonts w:ascii="Garamond" w:hAnsi="Garamond"/>
        </w:rPr>
        <w:t>ΚΡΗΤΙΚΟΣ  ΕΜΜΑΝΟΥΗΛ  (Νάξος)</w:t>
      </w:r>
    </w:p>
    <w:p w:rsidR="00D04C7E" w:rsidRPr="00052B04" w:rsidRDefault="00D04C7E" w:rsidP="00353963">
      <w:pPr>
        <w:ind w:firstLine="1418"/>
        <w:rPr>
          <w:rFonts w:ascii="Garamond" w:hAnsi="Garamond"/>
        </w:rPr>
      </w:pPr>
      <w:r w:rsidRPr="00052B04">
        <w:rPr>
          <w:rFonts w:ascii="Garamond" w:hAnsi="Garamond"/>
        </w:rPr>
        <w:t>ΚΥΡΤΑΤΑΣ Α. ΑΝΤΩΝΙΟΣ  (Άνδρος)</w:t>
      </w:r>
    </w:p>
    <w:p w:rsidR="00D04C7E" w:rsidRPr="00052B04" w:rsidRDefault="00D04C7E" w:rsidP="00353963">
      <w:pPr>
        <w:ind w:firstLine="1418"/>
        <w:rPr>
          <w:rFonts w:ascii="Garamond" w:hAnsi="Garamond"/>
        </w:rPr>
      </w:pPr>
      <w:r w:rsidRPr="00052B04">
        <w:rPr>
          <w:rFonts w:ascii="Garamond" w:hAnsi="Garamond"/>
        </w:rPr>
        <w:t>ΚΥΡΤΑΤΑ  Ανδ. ΚΑΤΕΡΙΝΑ  (Άνδρος)</w:t>
      </w:r>
    </w:p>
    <w:p w:rsidR="00D04C7E" w:rsidRPr="00052B04" w:rsidRDefault="00D04C7E" w:rsidP="00353963">
      <w:pPr>
        <w:ind w:firstLine="1418"/>
        <w:rPr>
          <w:rFonts w:ascii="Garamond" w:hAnsi="Garamond"/>
        </w:rPr>
      </w:pPr>
      <w:r w:rsidRPr="00052B04">
        <w:rPr>
          <w:rFonts w:ascii="Garamond" w:hAnsi="Garamond"/>
        </w:rPr>
        <w:t>ΚΩΝΣΤΑΝΤΑΚΟΠΟΥΛΟΥ  ΚΡΙΣΤΗ  (Νάξος)</w:t>
      </w:r>
    </w:p>
    <w:p w:rsidR="00D04C7E" w:rsidRPr="00052B04" w:rsidRDefault="00D04C7E" w:rsidP="00353963">
      <w:pPr>
        <w:ind w:firstLine="1418"/>
        <w:rPr>
          <w:rFonts w:ascii="Garamond" w:hAnsi="Garamond"/>
        </w:rPr>
      </w:pPr>
      <w:r w:rsidRPr="00052B04">
        <w:rPr>
          <w:rFonts w:ascii="Garamond" w:hAnsi="Garamond"/>
        </w:rPr>
        <w:t>ΚΩΤΣΑΚΗΣ   ΑΘΑΝΑΣΙΟΣ  (Νάξος)</w:t>
      </w:r>
    </w:p>
    <w:p w:rsidR="00D04C7E" w:rsidRPr="00052B04" w:rsidRDefault="00D04C7E" w:rsidP="00353963">
      <w:pPr>
        <w:ind w:firstLine="1418"/>
        <w:rPr>
          <w:rFonts w:ascii="Garamond" w:hAnsi="Garamond"/>
        </w:rPr>
      </w:pPr>
      <w:r w:rsidRPr="00052B04">
        <w:rPr>
          <w:rFonts w:ascii="Garamond" w:hAnsi="Garamond"/>
        </w:rPr>
        <w:t>ΚΩΤΣΑΚΗΣ  ΔΙΟΝΥΣΙΟΣ  (Νάξος)</w:t>
      </w:r>
    </w:p>
    <w:p w:rsidR="00D04C7E" w:rsidRPr="00052B04" w:rsidRDefault="00D04C7E" w:rsidP="00353963">
      <w:pPr>
        <w:ind w:firstLine="1418"/>
        <w:rPr>
          <w:rFonts w:ascii="Garamond" w:hAnsi="Garamond"/>
        </w:rPr>
      </w:pPr>
      <w:r w:rsidRPr="00052B04">
        <w:rPr>
          <w:rFonts w:ascii="Garamond" w:hAnsi="Garamond"/>
        </w:rPr>
        <w:t>ΛΑΜΠΡΙΝΟΥΔΑΚΗΣ ΒΑΣΙΛΕΙΟΣ (Νάξος)</w:t>
      </w:r>
    </w:p>
    <w:p w:rsidR="00D04C7E" w:rsidRPr="00052B04" w:rsidRDefault="00D04C7E" w:rsidP="00353963">
      <w:pPr>
        <w:ind w:firstLine="1418"/>
        <w:rPr>
          <w:rFonts w:ascii="Garamond" w:hAnsi="Garamond"/>
        </w:rPr>
      </w:pPr>
      <w:r w:rsidRPr="00052B04">
        <w:rPr>
          <w:rFonts w:ascii="Garamond" w:hAnsi="Garamond"/>
        </w:rPr>
        <w:t>ΛΑΣΚΑΡΙΔΗΣ  ΕΜΜΑΝΟΥΗΛ (Νάξος)</w:t>
      </w:r>
    </w:p>
    <w:p w:rsidR="00D04C7E" w:rsidRPr="00052B04" w:rsidRDefault="00D04C7E" w:rsidP="00353963">
      <w:pPr>
        <w:ind w:firstLine="1418"/>
        <w:rPr>
          <w:rFonts w:ascii="Garamond" w:hAnsi="Garamond"/>
        </w:rPr>
      </w:pPr>
      <w:r w:rsidRPr="00052B04">
        <w:rPr>
          <w:rFonts w:ascii="Garamond" w:hAnsi="Garamond"/>
        </w:rPr>
        <w:t>ΛΑΣΚΑΡΙΔΟΥ  ΜΑΡΓΑΡΙΤΑ  (Νάξος)</w:t>
      </w:r>
    </w:p>
    <w:p w:rsidR="00D04C7E" w:rsidRPr="00052B04" w:rsidRDefault="00D04C7E" w:rsidP="00353963">
      <w:pPr>
        <w:ind w:firstLine="1418"/>
        <w:rPr>
          <w:rFonts w:ascii="Garamond" w:hAnsi="Garamond"/>
        </w:rPr>
      </w:pPr>
      <w:r w:rsidRPr="00052B04">
        <w:rPr>
          <w:rFonts w:ascii="Garamond" w:hAnsi="Garamond"/>
        </w:rPr>
        <w:t>ΛΕΒΑΝΤΗΣ ΑΝ. ΑΛΕΞΑΝΔΡΟΣ  (Τήνος)</w:t>
      </w:r>
    </w:p>
    <w:p w:rsidR="00D04C7E" w:rsidRPr="00052B04" w:rsidRDefault="00D04C7E" w:rsidP="00353963">
      <w:pPr>
        <w:ind w:firstLine="1418"/>
        <w:rPr>
          <w:rFonts w:ascii="Garamond" w:hAnsi="Garamond"/>
        </w:rPr>
      </w:pPr>
      <w:r w:rsidRPr="00052B04">
        <w:rPr>
          <w:rFonts w:ascii="Garamond" w:hAnsi="Garamond"/>
        </w:rPr>
        <w:t>ΛΕΓΑΚΗ  ΑΓΓΕΛΙΚΗ (Νάξος)</w:t>
      </w:r>
    </w:p>
    <w:p w:rsidR="00D04C7E" w:rsidRPr="00052B04" w:rsidRDefault="00D04C7E" w:rsidP="00353963">
      <w:pPr>
        <w:ind w:firstLine="1418"/>
        <w:rPr>
          <w:rFonts w:ascii="Garamond" w:hAnsi="Garamond"/>
        </w:rPr>
      </w:pPr>
      <w:r w:rsidRPr="00052B04">
        <w:rPr>
          <w:rFonts w:ascii="Garamond" w:hAnsi="Garamond"/>
        </w:rPr>
        <w:t>ΛΕΓΑΚΗΣ  Νικ.  ΙΩΑΝΝΗΣ  (Νάξος)</w:t>
      </w:r>
    </w:p>
    <w:p w:rsidR="00D04C7E" w:rsidRPr="00052B04" w:rsidRDefault="00D04C7E" w:rsidP="00353963">
      <w:pPr>
        <w:ind w:firstLine="1418"/>
        <w:rPr>
          <w:rFonts w:ascii="Garamond" w:hAnsi="Garamond"/>
        </w:rPr>
      </w:pPr>
      <w:r w:rsidRPr="00052B04">
        <w:rPr>
          <w:rFonts w:ascii="Garamond" w:hAnsi="Garamond"/>
        </w:rPr>
        <w:t>ΛΕΓΑΚΗΣ  Ι. ΝΙΚΟΛΑΟΣ  (Νάξος)</w:t>
      </w:r>
    </w:p>
    <w:p w:rsidR="00D04C7E" w:rsidRPr="00052B04" w:rsidRDefault="00D04C7E" w:rsidP="00353963">
      <w:pPr>
        <w:ind w:firstLine="1418"/>
        <w:rPr>
          <w:rFonts w:ascii="Garamond" w:hAnsi="Garamond"/>
        </w:rPr>
      </w:pPr>
      <w:r w:rsidRPr="00052B04">
        <w:rPr>
          <w:rFonts w:ascii="Garamond" w:hAnsi="Garamond"/>
        </w:rPr>
        <w:t xml:space="preserve">ΛΕΙΒΑΔΙΤΟΥ ΑΛΕΞΑΝΔΡΑ (Θήρα) </w:t>
      </w:r>
    </w:p>
    <w:p w:rsidR="00D04C7E" w:rsidRPr="00052B04" w:rsidRDefault="00D04C7E" w:rsidP="00353963">
      <w:pPr>
        <w:ind w:firstLine="1418"/>
        <w:rPr>
          <w:rFonts w:ascii="Garamond" w:hAnsi="Garamond"/>
        </w:rPr>
      </w:pPr>
      <w:r w:rsidRPr="00052B04">
        <w:rPr>
          <w:rFonts w:ascii="Garamond" w:hAnsi="Garamond"/>
        </w:rPr>
        <w:t xml:space="preserve">ΛΕΙΒΑΔΙΤΟΥ  ΜΙΛΤΟΣ  (Θήρα)                                        </w:t>
      </w:r>
    </w:p>
    <w:p w:rsidR="00D04C7E" w:rsidRPr="00052B04" w:rsidRDefault="00D04C7E" w:rsidP="00353963">
      <w:pPr>
        <w:ind w:firstLine="1418"/>
        <w:rPr>
          <w:rFonts w:ascii="Garamond" w:hAnsi="Garamond"/>
        </w:rPr>
      </w:pPr>
      <w:r w:rsidRPr="00052B04">
        <w:rPr>
          <w:rFonts w:ascii="Garamond" w:hAnsi="Garamond"/>
        </w:rPr>
        <w:t>ΛΕΚΚΑ ΑΝΝΑ (Σύρος)</w:t>
      </w:r>
    </w:p>
    <w:p w:rsidR="00D04C7E" w:rsidRPr="00052B04" w:rsidRDefault="00D04C7E" w:rsidP="00353963">
      <w:pPr>
        <w:ind w:firstLine="1418"/>
        <w:rPr>
          <w:rFonts w:ascii="Garamond" w:hAnsi="Garamond"/>
        </w:rPr>
      </w:pPr>
      <w:r w:rsidRPr="00052B04">
        <w:rPr>
          <w:rFonts w:ascii="Garamond" w:hAnsi="Garamond"/>
        </w:rPr>
        <w:t>ΛΕΜΠΕΣΗΣ  ΑΛΚΙΒΙΑΔΗΣ  (Σίφνος)</w:t>
      </w:r>
    </w:p>
    <w:p w:rsidR="00D04C7E" w:rsidRPr="00052B04" w:rsidRDefault="00D04C7E" w:rsidP="00353963">
      <w:pPr>
        <w:ind w:firstLine="1418"/>
        <w:rPr>
          <w:rFonts w:ascii="Garamond" w:hAnsi="Garamond"/>
        </w:rPr>
      </w:pPr>
      <w:r w:rsidRPr="00052B04">
        <w:rPr>
          <w:rFonts w:ascii="Garamond" w:hAnsi="Garamond"/>
        </w:rPr>
        <w:t>ΛΕΟΝΤΟΠΟΥΛΟΣ  Π. ΙΩΑΝΝΗΣ  (Τήνος)</w:t>
      </w:r>
    </w:p>
    <w:p w:rsidR="00D04C7E" w:rsidRPr="00052B04" w:rsidRDefault="00D04C7E" w:rsidP="00353963">
      <w:pPr>
        <w:ind w:firstLine="1418"/>
        <w:rPr>
          <w:rFonts w:ascii="Garamond" w:hAnsi="Garamond"/>
        </w:rPr>
      </w:pPr>
      <w:r w:rsidRPr="00052B04">
        <w:rPr>
          <w:rFonts w:ascii="Garamond" w:hAnsi="Garamond"/>
        </w:rPr>
        <w:t>ΛΕΠΟΥΡΑΣ  ΣΤΕΦΑΝΟΣ  (Κέα)</w:t>
      </w:r>
    </w:p>
    <w:p w:rsidR="00D04C7E" w:rsidRPr="00052B04" w:rsidRDefault="00D04C7E" w:rsidP="00353963">
      <w:pPr>
        <w:ind w:firstLine="1418"/>
        <w:rPr>
          <w:rFonts w:ascii="Garamond" w:hAnsi="Garamond"/>
        </w:rPr>
      </w:pPr>
      <w:r w:rsidRPr="00052B04">
        <w:rPr>
          <w:rFonts w:ascii="Garamond" w:hAnsi="Garamond"/>
        </w:rPr>
        <w:t>ΛΕΡΙΟΥ ΑΝΑΣΤΑΣΙΑ  (Νάξος)</w:t>
      </w:r>
    </w:p>
    <w:p w:rsidR="00D04C7E" w:rsidRPr="00052B04" w:rsidRDefault="00D04C7E" w:rsidP="00353963">
      <w:pPr>
        <w:ind w:firstLine="1418"/>
        <w:rPr>
          <w:rFonts w:ascii="Garamond" w:hAnsi="Garamond"/>
        </w:rPr>
      </w:pPr>
      <w:r w:rsidRPr="00052B04">
        <w:rPr>
          <w:rFonts w:ascii="Garamond" w:hAnsi="Garamond"/>
        </w:rPr>
        <w:t>ΛΙΑΝΟΠΟΥΛΟΣ   ΕΜΜ  ΓΕΩΡΓΙΟΣ  (Νάξος)</w:t>
      </w:r>
    </w:p>
    <w:p w:rsidR="00D04C7E" w:rsidRDefault="00D04C7E" w:rsidP="00353963">
      <w:pPr>
        <w:ind w:firstLine="1418"/>
        <w:rPr>
          <w:rFonts w:ascii="Garamond" w:hAnsi="Garamond"/>
        </w:rPr>
      </w:pPr>
      <w:r w:rsidRPr="00052B04">
        <w:rPr>
          <w:rFonts w:ascii="Garamond" w:hAnsi="Garamond"/>
        </w:rPr>
        <w:t>ΛΙΑΝΟΠΟΥΛΟΣ   ΕΜΜΑΝΟΥΗΛ του Βασ (Νάξος)</w:t>
      </w:r>
    </w:p>
    <w:p w:rsidR="00C151DF" w:rsidRPr="00C151DF" w:rsidRDefault="00C151DF" w:rsidP="00353963">
      <w:pPr>
        <w:ind w:firstLine="1418"/>
        <w:rPr>
          <w:rFonts w:ascii="Garamond" w:hAnsi="Garamond"/>
        </w:rPr>
      </w:pPr>
      <w:r>
        <w:rPr>
          <w:rFonts w:ascii="Garamond" w:hAnsi="Garamond"/>
        </w:rPr>
        <w:t>ΛΙΒΑΝΙΟΥ ΜΑΡΙΑ-ΜΑΡΙΑΝΤΘΗ  (Σέριφος)</w:t>
      </w:r>
    </w:p>
    <w:p w:rsidR="00D04C7E" w:rsidRPr="00052B04" w:rsidRDefault="00D04C7E" w:rsidP="00353963">
      <w:pPr>
        <w:ind w:firstLine="1418"/>
        <w:rPr>
          <w:rFonts w:ascii="Garamond" w:hAnsi="Garamond"/>
        </w:rPr>
      </w:pPr>
      <w:r w:rsidRPr="00052B04">
        <w:rPr>
          <w:rFonts w:ascii="Garamond" w:hAnsi="Garamond"/>
        </w:rPr>
        <w:t>ΛΙΓΟΨΥΧΑΚΗ –ΔΕΝΔΡΙΝΟΥ  ΧΡΙΣΤΙΝΑ  (Σύρος)</w:t>
      </w:r>
    </w:p>
    <w:p w:rsidR="00D04C7E" w:rsidRPr="00052B04" w:rsidRDefault="00D04C7E" w:rsidP="00353963">
      <w:pPr>
        <w:ind w:firstLine="1418"/>
        <w:rPr>
          <w:rFonts w:ascii="Garamond" w:hAnsi="Garamond"/>
        </w:rPr>
      </w:pPr>
      <w:r w:rsidRPr="00052B04">
        <w:rPr>
          <w:rFonts w:ascii="Garamond" w:hAnsi="Garamond"/>
        </w:rPr>
        <w:t>ΛΙΓΝΟΣ  ΕΜΜΑΝΟΥΗΛ (Θήρα)</w:t>
      </w:r>
    </w:p>
    <w:p w:rsidR="00D04C7E" w:rsidRPr="00052B04" w:rsidRDefault="00D04C7E" w:rsidP="00353963">
      <w:pPr>
        <w:ind w:firstLine="1418"/>
        <w:rPr>
          <w:rFonts w:ascii="Garamond" w:hAnsi="Garamond"/>
        </w:rPr>
      </w:pPr>
      <w:r w:rsidRPr="00052B04">
        <w:rPr>
          <w:rFonts w:ascii="Garamond" w:hAnsi="Garamond"/>
        </w:rPr>
        <w:t>ΛΟΓΑΡΑΣ  ΙΩΑΝΝΗΣ  (Νάξος)</w:t>
      </w:r>
    </w:p>
    <w:p w:rsidR="00D04C7E" w:rsidRPr="00052B04" w:rsidRDefault="00D04C7E" w:rsidP="00353963">
      <w:pPr>
        <w:ind w:firstLine="1418"/>
        <w:rPr>
          <w:rFonts w:ascii="Garamond" w:hAnsi="Garamond"/>
        </w:rPr>
      </w:pPr>
      <w:r w:rsidRPr="00052B04">
        <w:rPr>
          <w:rFonts w:ascii="Garamond" w:hAnsi="Garamond"/>
        </w:rPr>
        <w:t>ΛΟΓΑΡΑΣ  ΜΙΧΑΗΛ  (Νάξος)</w:t>
      </w:r>
    </w:p>
    <w:p w:rsidR="00D04C7E" w:rsidRPr="00052B04" w:rsidRDefault="00D04C7E" w:rsidP="00353963">
      <w:pPr>
        <w:ind w:firstLine="1418"/>
        <w:rPr>
          <w:rFonts w:ascii="Garamond" w:hAnsi="Garamond"/>
        </w:rPr>
      </w:pPr>
      <w:r w:rsidRPr="00052B04">
        <w:rPr>
          <w:rFonts w:ascii="Garamond" w:hAnsi="Garamond"/>
        </w:rPr>
        <w:t>ΛΟΥΚΑΣ  ΔΗΜΗΤΡΙΟΣ  (Κύθνος)</w:t>
      </w:r>
    </w:p>
    <w:p w:rsidR="00D04C7E" w:rsidRPr="00052B04" w:rsidRDefault="00D04C7E" w:rsidP="00353963">
      <w:pPr>
        <w:ind w:firstLine="1418"/>
        <w:rPr>
          <w:rFonts w:ascii="Garamond" w:hAnsi="Garamond"/>
        </w:rPr>
      </w:pPr>
      <w:r w:rsidRPr="00052B04">
        <w:rPr>
          <w:rFonts w:ascii="Garamond" w:hAnsi="Garamond"/>
        </w:rPr>
        <w:t xml:space="preserve">ΜΑΓΚΑΝΙΩΤΗΣ  ΘΕΟΔΩΡΟΣ-ΓΕΡΑΣΙΜΟΣ  (Κίμωλος) </w:t>
      </w:r>
    </w:p>
    <w:p w:rsidR="00D04C7E" w:rsidRPr="00052B04" w:rsidRDefault="00D04C7E" w:rsidP="00353963">
      <w:pPr>
        <w:ind w:firstLine="1418"/>
        <w:rPr>
          <w:rFonts w:ascii="Garamond" w:hAnsi="Garamond"/>
        </w:rPr>
      </w:pPr>
      <w:r w:rsidRPr="00052B04">
        <w:rPr>
          <w:rFonts w:ascii="Garamond" w:hAnsi="Garamond"/>
        </w:rPr>
        <w:t>ΜΑΝΑΛΗΣ  ΓΚΙΚΑΣ  (Σίκ</w:t>
      </w:r>
      <w:r w:rsidR="00224571" w:rsidRPr="00052B04">
        <w:rPr>
          <w:rFonts w:ascii="Garamond" w:hAnsi="Garamond"/>
        </w:rPr>
        <w:t>ι</w:t>
      </w:r>
      <w:r w:rsidRPr="00052B04">
        <w:rPr>
          <w:rFonts w:ascii="Garamond" w:hAnsi="Garamond"/>
        </w:rPr>
        <w:t>νος)</w:t>
      </w:r>
    </w:p>
    <w:p w:rsidR="00D04C7E" w:rsidRPr="00052B04" w:rsidRDefault="00D04C7E" w:rsidP="00353963">
      <w:pPr>
        <w:ind w:firstLine="1418"/>
        <w:rPr>
          <w:rFonts w:ascii="Garamond" w:hAnsi="Garamond"/>
        </w:rPr>
      </w:pPr>
      <w:r w:rsidRPr="00907F68">
        <w:rPr>
          <w:rFonts w:ascii="Garamond" w:hAnsi="Garamond"/>
        </w:rPr>
        <w:t>ΜΑΝΑ</w:t>
      </w:r>
      <w:r w:rsidR="000161C3" w:rsidRPr="00907F68">
        <w:rPr>
          <w:rFonts w:ascii="Garamond" w:hAnsi="Garamond"/>
        </w:rPr>
        <w:t>Λ</w:t>
      </w:r>
      <w:r w:rsidRPr="00907F68">
        <w:rPr>
          <w:rFonts w:ascii="Garamond" w:hAnsi="Garamond"/>
        </w:rPr>
        <w:t>ΗΣ –  ΚΟΝΤΟΣ  ΛΕΟΝΑΡΔΟΣ</w:t>
      </w:r>
      <w:r w:rsidR="00505013">
        <w:rPr>
          <w:rFonts w:ascii="Garamond" w:hAnsi="Garamond"/>
        </w:rPr>
        <w:t xml:space="preserve"> (Σίφνος)</w:t>
      </w:r>
      <w:r w:rsidRPr="00052B04">
        <w:rPr>
          <w:rFonts w:ascii="Garamond" w:hAnsi="Garamond"/>
        </w:rPr>
        <w:t xml:space="preserve"> </w:t>
      </w:r>
    </w:p>
    <w:p w:rsidR="00D04C7E" w:rsidRPr="00052B04" w:rsidRDefault="00D04C7E" w:rsidP="00353963">
      <w:pPr>
        <w:ind w:firstLine="1418"/>
        <w:rPr>
          <w:rFonts w:ascii="Garamond" w:hAnsi="Garamond"/>
        </w:rPr>
      </w:pPr>
      <w:r w:rsidRPr="00605577">
        <w:rPr>
          <w:rFonts w:ascii="Garamond" w:hAnsi="Garamond"/>
        </w:rPr>
        <w:t>ΜΑΝΙΚΑΣ  ΔΗΜΗΤΡΙΟΣ</w:t>
      </w:r>
      <w:r w:rsidRPr="00052B04">
        <w:rPr>
          <w:rFonts w:ascii="Garamond" w:hAnsi="Garamond"/>
        </w:rPr>
        <w:t xml:space="preserve"> </w:t>
      </w:r>
    </w:p>
    <w:p w:rsidR="00D04C7E" w:rsidRPr="00052B04" w:rsidRDefault="00D04C7E" w:rsidP="00353963">
      <w:pPr>
        <w:ind w:firstLine="1418"/>
        <w:rPr>
          <w:rFonts w:ascii="Garamond" w:hAnsi="Garamond"/>
        </w:rPr>
      </w:pPr>
      <w:r w:rsidRPr="00052B04">
        <w:rPr>
          <w:rFonts w:ascii="Garamond" w:hAnsi="Garamond"/>
        </w:rPr>
        <w:t>ΜΑΝΙΟΣ ΙΩΑΝΝΗΣ  (Νάξος)</w:t>
      </w:r>
    </w:p>
    <w:p w:rsidR="00D04C7E" w:rsidRPr="00052B04" w:rsidRDefault="00D04C7E" w:rsidP="00353963">
      <w:pPr>
        <w:ind w:firstLine="1418"/>
        <w:rPr>
          <w:rFonts w:ascii="Garamond" w:hAnsi="Garamond"/>
        </w:rPr>
      </w:pPr>
      <w:r w:rsidRPr="00052B04">
        <w:rPr>
          <w:rFonts w:ascii="Garamond" w:hAnsi="Garamond"/>
        </w:rPr>
        <w:t xml:space="preserve">ΜΑΝΤΖΑΚΟΣ  ΠΕΤΡΟΣ (Νάξος)    </w:t>
      </w:r>
    </w:p>
    <w:p w:rsidR="00D04C7E" w:rsidRPr="00052B04" w:rsidRDefault="00D04C7E" w:rsidP="00353963">
      <w:pPr>
        <w:ind w:firstLine="1418"/>
        <w:rPr>
          <w:rFonts w:ascii="Garamond" w:hAnsi="Garamond"/>
        </w:rPr>
      </w:pPr>
      <w:r w:rsidRPr="00052B04">
        <w:rPr>
          <w:rFonts w:ascii="Garamond" w:hAnsi="Garamond"/>
        </w:rPr>
        <w:t>ΜΑΝΤΖΑΡΗΣ ΚΩΝΣΤΑΝΤΙΝΟΣ  (Νάξος)</w:t>
      </w:r>
    </w:p>
    <w:p w:rsidR="00D04C7E" w:rsidRPr="00052B04" w:rsidRDefault="00D04C7E" w:rsidP="00353963">
      <w:pPr>
        <w:ind w:firstLine="1418"/>
        <w:rPr>
          <w:rFonts w:ascii="Garamond" w:hAnsi="Garamond"/>
        </w:rPr>
      </w:pPr>
      <w:r w:rsidRPr="00052B04">
        <w:rPr>
          <w:rFonts w:ascii="Garamond" w:hAnsi="Garamond"/>
        </w:rPr>
        <w:t>ΜΑΡΑΓΚΟΥ   ΛΙΛΑ  (Αμοργός</w:t>
      </w:r>
      <w:r w:rsidR="00C278DC">
        <w:rPr>
          <w:rFonts w:ascii="Garamond" w:hAnsi="Garamond"/>
        </w:rPr>
        <w:t>-</w:t>
      </w:r>
      <w:bookmarkStart w:id="0" w:name="_GoBack"/>
      <w:bookmarkEnd w:id="0"/>
      <w:r w:rsidR="00C278DC">
        <w:rPr>
          <w:rFonts w:ascii="Garamond" w:hAnsi="Garamond"/>
        </w:rPr>
        <w:t>Τήνος</w:t>
      </w:r>
      <w:r w:rsidRPr="00052B04">
        <w:rPr>
          <w:rFonts w:ascii="Garamond" w:hAnsi="Garamond"/>
        </w:rPr>
        <w:t>)</w:t>
      </w:r>
    </w:p>
    <w:p w:rsidR="00D04C7E" w:rsidRPr="00052B04" w:rsidRDefault="00D04C7E" w:rsidP="00353963">
      <w:pPr>
        <w:ind w:firstLine="1418"/>
        <w:rPr>
          <w:rFonts w:ascii="Garamond" w:hAnsi="Garamond"/>
        </w:rPr>
      </w:pPr>
      <w:r w:rsidRPr="00052B04">
        <w:rPr>
          <w:rFonts w:ascii="Garamond" w:hAnsi="Garamond"/>
        </w:rPr>
        <w:t>ΜΑΡΓΑΡΙΤΗΣ  ΑΘΑΝΑΣΙΟΣ  (Νάξος)</w:t>
      </w:r>
    </w:p>
    <w:p w:rsidR="00D04C7E" w:rsidRPr="00052B04" w:rsidRDefault="00D04C7E" w:rsidP="00353963">
      <w:pPr>
        <w:ind w:firstLine="1418"/>
        <w:rPr>
          <w:rFonts w:ascii="Garamond" w:hAnsi="Garamond"/>
        </w:rPr>
      </w:pPr>
      <w:r w:rsidRPr="00052B04">
        <w:rPr>
          <w:rFonts w:ascii="Garamond" w:hAnsi="Garamond"/>
        </w:rPr>
        <w:t>ΜΑΡΓΑΡΪΤΗΣ  ΙΩΑΝΝΗΣ  (Νάξος)</w:t>
      </w:r>
    </w:p>
    <w:p w:rsidR="00D04C7E" w:rsidRPr="00052B04" w:rsidRDefault="00D04C7E" w:rsidP="00353963">
      <w:pPr>
        <w:ind w:firstLine="1418"/>
        <w:rPr>
          <w:rFonts w:ascii="Garamond" w:hAnsi="Garamond"/>
        </w:rPr>
      </w:pPr>
      <w:r w:rsidRPr="00052B04">
        <w:rPr>
          <w:rFonts w:ascii="Garamond" w:hAnsi="Garamond"/>
        </w:rPr>
        <w:t>MΑΡΙΝΑΚΗ  ΑΙΚΑΤΕΡΙΝΗ  (Φολέγανδρος)</w:t>
      </w:r>
    </w:p>
    <w:p w:rsidR="00D04C7E" w:rsidRPr="00052B04" w:rsidRDefault="00D04C7E" w:rsidP="00353963">
      <w:pPr>
        <w:ind w:firstLine="1418"/>
        <w:rPr>
          <w:rFonts w:ascii="Garamond" w:hAnsi="Garamond"/>
        </w:rPr>
      </w:pPr>
      <w:r w:rsidRPr="00052B04">
        <w:rPr>
          <w:rFonts w:ascii="Garamond" w:hAnsi="Garamond"/>
        </w:rPr>
        <w:t>ΜΑΡΚΟΥЇΖΟΣ  ΣΤΥΛΙΑΝΟΣ  (Άνδρος)</w:t>
      </w:r>
    </w:p>
    <w:p w:rsidR="00D04C7E" w:rsidRPr="00052B04" w:rsidRDefault="00D04C7E" w:rsidP="00353963">
      <w:pPr>
        <w:ind w:firstLine="1418"/>
        <w:rPr>
          <w:rFonts w:ascii="Garamond" w:hAnsi="Garamond"/>
        </w:rPr>
      </w:pPr>
      <w:r w:rsidRPr="00052B04">
        <w:rPr>
          <w:rFonts w:ascii="Garamond" w:hAnsi="Garamond"/>
        </w:rPr>
        <w:t>ΜΑΡΟΥΛΗΣ   ΔΗΜΗΤΡΙΟΣ  (Νάξος)</w:t>
      </w:r>
    </w:p>
    <w:p w:rsidR="00D04C7E" w:rsidRPr="00052B04" w:rsidRDefault="00D04C7E" w:rsidP="00353963">
      <w:pPr>
        <w:ind w:firstLine="1418"/>
        <w:rPr>
          <w:rFonts w:ascii="Garamond" w:hAnsi="Garamond"/>
        </w:rPr>
      </w:pPr>
      <w:r w:rsidRPr="00052B04">
        <w:rPr>
          <w:rFonts w:ascii="Garamond" w:hAnsi="Garamond"/>
        </w:rPr>
        <w:t>ΜΑΡΤΙΝΟΣ  ΝΙΚΟΛΑΟΣ  (Κύθνος)</w:t>
      </w:r>
    </w:p>
    <w:p w:rsidR="00D04C7E" w:rsidRPr="00052B04" w:rsidRDefault="00D04C7E" w:rsidP="00353963">
      <w:pPr>
        <w:ind w:firstLine="1418"/>
        <w:rPr>
          <w:rFonts w:ascii="Garamond" w:hAnsi="Garamond"/>
        </w:rPr>
      </w:pPr>
      <w:r w:rsidRPr="00B028CE">
        <w:rPr>
          <w:rFonts w:ascii="Garamond" w:hAnsi="Garamond"/>
        </w:rPr>
        <w:t xml:space="preserve">ΜΙΧΟΠΟΥΛΟΣ   ΓΕΩΡΓΙΟΣ </w:t>
      </w:r>
      <w:r w:rsidR="00022034" w:rsidRPr="00B028CE">
        <w:rPr>
          <w:rFonts w:ascii="Garamond" w:hAnsi="Garamond"/>
        </w:rPr>
        <w:t>(Θήρα</w:t>
      </w:r>
      <w:r w:rsidR="00FA1C53">
        <w:rPr>
          <w:rFonts w:ascii="Garamond" w:hAnsi="Garamond"/>
        </w:rPr>
        <w:t>)</w:t>
      </w:r>
    </w:p>
    <w:p w:rsidR="00D04C7E" w:rsidRPr="00052B04" w:rsidRDefault="00D04C7E" w:rsidP="00353963">
      <w:pPr>
        <w:ind w:firstLine="1418"/>
        <w:rPr>
          <w:rFonts w:ascii="Garamond" w:hAnsi="Garamond"/>
        </w:rPr>
      </w:pPr>
      <w:r w:rsidRPr="00052B04">
        <w:rPr>
          <w:rFonts w:ascii="Garamond" w:hAnsi="Garamond"/>
        </w:rPr>
        <w:t>ΜΟΝΔΕΛΟΥ  ΜΑΡΙΑ  (Νάξος)</w:t>
      </w:r>
    </w:p>
    <w:p w:rsidR="00D04C7E" w:rsidRPr="00052B04" w:rsidRDefault="00D04C7E" w:rsidP="00353963">
      <w:pPr>
        <w:ind w:firstLine="1418"/>
        <w:rPr>
          <w:rFonts w:ascii="Garamond" w:hAnsi="Garamond"/>
        </w:rPr>
      </w:pPr>
      <w:r w:rsidRPr="00052B04">
        <w:rPr>
          <w:rFonts w:ascii="Garamond" w:hAnsi="Garamond"/>
        </w:rPr>
        <w:t xml:space="preserve">ΜΟΝΙΟΥΔΗ-ΓΑΒΑΛΑ   ΘΕΟΔΩΡΑ  (Θήρα) </w:t>
      </w:r>
    </w:p>
    <w:p w:rsidR="00D04C7E" w:rsidRPr="00052B04" w:rsidRDefault="00D04C7E" w:rsidP="00353963">
      <w:pPr>
        <w:ind w:firstLine="1418"/>
        <w:rPr>
          <w:rFonts w:ascii="Garamond" w:hAnsi="Garamond"/>
        </w:rPr>
      </w:pPr>
      <w:r w:rsidRPr="00052B04">
        <w:rPr>
          <w:rFonts w:ascii="Garamond" w:hAnsi="Garamond"/>
        </w:rPr>
        <w:t>ΜΟΥΖΑΚΗΣ  ΣΤΥΛΙΑΝΟΣ  (Κέα)</w:t>
      </w:r>
    </w:p>
    <w:p w:rsidR="00D04C7E" w:rsidRPr="00052B04" w:rsidRDefault="00D04C7E" w:rsidP="00353963">
      <w:pPr>
        <w:ind w:firstLine="1418"/>
        <w:rPr>
          <w:rFonts w:ascii="Garamond" w:hAnsi="Garamond"/>
        </w:rPr>
      </w:pPr>
      <w:r w:rsidRPr="00052B04">
        <w:rPr>
          <w:rFonts w:ascii="Garamond" w:hAnsi="Garamond"/>
        </w:rPr>
        <w:t>ΜΟΥΣΤΑΚΗ  ΧΑΙΔΩ  (Νάξος)</w:t>
      </w:r>
    </w:p>
    <w:p w:rsidR="00D04C7E" w:rsidRPr="00052B04" w:rsidRDefault="00D04C7E" w:rsidP="00353963">
      <w:pPr>
        <w:ind w:firstLine="1418"/>
        <w:rPr>
          <w:rFonts w:ascii="Garamond" w:hAnsi="Garamond"/>
        </w:rPr>
      </w:pPr>
      <w:r w:rsidRPr="00052B04">
        <w:rPr>
          <w:rFonts w:ascii="Garamond" w:hAnsi="Garamond"/>
        </w:rPr>
        <w:t>ΜΠΑΛΛΗ-ΠΑΠΑΒΑΣΙΛΕΙΟΥ ΡΑΝΙΑ  (Πάρος)</w:t>
      </w:r>
    </w:p>
    <w:p w:rsidR="00D04C7E" w:rsidRPr="00052B04" w:rsidRDefault="00D04C7E" w:rsidP="00353963">
      <w:pPr>
        <w:ind w:firstLine="1418"/>
        <w:rPr>
          <w:rFonts w:ascii="Garamond" w:hAnsi="Garamond"/>
        </w:rPr>
      </w:pPr>
      <w:r w:rsidRPr="00052B04">
        <w:rPr>
          <w:rFonts w:ascii="Garamond" w:hAnsi="Garamond"/>
        </w:rPr>
        <w:t>ΜΠΑΜΠΟΥΝΗΣ  ΧΑΡΑΛΑΜΠΟΣ  (Μήλος)</w:t>
      </w:r>
    </w:p>
    <w:p w:rsidR="00D04C7E" w:rsidRPr="00052B04" w:rsidRDefault="00D04C7E" w:rsidP="00353963">
      <w:pPr>
        <w:ind w:firstLine="1418"/>
        <w:rPr>
          <w:rFonts w:ascii="Garamond" w:hAnsi="Garamond"/>
        </w:rPr>
      </w:pPr>
      <w:r w:rsidRPr="00052B04">
        <w:rPr>
          <w:rFonts w:ascii="Garamond" w:hAnsi="Garamond"/>
        </w:rPr>
        <w:t>ΜΠΕΛΩΝΙΑΣ  Ευαγ. ΙΩΑΝΝΗΣ  (Θήρα)</w:t>
      </w:r>
    </w:p>
    <w:p w:rsidR="00D04C7E" w:rsidRPr="00052B04" w:rsidRDefault="00D04C7E" w:rsidP="00353963">
      <w:pPr>
        <w:ind w:firstLine="1418"/>
        <w:rPr>
          <w:rFonts w:ascii="Garamond" w:hAnsi="Garamond"/>
        </w:rPr>
      </w:pPr>
      <w:r w:rsidRPr="00052B04">
        <w:rPr>
          <w:rFonts w:ascii="Garamond" w:hAnsi="Garamond"/>
        </w:rPr>
        <w:t>ΜΠΟΥΜΠΟΥΛΗΣ  ΓΕΩΡΓΙΟΣ  (Νάξος)</w:t>
      </w:r>
    </w:p>
    <w:p w:rsidR="00D04C7E" w:rsidRPr="00052B04" w:rsidRDefault="00D04C7E" w:rsidP="00353963">
      <w:pPr>
        <w:ind w:firstLine="1418"/>
        <w:rPr>
          <w:rFonts w:ascii="Garamond" w:hAnsi="Garamond"/>
        </w:rPr>
      </w:pPr>
      <w:r w:rsidRPr="00907F68">
        <w:rPr>
          <w:rFonts w:ascii="Garamond" w:hAnsi="Garamond"/>
        </w:rPr>
        <w:t xml:space="preserve">ΜΩΡΑЇΤΗΣ ΦΙΛΙΠΠΟΣ </w:t>
      </w:r>
      <w:r w:rsidR="000161C3">
        <w:rPr>
          <w:rFonts w:ascii="Garamond" w:hAnsi="Garamond"/>
        </w:rPr>
        <w:t>(Άνδρος)</w:t>
      </w:r>
    </w:p>
    <w:p w:rsidR="00D04C7E" w:rsidRPr="00052B04" w:rsidRDefault="00D04C7E" w:rsidP="00353963">
      <w:pPr>
        <w:ind w:firstLine="1418"/>
        <w:rPr>
          <w:rFonts w:ascii="Garamond" w:hAnsi="Garamond"/>
        </w:rPr>
      </w:pPr>
      <w:r w:rsidRPr="00052B04">
        <w:rPr>
          <w:rFonts w:ascii="Garamond" w:hAnsi="Garamond"/>
        </w:rPr>
        <w:t>ΝΑΖΟΥ  ΔΕΣΠΟΙΝΑ (Μύκονος)</w:t>
      </w:r>
    </w:p>
    <w:p w:rsidR="00D04C7E" w:rsidRPr="00052B04" w:rsidRDefault="00D04C7E" w:rsidP="00353963">
      <w:pPr>
        <w:ind w:firstLine="1418"/>
        <w:rPr>
          <w:rFonts w:ascii="Garamond" w:hAnsi="Garamond"/>
        </w:rPr>
      </w:pPr>
      <w:r w:rsidRPr="00052B04">
        <w:rPr>
          <w:rFonts w:ascii="Garamond" w:hAnsi="Garamond"/>
        </w:rPr>
        <w:t>ΝΑΘΑΝΑΗΛ Π. ΓΕΩΡΓΙΟΣ  (Σέριφος)</w:t>
      </w:r>
    </w:p>
    <w:p w:rsidR="00D04C7E" w:rsidRPr="00052B04" w:rsidRDefault="00D04C7E" w:rsidP="00353963">
      <w:pPr>
        <w:ind w:firstLine="1418"/>
        <w:rPr>
          <w:rFonts w:ascii="Garamond" w:hAnsi="Garamond"/>
        </w:rPr>
      </w:pPr>
      <w:r w:rsidRPr="00052B04">
        <w:rPr>
          <w:rFonts w:ascii="Garamond" w:hAnsi="Garamond"/>
        </w:rPr>
        <w:t>ΝΑΥΠΛΙΩΤΗΣ  ΙΑΚΩΒΟΣ  (Νάξος)</w:t>
      </w:r>
    </w:p>
    <w:p w:rsidR="00D04C7E" w:rsidRPr="00052B04" w:rsidRDefault="00D04C7E" w:rsidP="00353963">
      <w:pPr>
        <w:ind w:firstLine="1418"/>
        <w:rPr>
          <w:rFonts w:ascii="Garamond" w:hAnsi="Garamond"/>
        </w:rPr>
      </w:pPr>
      <w:r w:rsidRPr="00052B04">
        <w:rPr>
          <w:rFonts w:ascii="Garamond" w:hAnsi="Garamond"/>
        </w:rPr>
        <w:t>ΝΙΚΗΦΟΡΙΔΗΣ  Α. ΠΑΝΑΓΙΩΤΗΣ  (Κέα)</w:t>
      </w:r>
    </w:p>
    <w:p w:rsidR="00D04C7E" w:rsidRPr="00052B04" w:rsidRDefault="00D04C7E" w:rsidP="00353963">
      <w:pPr>
        <w:ind w:firstLine="1418"/>
        <w:rPr>
          <w:rFonts w:ascii="Garamond" w:hAnsi="Garamond"/>
        </w:rPr>
      </w:pPr>
      <w:r w:rsidRPr="00052B04">
        <w:rPr>
          <w:rFonts w:ascii="Garamond" w:hAnsi="Garamond"/>
        </w:rPr>
        <w:t>ΝΙΚΟΛΑΚΑΚΟΣ  ΛΕΩΝΙΔΑΣ  (Πάρος)</w:t>
      </w:r>
    </w:p>
    <w:p w:rsidR="00D04C7E" w:rsidRPr="00052B04" w:rsidRDefault="00D04C7E" w:rsidP="00353963">
      <w:pPr>
        <w:ind w:firstLine="1418"/>
        <w:rPr>
          <w:rFonts w:ascii="Garamond" w:hAnsi="Garamond"/>
        </w:rPr>
      </w:pPr>
      <w:r w:rsidRPr="00052B04">
        <w:rPr>
          <w:rFonts w:ascii="Garamond" w:hAnsi="Garamond"/>
        </w:rPr>
        <w:t>ΝΙΚΟΛΑΟΥ  ΠΑΝΤΕΛΗΣ  (Ίος)</w:t>
      </w:r>
    </w:p>
    <w:p w:rsidR="00D04C7E" w:rsidRPr="00052B04" w:rsidRDefault="00D04C7E" w:rsidP="00353963">
      <w:pPr>
        <w:ind w:firstLine="1418"/>
        <w:rPr>
          <w:rFonts w:ascii="Garamond" w:hAnsi="Garamond"/>
        </w:rPr>
      </w:pPr>
      <w:r w:rsidRPr="00052B04">
        <w:rPr>
          <w:rFonts w:ascii="Garamond" w:hAnsi="Garamond"/>
        </w:rPr>
        <w:t>ΝΟΜΙΚΟΣ  ΓΕΩΡΓΙΟΣ  (Αμοργός)</w:t>
      </w:r>
    </w:p>
    <w:p w:rsidR="00D04C7E" w:rsidRPr="00052B04" w:rsidRDefault="00D04C7E" w:rsidP="00353963">
      <w:pPr>
        <w:ind w:firstLine="1418"/>
        <w:rPr>
          <w:rFonts w:ascii="Garamond" w:hAnsi="Garamond"/>
        </w:rPr>
      </w:pPr>
      <w:r w:rsidRPr="00052B04">
        <w:rPr>
          <w:rFonts w:ascii="Garamond" w:hAnsi="Garamond"/>
        </w:rPr>
        <w:t xml:space="preserve">ΝΟΜΙΚΟΣ  ΝΙΚΗΤΑΣ  (Αμοργός)  </w:t>
      </w:r>
    </w:p>
    <w:p w:rsidR="00D04C7E" w:rsidRPr="00052B04" w:rsidRDefault="00D04C7E" w:rsidP="00353963">
      <w:pPr>
        <w:ind w:firstLine="1418"/>
        <w:rPr>
          <w:rFonts w:ascii="Garamond" w:hAnsi="Garamond"/>
        </w:rPr>
      </w:pPr>
      <w:r w:rsidRPr="00052B04">
        <w:rPr>
          <w:rFonts w:ascii="Garamond" w:hAnsi="Garamond"/>
        </w:rPr>
        <w:t xml:space="preserve">ΝΟΜΙΚΟΣ ΠΕΤΡΟΣ   (Αμοργός)                             </w:t>
      </w:r>
    </w:p>
    <w:p w:rsidR="00D04C7E" w:rsidRPr="00052B04" w:rsidRDefault="00D04C7E" w:rsidP="00353963">
      <w:pPr>
        <w:ind w:firstLine="1418"/>
        <w:rPr>
          <w:rFonts w:ascii="Garamond" w:hAnsi="Garamond"/>
        </w:rPr>
      </w:pPr>
      <w:r w:rsidRPr="00052B04">
        <w:rPr>
          <w:rFonts w:ascii="Garamond" w:hAnsi="Garamond"/>
        </w:rPr>
        <w:t>ΝΟΜΙΚΟΣ  ΣΤΕΦΑΝΟΣ  (Αμοργός)</w:t>
      </w:r>
    </w:p>
    <w:p w:rsidR="00D04C7E" w:rsidRPr="00052B04" w:rsidRDefault="00D04C7E" w:rsidP="00353963">
      <w:pPr>
        <w:ind w:firstLine="1418"/>
        <w:rPr>
          <w:rFonts w:ascii="Garamond" w:hAnsi="Garamond"/>
        </w:rPr>
      </w:pPr>
      <w:r w:rsidRPr="00052B04">
        <w:rPr>
          <w:rFonts w:ascii="Garamond" w:hAnsi="Garamond"/>
        </w:rPr>
        <w:t xml:space="preserve">ΞΕΦΤΕΡΗ ΕΜΜ. ΜΑΡΙΑ  (Νάξος)                                        </w:t>
      </w:r>
    </w:p>
    <w:p w:rsidR="00D04C7E" w:rsidRPr="00052B04" w:rsidRDefault="00D04C7E" w:rsidP="00353963">
      <w:pPr>
        <w:ind w:firstLine="1418"/>
        <w:rPr>
          <w:rFonts w:ascii="Garamond" w:hAnsi="Garamond"/>
        </w:rPr>
      </w:pPr>
      <w:r w:rsidRPr="00052B04">
        <w:rPr>
          <w:rFonts w:ascii="Garamond" w:hAnsi="Garamond"/>
        </w:rPr>
        <w:t>ΞΥΠΝΗΤΟΣ  ΦΡΑΓΚΙΣΚΟΣ  (Κέα)</w:t>
      </w:r>
    </w:p>
    <w:p w:rsidR="00D04C7E" w:rsidRPr="00052B04" w:rsidRDefault="00D04C7E" w:rsidP="00353963">
      <w:pPr>
        <w:ind w:firstLine="1418"/>
        <w:rPr>
          <w:rFonts w:ascii="Garamond" w:hAnsi="Garamond"/>
        </w:rPr>
      </w:pPr>
      <w:r w:rsidRPr="00052B04">
        <w:rPr>
          <w:rFonts w:ascii="Garamond" w:hAnsi="Garamond"/>
        </w:rPr>
        <w:t>ΟΥΑΛΛΑΣ  ΑΘΗΝΑ  (Τήνος)</w:t>
      </w:r>
    </w:p>
    <w:p w:rsidR="00D04C7E" w:rsidRPr="00052B04" w:rsidRDefault="00D04C7E" w:rsidP="00353963">
      <w:pPr>
        <w:ind w:firstLine="1418"/>
        <w:rPr>
          <w:rFonts w:ascii="Garamond" w:hAnsi="Garamond"/>
        </w:rPr>
      </w:pPr>
      <w:r w:rsidRPr="00052B04">
        <w:rPr>
          <w:rFonts w:ascii="Garamond" w:hAnsi="Garamond"/>
        </w:rPr>
        <w:t>ΠΑΓΚΑΝΙΚΑΣ Αρχιλ  ΧΡΗΣΤΟΣ  (Σίκινος)</w:t>
      </w:r>
    </w:p>
    <w:p w:rsidR="00D04C7E" w:rsidRPr="00052B04" w:rsidRDefault="00D04C7E" w:rsidP="00353963">
      <w:pPr>
        <w:ind w:firstLine="1418"/>
        <w:rPr>
          <w:rFonts w:ascii="Garamond" w:hAnsi="Garamond"/>
        </w:rPr>
      </w:pPr>
      <w:r w:rsidRPr="00052B04">
        <w:rPr>
          <w:rFonts w:ascii="Garamond" w:hAnsi="Garamond"/>
        </w:rPr>
        <w:t>ΠΑΛΑΙΟΚΡΑΣΣΑ  ΛΥΔΙΑ  (Άνδρος)</w:t>
      </w:r>
      <w:r w:rsidRPr="00052B04">
        <w:rPr>
          <w:rFonts w:ascii="Garamond" w:hAnsi="Garamond"/>
        </w:rPr>
        <w:tab/>
      </w:r>
    </w:p>
    <w:p w:rsidR="00D04C7E" w:rsidRPr="00052B04" w:rsidRDefault="00D04C7E" w:rsidP="00353963">
      <w:pPr>
        <w:ind w:firstLine="1418"/>
        <w:rPr>
          <w:rFonts w:ascii="Garamond" w:hAnsi="Garamond"/>
        </w:rPr>
      </w:pPr>
      <w:r w:rsidRPr="00052B04">
        <w:rPr>
          <w:rFonts w:ascii="Garamond" w:hAnsi="Garamond"/>
        </w:rPr>
        <w:t>ΠΑΛΑΙΟΚΡΑΣΣΑ  ΝΟΜΙΚΗ  (Άνδρος)</w:t>
      </w:r>
    </w:p>
    <w:p w:rsidR="00D04C7E" w:rsidRPr="00052B04" w:rsidRDefault="00D04C7E" w:rsidP="00353963">
      <w:pPr>
        <w:ind w:firstLine="1418"/>
        <w:rPr>
          <w:rFonts w:ascii="Garamond" w:hAnsi="Garamond"/>
        </w:rPr>
      </w:pPr>
      <w:r w:rsidRPr="00052B04">
        <w:rPr>
          <w:rFonts w:ascii="Garamond" w:hAnsi="Garamond"/>
        </w:rPr>
        <w:t>ΠΑΛΛΗΣ ΓΕΩΡΓΙΟΣ  (Πάρος)</w:t>
      </w:r>
    </w:p>
    <w:p w:rsidR="00D04C7E" w:rsidRPr="00052B04" w:rsidRDefault="00D04C7E" w:rsidP="00353963">
      <w:pPr>
        <w:ind w:firstLine="1418"/>
        <w:rPr>
          <w:rFonts w:ascii="Garamond" w:hAnsi="Garamond"/>
        </w:rPr>
      </w:pPr>
      <w:r w:rsidRPr="00052B04">
        <w:rPr>
          <w:rFonts w:ascii="Garamond" w:hAnsi="Garamond"/>
        </w:rPr>
        <w:t>ΠΑΝΑΓΟΠΟΥΛΟΣ  ΘΕΟΔΩΡΟΣ  (Αμοργός)</w:t>
      </w:r>
    </w:p>
    <w:p w:rsidR="00D04C7E" w:rsidRPr="00052B04" w:rsidRDefault="00D04C7E" w:rsidP="00353963">
      <w:pPr>
        <w:ind w:firstLine="1418"/>
        <w:rPr>
          <w:rFonts w:ascii="Garamond" w:hAnsi="Garamond"/>
        </w:rPr>
      </w:pPr>
      <w:r w:rsidRPr="00052B04">
        <w:rPr>
          <w:rFonts w:ascii="Garamond" w:hAnsi="Garamond"/>
        </w:rPr>
        <w:t>ΠΑΝΤΕΛΙΑΣ   ΓΑΒΡΙΗΛ  (Νάξος)</w:t>
      </w:r>
    </w:p>
    <w:p w:rsidR="00D04C7E" w:rsidRPr="00E11225" w:rsidRDefault="00D04C7E" w:rsidP="00353963">
      <w:pPr>
        <w:ind w:firstLine="1418"/>
        <w:rPr>
          <w:rFonts w:ascii="Garamond" w:hAnsi="Garamond"/>
          <w:highlight w:val="yellow"/>
        </w:rPr>
      </w:pPr>
      <w:r w:rsidRPr="00605577">
        <w:rPr>
          <w:rFonts w:ascii="Garamond" w:hAnsi="Garamond"/>
        </w:rPr>
        <w:t xml:space="preserve">ΠΑΠΑΝΤΩΝΙΟΥ  ΑΝΤΩΝΙΟΣ </w:t>
      </w:r>
    </w:p>
    <w:p w:rsidR="00D04C7E" w:rsidRPr="00052B04" w:rsidRDefault="00D04C7E" w:rsidP="00353963">
      <w:pPr>
        <w:ind w:firstLine="1418"/>
        <w:rPr>
          <w:rFonts w:ascii="Garamond" w:hAnsi="Garamond"/>
        </w:rPr>
      </w:pPr>
      <w:r w:rsidRPr="0056681A">
        <w:rPr>
          <w:rFonts w:ascii="Garamond" w:hAnsi="Garamond"/>
        </w:rPr>
        <w:t>ΠΑΠΑΔΗΜΗΤΡΙΟΥ   ΙΩΑΝΝΗΣ</w:t>
      </w:r>
      <w:r w:rsidR="0056681A">
        <w:rPr>
          <w:rFonts w:ascii="Garamond" w:hAnsi="Garamond"/>
        </w:rPr>
        <w:t xml:space="preserve">  (Τήνος)</w:t>
      </w:r>
    </w:p>
    <w:p w:rsidR="00D04C7E" w:rsidRPr="00052B04" w:rsidRDefault="00D04C7E" w:rsidP="00353963">
      <w:pPr>
        <w:ind w:firstLine="1418"/>
        <w:rPr>
          <w:rFonts w:ascii="Garamond" w:hAnsi="Garamond"/>
        </w:rPr>
      </w:pPr>
      <w:r w:rsidRPr="00052B04">
        <w:rPr>
          <w:rFonts w:ascii="Garamond" w:hAnsi="Garamond"/>
        </w:rPr>
        <w:t>ΠΑΠΠΑΣ ΛΟΡΕΝΤΖΟΣ  (Νάξος)</w:t>
      </w:r>
    </w:p>
    <w:p w:rsidR="00D04C7E" w:rsidRPr="00052B04" w:rsidRDefault="00D04C7E" w:rsidP="00353963">
      <w:pPr>
        <w:ind w:firstLine="1418"/>
        <w:rPr>
          <w:rFonts w:ascii="Garamond" w:hAnsi="Garamond"/>
        </w:rPr>
      </w:pPr>
      <w:r w:rsidRPr="00052B04">
        <w:rPr>
          <w:rFonts w:ascii="Garamond" w:hAnsi="Garamond"/>
        </w:rPr>
        <w:t>ΠΑΡΑΡΑ   Μ-Μ.  ΣΟΦΙΑ  (Νάξος)</w:t>
      </w:r>
    </w:p>
    <w:p w:rsidR="00D04C7E" w:rsidRPr="00052B04" w:rsidRDefault="00D04C7E" w:rsidP="00353963">
      <w:pPr>
        <w:ind w:firstLine="1418"/>
        <w:rPr>
          <w:rFonts w:ascii="Garamond" w:hAnsi="Garamond"/>
        </w:rPr>
      </w:pPr>
      <w:r w:rsidRPr="00052B04">
        <w:rPr>
          <w:rFonts w:ascii="Garamond" w:hAnsi="Garamond"/>
        </w:rPr>
        <w:t>ΠΑΡΑΡΑΣ  Ν. ΜΑΡΙΟΣ-ΜΑΡΚΟΣ  (Νάξος)</w:t>
      </w:r>
    </w:p>
    <w:p w:rsidR="00D04C7E" w:rsidRPr="00052B04" w:rsidRDefault="00D04C7E" w:rsidP="00353963">
      <w:pPr>
        <w:ind w:firstLine="1418"/>
        <w:rPr>
          <w:rFonts w:ascii="Garamond" w:hAnsi="Garamond"/>
        </w:rPr>
      </w:pPr>
      <w:r w:rsidRPr="00052B04">
        <w:rPr>
          <w:rFonts w:ascii="Garamond" w:hAnsi="Garamond"/>
        </w:rPr>
        <w:t>ΠΑΡΤΣΙΝΕΒΕΛΟΣ ΑΝΤΩΝΙΟΣ  (Νάξος)</w:t>
      </w:r>
    </w:p>
    <w:p w:rsidR="00D04C7E" w:rsidRPr="00052B04" w:rsidRDefault="00D04C7E" w:rsidP="00353963">
      <w:pPr>
        <w:ind w:firstLine="1418"/>
        <w:rPr>
          <w:rFonts w:ascii="Garamond" w:hAnsi="Garamond"/>
        </w:rPr>
      </w:pPr>
      <w:r w:rsidRPr="00052B04">
        <w:rPr>
          <w:rFonts w:ascii="Garamond" w:hAnsi="Garamond"/>
        </w:rPr>
        <w:t>ΠΑΡΤΣΙΝΕΒΕΛΟΣ   ΓΕΩΡΓΙΟΣ  (Νάξος)</w:t>
      </w:r>
    </w:p>
    <w:p w:rsidR="00D04C7E" w:rsidRPr="00052B04" w:rsidRDefault="00D04C7E" w:rsidP="00353963">
      <w:pPr>
        <w:ind w:firstLine="1418"/>
        <w:rPr>
          <w:rFonts w:ascii="Garamond" w:hAnsi="Garamond"/>
        </w:rPr>
      </w:pPr>
      <w:r w:rsidRPr="00052B04">
        <w:rPr>
          <w:rFonts w:ascii="Garamond" w:hAnsi="Garamond"/>
        </w:rPr>
        <w:t>ΠΑΣΣΑΡΗΣ  ΝΙΚΗΤΑΣ  (Αμοργός)</w:t>
      </w:r>
    </w:p>
    <w:p w:rsidR="00D04C7E" w:rsidRPr="00052B04" w:rsidRDefault="00D04C7E" w:rsidP="00353963">
      <w:pPr>
        <w:ind w:firstLine="1418"/>
        <w:rPr>
          <w:rFonts w:ascii="Garamond" w:hAnsi="Garamond"/>
        </w:rPr>
      </w:pPr>
      <w:r w:rsidRPr="00052B04">
        <w:rPr>
          <w:rFonts w:ascii="Garamond" w:hAnsi="Garamond"/>
        </w:rPr>
        <w:t>ΠΑΣΤΑΚΑ  ΒΕΝΙΑ  (Τήνος)</w:t>
      </w:r>
    </w:p>
    <w:p w:rsidR="00D04C7E" w:rsidRPr="00052B04" w:rsidRDefault="00D04C7E" w:rsidP="00353963">
      <w:pPr>
        <w:ind w:left="1418"/>
        <w:rPr>
          <w:rFonts w:ascii="Garamond" w:hAnsi="Garamond"/>
        </w:rPr>
      </w:pPr>
      <w:r w:rsidRPr="00052B04">
        <w:rPr>
          <w:rFonts w:ascii="Garamond" w:hAnsi="Garamond"/>
        </w:rPr>
        <w:t>ΠΑΣΧΑΛΗΣ  ΓΕΩΡΓΙΟΣ  (Κύθνος)</w:t>
      </w:r>
    </w:p>
    <w:p w:rsidR="00D04C7E" w:rsidRPr="00052B04" w:rsidRDefault="00D04C7E" w:rsidP="00353963">
      <w:pPr>
        <w:ind w:left="1418"/>
        <w:rPr>
          <w:rFonts w:ascii="Garamond" w:hAnsi="Garamond"/>
        </w:rPr>
      </w:pPr>
      <w:r w:rsidRPr="00052B04">
        <w:rPr>
          <w:rFonts w:ascii="Garamond" w:hAnsi="Garamond"/>
        </w:rPr>
        <w:t>ΠΕΛΟΠΟΝΝΗΣΙΟΣ  ΓΕΩΡΓΙΟΣ (Σέριφος)</w:t>
      </w:r>
    </w:p>
    <w:p w:rsidR="00D04C7E" w:rsidRPr="00052B04" w:rsidRDefault="00D04C7E" w:rsidP="00353963">
      <w:pPr>
        <w:ind w:left="1418"/>
        <w:rPr>
          <w:rFonts w:ascii="Garamond" w:hAnsi="Garamond"/>
        </w:rPr>
      </w:pPr>
      <w:r w:rsidRPr="00052B04">
        <w:rPr>
          <w:rFonts w:ascii="Garamond" w:hAnsi="Garamond"/>
        </w:rPr>
        <w:t xml:space="preserve">ΠΕΡΡΑΚΗΣ  ΦΡΑΓΚΙΣΚΟΣ  (Πάρος)  </w:t>
      </w:r>
    </w:p>
    <w:p w:rsidR="00D04C7E" w:rsidRPr="00052B04" w:rsidRDefault="00D04C7E" w:rsidP="00353963">
      <w:pPr>
        <w:ind w:left="1418"/>
        <w:rPr>
          <w:rFonts w:ascii="Garamond" w:hAnsi="Garamond"/>
        </w:rPr>
      </w:pPr>
      <w:r w:rsidRPr="00052B04">
        <w:rPr>
          <w:rFonts w:ascii="Garamond" w:hAnsi="Garamond"/>
        </w:rPr>
        <w:t>ΠΕΤΡΟΧΕΙΛΟΣ   Δ. ΝΙΚΟΛΑΟΣ  (Άνδρος)</w:t>
      </w:r>
    </w:p>
    <w:p w:rsidR="00D04C7E" w:rsidRPr="00052B04" w:rsidRDefault="00D04C7E" w:rsidP="00353963">
      <w:pPr>
        <w:ind w:left="1418"/>
        <w:rPr>
          <w:rFonts w:ascii="Garamond" w:hAnsi="Garamond"/>
        </w:rPr>
      </w:pPr>
      <w:r w:rsidRPr="00052B04">
        <w:rPr>
          <w:rFonts w:ascii="Garamond" w:hAnsi="Garamond"/>
        </w:rPr>
        <w:t>ΠΙΤΤΑΡΑΣ  ΒΑΣΙΛΕΙΟΣ  (Νάξος)</w:t>
      </w:r>
    </w:p>
    <w:p w:rsidR="00D04C7E" w:rsidRPr="00052B04" w:rsidRDefault="00D04C7E" w:rsidP="00353963">
      <w:pPr>
        <w:ind w:left="1418"/>
        <w:rPr>
          <w:rFonts w:ascii="Garamond" w:hAnsi="Garamond"/>
        </w:rPr>
      </w:pPr>
      <w:r w:rsidRPr="00052B04">
        <w:rPr>
          <w:rFonts w:ascii="Garamond" w:hAnsi="Garamond"/>
        </w:rPr>
        <w:t>ΠΙΤΤΑΡΑΣ  ΘΕΟΔΩΡΟΣ  (Νάξος)</w:t>
      </w:r>
    </w:p>
    <w:p w:rsidR="00D04C7E" w:rsidRPr="00052B04" w:rsidRDefault="00D04C7E" w:rsidP="00353963">
      <w:pPr>
        <w:ind w:left="1418"/>
        <w:rPr>
          <w:rFonts w:ascii="Garamond" w:hAnsi="Garamond"/>
        </w:rPr>
      </w:pPr>
      <w:r w:rsidRPr="00052B04">
        <w:rPr>
          <w:rFonts w:ascii="Garamond" w:hAnsi="Garamond"/>
        </w:rPr>
        <w:t xml:space="preserve">ΠΙΤΤΑΡΑΣ ΝΙΚΗΦΟΡΟΥ ΚΩΝΣΤΑΝΤΙΝΟΣ </w:t>
      </w:r>
      <w:r w:rsidR="002C5CF4" w:rsidRPr="00052B04">
        <w:rPr>
          <w:rFonts w:ascii="Garamond" w:hAnsi="Garamond"/>
        </w:rPr>
        <w:t>(</w:t>
      </w:r>
      <w:r w:rsidRPr="00052B04">
        <w:rPr>
          <w:rFonts w:ascii="Garamond" w:hAnsi="Garamond"/>
        </w:rPr>
        <w:t>Νάξος)</w:t>
      </w:r>
    </w:p>
    <w:p w:rsidR="00D04C7E" w:rsidRPr="00052B04" w:rsidRDefault="00D04C7E" w:rsidP="00353963">
      <w:pPr>
        <w:ind w:left="1418"/>
        <w:rPr>
          <w:rFonts w:ascii="Garamond" w:hAnsi="Garamond"/>
        </w:rPr>
      </w:pPr>
      <w:r w:rsidRPr="00052B04">
        <w:rPr>
          <w:rFonts w:ascii="Garamond" w:hAnsi="Garamond"/>
        </w:rPr>
        <w:t>Αρχιμ ΠΙΤΣΙΚΑΛΗΣ  ΜΑΡΙΝΟΣ  (Θήρα)</w:t>
      </w:r>
    </w:p>
    <w:p w:rsidR="00D04C7E" w:rsidRPr="00052B04" w:rsidRDefault="00D04C7E" w:rsidP="00353963">
      <w:pPr>
        <w:ind w:left="1418"/>
        <w:rPr>
          <w:rFonts w:ascii="Garamond" w:hAnsi="Garamond"/>
        </w:rPr>
      </w:pPr>
      <w:r w:rsidRPr="00052B04">
        <w:rPr>
          <w:rFonts w:ascii="Garamond" w:hAnsi="Garamond"/>
        </w:rPr>
        <w:t>ΠΟΛΕΜΗΣ  ΔΗΜΗΤΡΙΟΣ  (Άνδρος)</w:t>
      </w:r>
    </w:p>
    <w:p w:rsidR="00D04C7E" w:rsidRPr="00052B04" w:rsidRDefault="00D04C7E" w:rsidP="00353963">
      <w:pPr>
        <w:ind w:left="1418"/>
        <w:rPr>
          <w:rFonts w:ascii="Garamond" w:hAnsi="Garamond"/>
        </w:rPr>
      </w:pPr>
      <w:r w:rsidRPr="00052B04">
        <w:rPr>
          <w:rFonts w:ascii="Garamond" w:hAnsi="Garamond"/>
        </w:rPr>
        <w:t>ΠΟΛΕΜΗΣ  ΚΩΝΣΤΑΝΤΙΝΟΣ  (Άνδρος)</w:t>
      </w:r>
    </w:p>
    <w:p w:rsidR="00D04C7E" w:rsidRPr="00052B04" w:rsidRDefault="00D04C7E" w:rsidP="00353963">
      <w:pPr>
        <w:ind w:left="1418"/>
        <w:rPr>
          <w:rFonts w:ascii="Garamond" w:hAnsi="Garamond"/>
        </w:rPr>
      </w:pPr>
      <w:r w:rsidRPr="00052B04">
        <w:rPr>
          <w:rFonts w:ascii="Garamond" w:hAnsi="Garamond"/>
        </w:rPr>
        <w:t>ΠΟΣΑΝΤΖΗΣ ΙΩΑΝΝΗΣ  (Νάξος)</w:t>
      </w:r>
    </w:p>
    <w:p w:rsidR="00D04C7E" w:rsidRPr="00052B04" w:rsidRDefault="00D04C7E" w:rsidP="00353963">
      <w:pPr>
        <w:ind w:left="1418"/>
        <w:rPr>
          <w:rFonts w:ascii="Garamond" w:hAnsi="Garamond"/>
        </w:rPr>
      </w:pPr>
      <w:r w:rsidRPr="00052B04">
        <w:rPr>
          <w:rFonts w:ascii="Garamond" w:hAnsi="Garamond"/>
        </w:rPr>
        <w:t>ΠΟΣΑΝΤΖΗΣ Ι. ΜΑΡΚΟΣ  (Νάξος)</w:t>
      </w:r>
    </w:p>
    <w:p w:rsidR="00D04C7E" w:rsidRPr="00052B04" w:rsidRDefault="00D04C7E" w:rsidP="00353963">
      <w:pPr>
        <w:ind w:left="1418"/>
        <w:rPr>
          <w:rFonts w:ascii="Garamond" w:hAnsi="Garamond"/>
        </w:rPr>
      </w:pPr>
      <w:r w:rsidRPr="00052B04">
        <w:rPr>
          <w:rFonts w:ascii="Garamond" w:hAnsi="Garamond"/>
        </w:rPr>
        <w:t>ΠΟΤΗΡΗ  ΖΑΦΕΙΡΟΥΛΑ (Τήνος)</w:t>
      </w:r>
    </w:p>
    <w:p w:rsidR="00D04C7E" w:rsidRPr="00052B04" w:rsidRDefault="00D04C7E" w:rsidP="00353963">
      <w:pPr>
        <w:ind w:left="1418"/>
        <w:rPr>
          <w:rFonts w:ascii="Garamond" w:hAnsi="Garamond"/>
        </w:rPr>
      </w:pPr>
      <w:r w:rsidRPr="00052B04">
        <w:rPr>
          <w:rFonts w:ascii="Garamond" w:hAnsi="Garamond"/>
        </w:rPr>
        <w:t>ΠΡΑΣΙΝΟΣ  ΝΙΚΟΛΑΟΣ  (Αμοργός)</w:t>
      </w:r>
    </w:p>
    <w:p w:rsidR="00D04C7E" w:rsidRPr="00052B04" w:rsidRDefault="00D04C7E" w:rsidP="00353963">
      <w:pPr>
        <w:ind w:left="1418"/>
        <w:rPr>
          <w:rFonts w:ascii="Garamond" w:hAnsi="Garamond"/>
        </w:rPr>
      </w:pPr>
      <w:r w:rsidRPr="00052B04">
        <w:rPr>
          <w:rFonts w:ascii="Garamond" w:hAnsi="Garamond"/>
        </w:rPr>
        <w:t>ΠΡΕΚΑ – ΠΑΠΑΔΗΜΑ  ΠΑΝΑΓΙΩΤΑ  (Πάρος)</w:t>
      </w:r>
    </w:p>
    <w:p w:rsidR="00D04C7E" w:rsidRPr="00052B04" w:rsidRDefault="00D04C7E" w:rsidP="00353963">
      <w:pPr>
        <w:ind w:left="1418"/>
        <w:rPr>
          <w:rFonts w:ascii="Garamond" w:hAnsi="Garamond"/>
        </w:rPr>
      </w:pPr>
      <w:r w:rsidRPr="00052B04">
        <w:rPr>
          <w:rFonts w:ascii="Garamond" w:hAnsi="Garamond"/>
        </w:rPr>
        <w:t>ΠΡΕΚΑΣ  ΓΡΗΓΟΡΙΟΣ  (Πάρος)</w:t>
      </w:r>
    </w:p>
    <w:p w:rsidR="00D04C7E" w:rsidRPr="00052B04" w:rsidRDefault="00D04C7E" w:rsidP="00353963">
      <w:pPr>
        <w:ind w:left="1418"/>
        <w:rPr>
          <w:rFonts w:ascii="Garamond" w:hAnsi="Garamond"/>
        </w:rPr>
      </w:pPr>
      <w:r w:rsidRPr="00052B04">
        <w:rPr>
          <w:rFonts w:ascii="Garamond" w:hAnsi="Garamond"/>
        </w:rPr>
        <w:t>ΠΡΙΝΤΕΖΗ – ΚΑΜΠΕΛΗ ΕΛΠΙΔΑ  (Σύρος)</w:t>
      </w:r>
    </w:p>
    <w:p w:rsidR="00D04C7E" w:rsidRPr="00052B04" w:rsidRDefault="00D04C7E" w:rsidP="00353963">
      <w:pPr>
        <w:ind w:left="1418"/>
        <w:rPr>
          <w:rFonts w:ascii="Garamond" w:hAnsi="Garamond"/>
        </w:rPr>
      </w:pPr>
      <w:r w:rsidRPr="00052B04">
        <w:rPr>
          <w:rFonts w:ascii="Garamond" w:hAnsi="Garamond"/>
        </w:rPr>
        <w:t>ΠΡΟΒΕΛΕΓΓΙΟΣ  ΣΤΕΦΑΝΟΣ  (Σύρος)</w:t>
      </w:r>
    </w:p>
    <w:p w:rsidR="00D04C7E" w:rsidRPr="00052B04" w:rsidRDefault="00D04C7E" w:rsidP="00353963">
      <w:pPr>
        <w:ind w:left="1418"/>
        <w:rPr>
          <w:rFonts w:ascii="Garamond" w:hAnsi="Garamond"/>
        </w:rPr>
      </w:pPr>
      <w:r w:rsidRPr="00052B04">
        <w:rPr>
          <w:rFonts w:ascii="Garamond" w:hAnsi="Garamond"/>
        </w:rPr>
        <w:t>ΠΡΟΒΕΛΕΓΓΙΟΣ Στ. ΜΙΧΑΗΛ (Σύρος)</w:t>
      </w:r>
    </w:p>
    <w:p w:rsidR="00D04C7E" w:rsidRPr="00052B04" w:rsidRDefault="00D04C7E" w:rsidP="00353963">
      <w:pPr>
        <w:ind w:left="1418"/>
        <w:rPr>
          <w:rFonts w:ascii="Garamond" w:hAnsi="Garamond"/>
        </w:rPr>
      </w:pPr>
      <w:r w:rsidRPr="00052B04">
        <w:rPr>
          <w:rFonts w:ascii="Garamond" w:hAnsi="Garamond"/>
        </w:rPr>
        <w:t>ΠΡΟΜΠΟΝΑ Ι. ΜΑΡΙΝΑ  (Νάξος)</w:t>
      </w:r>
    </w:p>
    <w:p w:rsidR="00D04C7E" w:rsidRPr="00052B04" w:rsidRDefault="00D04C7E" w:rsidP="00353963">
      <w:pPr>
        <w:ind w:left="1418"/>
        <w:rPr>
          <w:rFonts w:ascii="Garamond" w:hAnsi="Garamond"/>
        </w:rPr>
      </w:pPr>
      <w:r w:rsidRPr="00052B04">
        <w:rPr>
          <w:rFonts w:ascii="Garamond" w:hAnsi="Garamond"/>
        </w:rPr>
        <w:t>ΠΡΟΜΠΟΝΑΣ  ΙΩΑΝΝΗΣ  (Νάξος)</w:t>
      </w:r>
    </w:p>
    <w:p w:rsidR="00D04C7E" w:rsidRPr="00052B04" w:rsidRDefault="00D04C7E" w:rsidP="00353963">
      <w:pPr>
        <w:ind w:left="1418"/>
        <w:rPr>
          <w:rFonts w:ascii="Garamond" w:hAnsi="Garamond"/>
        </w:rPr>
      </w:pPr>
      <w:r w:rsidRPr="00052B04">
        <w:rPr>
          <w:rFonts w:ascii="Garamond" w:hAnsi="Garamond"/>
        </w:rPr>
        <w:t>ΠΡΟΜΠΟΝΑΣ  ΣΤΕΦΑΝΟΣ  (Νάξος)</w:t>
      </w:r>
    </w:p>
    <w:p w:rsidR="00D04C7E" w:rsidRPr="00052B04" w:rsidRDefault="00D04C7E" w:rsidP="00353963">
      <w:pPr>
        <w:ind w:left="1418"/>
        <w:rPr>
          <w:rFonts w:ascii="Garamond" w:hAnsi="Garamond"/>
        </w:rPr>
      </w:pPr>
      <w:r w:rsidRPr="00052B04">
        <w:rPr>
          <w:rFonts w:ascii="Garamond" w:hAnsi="Garamond"/>
        </w:rPr>
        <w:t>ΠΡΩΤΟΝΟΤΑΡΙΟΣ  ΕΜΜΑΝΟΥΗΛ  (Νάξος)</w:t>
      </w:r>
    </w:p>
    <w:p w:rsidR="00D04C7E" w:rsidRPr="00052B04" w:rsidRDefault="00D04C7E" w:rsidP="00353963">
      <w:pPr>
        <w:ind w:left="1418"/>
        <w:rPr>
          <w:rFonts w:ascii="Garamond" w:hAnsi="Garamond"/>
        </w:rPr>
      </w:pPr>
      <w:r w:rsidRPr="00052B04">
        <w:rPr>
          <w:rFonts w:ascii="Garamond" w:hAnsi="Garamond"/>
        </w:rPr>
        <w:t xml:space="preserve">ΠΡΩΤΑΠΑΠΑΔΑΚΗΣ  Μ.  (Νάξος)    </w:t>
      </w:r>
    </w:p>
    <w:p w:rsidR="00D04C7E" w:rsidRPr="00052B04" w:rsidRDefault="00D04C7E" w:rsidP="00353963">
      <w:pPr>
        <w:ind w:left="1418"/>
        <w:rPr>
          <w:rFonts w:ascii="Garamond" w:hAnsi="Garamond"/>
        </w:rPr>
      </w:pPr>
      <w:r w:rsidRPr="00052B04">
        <w:rPr>
          <w:rFonts w:ascii="Garamond" w:hAnsi="Garamond"/>
        </w:rPr>
        <w:t xml:space="preserve">ΠΡΩΤΟΠΑΠΠΑΣ  ΝΙΚΟΛΑΟΣ   (Νάξος)                           </w:t>
      </w:r>
    </w:p>
    <w:p w:rsidR="00D04C7E" w:rsidRDefault="00D04C7E" w:rsidP="00353963">
      <w:pPr>
        <w:ind w:left="1418"/>
        <w:rPr>
          <w:rFonts w:ascii="Garamond" w:hAnsi="Garamond"/>
        </w:rPr>
      </w:pPr>
      <w:r w:rsidRPr="00052B04">
        <w:rPr>
          <w:rFonts w:ascii="Garamond" w:hAnsi="Garamond"/>
        </w:rPr>
        <w:t xml:space="preserve">ΡΑΛΛΗΣ   ΓΕΩΡΓΙΟΣ  (Άνδρος) </w:t>
      </w:r>
    </w:p>
    <w:p w:rsidR="003E3F29" w:rsidRPr="00052B04" w:rsidRDefault="003E3F29" w:rsidP="00353963">
      <w:pPr>
        <w:ind w:left="1418"/>
        <w:rPr>
          <w:rFonts w:ascii="Garamond" w:hAnsi="Garamond"/>
        </w:rPr>
      </w:pPr>
      <w:r w:rsidRPr="003E3F29">
        <w:rPr>
          <w:rFonts w:ascii="Garamond" w:hAnsi="Garamond"/>
        </w:rPr>
        <w:t>ΡΕΓΚΟΥΚΟΥ  Κ. ΜΑΡΙΑ  (Σίφνος)</w:t>
      </w:r>
    </w:p>
    <w:p w:rsidR="00D04C7E" w:rsidRPr="00052B04" w:rsidRDefault="00D04C7E" w:rsidP="00353963">
      <w:pPr>
        <w:ind w:left="1418"/>
        <w:rPr>
          <w:rFonts w:ascii="Garamond" w:hAnsi="Garamond"/>
        </w:rPr>
      </w:pPr>
      <w:r w:rsidRPr="00052B04">
        <w:rPr>
          <w:rFonts w:ascii="Garamond" w:hAnsi="Garamond"/>
        </w:rPr>
        <w:t xml:space="preserve">ΡΗΓΟΣ  Ανδ.  ΙΑΚΩΒΟΣ  (Τήνος)     </w:t>
      </w:r>
    </w:p>
    <w:p w:rsidR="00D04C7E" w:rsidRPr="00052B04" w:rsidRDefault="00D04C7E" w:rsidP="00353963">
      <w:pPr>
        <w:ind w:left="1418"/>
        <w:rPr>
          <w:rFonts w:ascii="Garamond" w:hAnsi="Garamond"/>
        </w:rPr>
      </w:pPr>
      <w:r w:rsidRPr="00052B04">
        <w:rPr>
          <w:rFonts w:ascii="Garamond" w:hAnsi="Garamond"/>
        </w:rPr>
        <w:t xml:space="preserve">ΡΗΓΟΣ  Ι.  ΙΑΚΩΒΟΣ  (Τήνος) </w:t>
      </w:r>
    </w:p>
    <w:p w:rsidR="00D04C7E" w:rsidRPr="00052B04" w:rsidRDefault="00D04C7E" w:rsidP="00353963">
      <w:pPr>
        <w:ind w:left="1418"/>
        <w:rPr>
          <w:rFonts w:ascii="Garamond" w:hAnsi="Garamond"/>
        </w:rPr>
      </w:pPr>
      <w:r w:rsidRPr="00052B04">
        <w:rPr>
          <w:rFonts w:ascii="Garamond" w:hAnsi="Garamond"/>
        </w:rPr>
        <w:t>ΡΗΓΟΣ  Ι. ΛΑΖΑΡΟΣ  (Τήνος)</w:t>
      </w:r>
    </w:p>
    <w:p w:rsidR="00D04C7E" w:rsidRPr="00052B04" w:rsidRDefault="00D04C7E" w:rsidP="00353963">
      <w:pPr>
        <w:ind w:left="1418"/>
        <w:rPr>
          <w:rFonts w:ascii="Garamond" w:hAnsi="Garamond"/>
        </w:rPr>
      </w:pPr>
      <w:r w:rsidRPr="00052B04">
        <w:rPr>
          <w:rFonts w:ascii="Garamond" w:hAnsi="Garamond"/>
        </w:rPr>
        <w:t>ΡΟΔΟΠΟΥΛΟΣ  ΚΩΝΣΤΑΝΤΙΝΟΣ (Πάρος)</w:t>
      </w:r>
    </w:p>
    <w:p w:rsidR="00D04C7E" w:rsidRPr="00052B04" w:rsidRDefault="00D04C7E" w:rsidP="00353963">
      <w:pPr>
        <w:ind w:left="1418"/>
        <w:rPr>
          <w:rFonts w:ascii="Garamond" w:hAnsi="Garamond"/>
        </w:rPr>
      </w:pPr>
      <w:r w:rsidRPr="00052B04">
        <w:rPr>
          <w:rFonts w:ascii="Garamond" w:hAnsi="Garamond"/>
        </w:rPr>
        <w:t xml:space="preserve">Πατήρ ΡΟΥΣΣΑΚΗΣ  ΓΕΩΡΓΙΟΣ (Νάξος)     </w:t>
      </w:r>
    </w:p>
    <w:p w:rsidR="00D04C7E" w:rsidRPr="00052B04" w:rsidRDefault="00D04C7E" w:rsidP="00353963">
      <w:pPr>
        <w:ind w:left="1418"/>
        <w:rPr>
          <w:rFonts w:ascii="Garamond" w:hAnsi="Garamond"/>
        </w:rPr>
      </w:pPr>
      <w:r w:rsidRPr="00052B04">
        <w:rPr>
          <w:rFonts w:ascii="Garamond" w:hAnsi="Garamond"/>
        </w:rPr>
        <w:t>ΡΟΥΣΣΟΣ  ΛΑΥΡΕΝΤΙΟΣ  (Νάξος)</w:t>
      </w:r>
    </w:p>
    <w:p w:rsidR="00D04C7E" w:rsidRPr="00052B04" w:rsidRDefault="00D04C7E" w:rsidP="00353963">
      <w:pPr>
        <w:ind w:left="1418"/>
        <w:rPr>
          <w:rFonts w:ascii="Garamond" w:hAnsi="Garamond"/>
        </w:rPr>
      </w:pPr>
      <w:r w:rsidRPr="00052B04">
        <w:rPr>
          <w:rFonts w:ascii="Garamond" w:hAnsi="Garamond"/>
        </w:rPr>
        <w:t xml:space="preserve">ΡΟΥΣΣΟΣ  ΜΑΡΚΟΣ  (Σύρος)                              </w:t>
      </w:r>
    </w:p>
    <w:p w:rsidR="00D04C7E" w:rsidRPr="00052B04" w:rsidRDefault="00D04C7E" w:rsidP="00353963">
      <w:pPr>
        <w:ind w:left="1418"/>
        <w:rPr>
          <w:rFonts w:ascii="Garamond" w:hAnsi="Garamond"/>
        </w:rPr>
      </w:pPr>
      <w:r w:rsidRPr="00052B04">
        <w:rPr>
          <w:rFonts w:ascii="Garamond" w:hAnsi="Garamond"/>
        </w:rPr>
        <w:t>ΡΟΥΣΣΟΣ  ΝΙΚ. ΜΙΧΑΗΛ (Σύρος)</w:t>
      </w:r>
    </w:p>
    <w:p w:rsidR="00D04C7E" w:rsidRPr="00052B04" w:rsidRDefault="00D04C7E" w:rsidP="00353963">
      <w:pPr>
        <w:ind w:left="1418"/>
        <w:rPr>
          <w:rFonts w:ascii="Garamond" w:hAnsi="Garamond"/>
        </w:rPr>
      </w:pPr>
      <w:r w:rsidRPr="00052B04">
        <w:rPr>
          <w:rFonts w:ascii="Garamond" w:hAnsi="Garamond"/>
        </w:rPr>
        <w:t>ΣΑΛΟΥΒΑΡΔΟΥ  Γ. ΕΛΕΝΗ  (Άνδρος)</w:t>
      </w:r>
    </w:p>
    <w:p w:rsidR="00D04C7E" w:rsidRPr="00052B04" w:rsidRDefault="00D04C7E" w:rsidP="00353963">
      <w:pPr>
        <w:ind w:left="1418"/>
        <w:rPr>
          <w:rFonts w:ascii="Garamond" w:hAnsi="Garamond"/>
        </w:rPr>
      </w:pPr>
      <w:r w:rsidRPr="00052B04">
        <w:rPr>
          <w:rFonts w:ascii="Garamond" w:hAnsi="Garamond"/>
        </w:rPr>
        <w:t>ΣΑΝΟΥΔΟΣ   ΓΕΩΡΓΙΟΣ  (Θήρα)</w:t>
      </w:r>
    </w:p>
    <w:p w:rsidR="00D04C7E" w:rsidRPr="00052B04" w:rsidRDefault="00D04C7E" w:rsidP="00353963">
      <w:pPr>
        <w:ind w:left="1418"/>
        <w:rPr>
          <w:rFonts w:ascii="Garamond" w:hAnsi="Garamond"/>
        </w:rPr>
      </w:pPr>
      <w:r w:rsidRPr="00052B04">
        <w:rPr>
          <w:rFonts w:ascii="Garamond" w:hAnsi="Garamond"/>
        </w:rPr>
        <w:t>ΣΑΝΟΥΔΟΥ  ΔΕΣΠΟΙΝΑ  (Θήρα)</w:t>
      </w:r>
    </w:p>
    <w:p w:rsidR="00D04C7E" w:rsidRPr="00052B04" w:rsidRDefault="00D04C7E" w:rsidP="00353963">
      <w:pPr>
        <w:ind w:left="1418"/>
        <w:rPr>
          <w:rFonts w:ascii="Garamond" w:hAnsi="Garamond"/>
        </w:rPr>
      </w:pPr>
      <w:r w:rsidRPr="00052B04">
        <w:rPr>
          <w:rFonts w:ascii="Garamond" w:hAnsi="Garamond"/>
        </w:rPr>
        <w:t>ΣΑΡΠΑΚΗΣ  ΑΛΕΞΑΝΔΡΟΣ  (Αμοργός)</w:t>
      </w:r>
    </w:p>
    <w:p w:rsidR="00D04C7E" w:rsidRPr="00052B04" w:rsidRDefault="00D04C7E" w:rsidP="00353963">
      <w:pPr>
        <w:ind w:left="1418"/>
        <w:rPr>
          <w:rFonts w:ascii="Garamond" w:hAnsi="Garamond"/>
        </w:rPr>
      </w:pPr>
      <w:r w:rsidRPr="00052B04">
        <w:rPr>
          <w:rFonts w:ascii="Garamond" w:hAnsi="Garamond"/>
        </w:rPr>
        <w:t>ΣΕΡΓΗ  ΚΥΡΙΑΚΗ  (Νάξος)</w:t>
      </w:r>
    </w:p>
    <w:p w:rsidR="00D04C7E" w:rsidRPr="00052B04" w:rsidRDefault="00D04C7E" w:rsidP="00353963">
      <w:pPr>
        <w:ind w:left="1418"/>
        <w:rPr>
          <w:rFonts w:ascii="Garamond" w:hAnsi="Garamond"/>
        </w:rPr>
      </w:pPr>
      <w:r w:rsidRPr="00052B04">
        <w:rPr>
          <w:rFonts w:ascii="Garamond" w:hAnsi="Garamond"/>
        </w:rPr>
        <w:t xml:space="preserve">ΣΕΡΓΗΣ  ΕΜΜΑΝΟΥΗΛ  (Νάξος)  </w:t>
      </w:r>
    </w:p>
    <w:p w:rsidR="00D04C7E" w:rsidRPr="00052B04" w:rsidRDefault="00D04C7E" w:rsidP="00353963">
      <w:pPr>
        <w:ind w:left="1418"/>
        <w:rPr>
          <w:rFonts w:ascii="Garamond" w:hAnsi="Garamond"/>
        </w:rPr>
      </w:pPr>
      <w:r w:rsidRPr="00052B04">
        <w:rPr>
          <w:rFonts w:ascii="Garamond" w:hAnsi="Garamond"/>
        </w:rPr>
        <w:t xml:space="preserve">ΣΙΓΑΛΑΣ ΑΝΤ. ΗΛΙΑΣ  (Τήνος)                                   </w:t>
      </w:r>
    </w:p>
    <w:p w:rsidR="00D04C7E" w:rsidRPr="00052B04" w:rsidRDefault="00D04C7E" w:rsidP="00353963">
      <w:pPr>
        <w:ind w:left="1418"/>
        <w:rPr>
          <w:rFonts w:ascii="Garamond" w:hAnsi="Garamond"/>
        </w:rPr>
      </w:pPr>
      <w:r w:rsidRPr="00052B04">
        <w:rPr>
          <w:rFonts w:ascii="Garamond" w:hAnsi="Garamond"/>
        </w:rPr>
        <w:t>ΣΙΔΕΡΗΣ  ΔΗΜΗΤΡΙΟΣ  (Νάξος)</w:t>
      </w:r>
    </w:p>
    <w:p w:rsidR="00D04C7E" w:rsidRPr="00052B04" w:rsidRDefault="00D04C7E" w:rsidP="00353963">
      <w:pPr>
        <w:ind w:left="1418"/>
        <w:rPr>
          <w:rFonts w:ascii="Garamond" w:hAnsi="Garamond"/>
        </w:rPr>
      </w:pPr>
      <w:r w:rsidRPr="00052B04">
        <w:rPr>
          <w:rFonts w:ascii="Garamond" w:hAnsi="Garamond"/>
        </w:rPr>
        <w:t xml:space="preserve">ΣΙΔΕΡΗΣ  ΕΥΣΤΑΘΙΟΣ  (Νάξος)                                          </w:t>
      </w:r>
    </w:p>
    <w:p w:rsidR="00D04C7E" w:rsidRPr="00052B04" w:rsidRDefault="00D04C7E" w:rsidP="00353963">
      <w:pPr>
        <w:ind w:left="1418"/>
        <w:rPr>
          <w:rFonts w:ascii="Garamond" w:hAnsi="Garamond"/>
        </w:rPr>
      </w:pPr>
      <w:r w:rsidRPr="00052B04">
        <w:rPr>
          <w:rFonts w:ascii="Garamond" w:hAnsi="Garamond"/>
        </w:rPr>
        <w:t>ΣΙΔΕΡΗΣ ΚΩΝΣΤΑΝΤΙΝΟΣ  (Νάξος)</w:t>
      </w:r>
    </w:p>
    <w:p w:rsidR="00D04C7E" w:rsidRPr="00052B04" w:rsidRDefault="00D04C7E" w:rsidP="00353963">
      <w:pPr>
        <w:ind w:left="1418"/>
        <w:rPr>
          <w:rFonts w:ascii="Garamond" w:hAnsi="Garamond"/>
        </w:rPr>
      </w:pPr>
      <w:r w:rsidRPr="00052B04">
        <w:rPr>
          <w:rFonts w:ascii="Garamond" w:hAnsi="Garamond"/>
        </w:rPr>
        <w:t>ΣΙΜΩΣΗ   ΑΓΓΕΛΙΚΗ  (Σύρος)</w:t>
      </w:r>
    </w:p>
    <w:p w:rsidR="00D04C7E" w:rsidRPr="00052B04" w:rsidRDefault="00D04C7E" w:rsidP="00353963">
      <w:pPr>
        <w:ind w:left="1418"/>
        <w:rPr>
          <w:rFonts w:ascii="Garamond" w:hAnsi="Garamond"/>
        </w:rPr>
      </w:pPr>
      <w:r w:rsidRPr="00052B04">
        <w:rPr>
          <w:rFonts w:ascii="Garamond" w:hAnsi="Garamond"/>
        </w:rPr>
        <w:t>ΣΙΩΖΟΣ  ΔΗΜΗΤΡΙΟΣ  (Τήνος)</w:t>
      </w:r>
    </w:p>
    <w:p w:rsidR="00D04C7E" w:rsidRPr="00052B04" w:rsidRDefault="00D04C7E" w:rsidP="00353963">
      <w:pPr>
        <w:ind w:left="1418"/>
        <w:rPr>
          <w:rFonts w:ascii="Garamond" w:hAnsi="Garamond"/>
        </w:rPr>
      </w:pPr>
      <w:r w:rsidRPr="00052B04">
        <w:rPr>
          <w:rFonts w:ascii="Garamond" w:hAnsi="Garamond"/>
        </w:rPr>
        <w:t>ΣΙΩΤΟΣ  Μ. ΔΗΜΗΤΡΙΟΣ (Τήνος</w:t>
      </w:r>
    </w:p>
    <w:p w:rsidR="00D04C7E" w:rsidRPr="00052B04" w:rsidRDefault="00D04C7E" w:rsidP="00353963">
      <w:pPr>
        <w:ind w:left="1418"/>
        <w:rPr>
          <w:rFonts w:ascii="Garamond" w:hAnsi="Garamond"/>
        </w:rPr>
      </w:pPr>
      <w:r w:rsidRPr="00052B04">
        <w:rPr>
          <w:rFonts w:ascii="Garamond" w:hAnsi="Garamond"/>
        </w:rPr>
        <w:t>ΣΙΩΤΟΣ Α. ΙΩΑΝΝΗΣ  (Τήνος)</w:t>
      </w:r>
    </w:p>
    <w:p w:rsidR="00D04C7E" w:rsidRPr="00052B04" w:rsidRDefault="00D04C7E" w:rsidP="00353963">
      <w:pPr>
        <w:ind w:left="1418"/>
        <w:rPr>
          <w:rFonts w:ascii="Garamond" w:hAnsi="Garamond"/>
        </w:rPr>
      </w:pPr>
      <w:r w:rsidRPr="00052B04">
        <w:rPr>
          <w:rFonts w:ascii="Garamond" w:hAnsi="Garamond"/>
        </w:rPr>
        <w:t>ΣΚΑΡΗΣ  ΜΑΝΩΛΗΣ  (Τήνος)</w:t>
      </w:r>
    </w:p>
    <w:p w:rsidR="00D04C7E" w:rsidRPr="00052B04" w:rsidRDefault="00D04C7E" w:rsidP="00353963">
      <w:pPr>
        <w:ind w:left="1418"/>
        <w:rPr>
          <w:rFonts w:ascii="Garamond" w:hAnsi="Garamond"/>
        </w:rPr>
      </w:pPr>
      <w:r w:rsidRPr="00052B04">
        <w:rPr>
          <w:rFonts w:ascii="Garamond" w:hAnsi="Garamond"/>
        </w:rPr>
        <w:t>ΣΚΛΑΒΟΣ  ΜΙΧΑΗΛ  (Τήνος)</w:t>
      </w:r>
    </w:p>
    <w:p w:rsidR="00D04C7E" w:rsidRPr="00052B04" w:rsidRDefault="00D04C7E" w:rsidP="00353963">
      <w:pPr>
        <w:ind w:left="1418"/>
        <w:rPr>
          <w:rFonts w:ascii="Garamond" w:hAnsi="Garamond"/>
        </w:rPr>
      </w:pPr>
      <w:r w:rsidRPr="00052B04">
        <w:rPr>
          <w:rFonts w:ascii="Garamond" w:hAnsi="Garamond"/>
        </w:rPr>
        <w:t>ΣΟΪΛΕ  ΧΡΥΣΟΥΛΑ  (Νάξος)</w:t>
      </w:r>
    </w:p>
    <w:p w:rsidR="00D04C7E" w:rsidRPr="00052B04" w:rsidRDefault="00D04C7E" w:rsidP="00353963">
      <w:pPr>
        <w:ind w:left="1418"/>
        <w:rPr>
          <w:rFonts w:ascii="Garamond" w:hAnsi="Garamond"/>
        </w:rPr>
      </w:pPr>
      <w:r w:rsidRPr="00052B04">
        <w:rPr>
          <w:rFonts w:ascii="Garamond" w:hAnsi="Garamond"/>
        </w:rPr>
        <w:t>ΣΟΥΣΟΥΔΗΣ  ΘΕΟΔΟΣΙΟΣ  (Άνδρος)</w:t>
      </w:r>
    </w:p>
    <w:p w:rsidR="00D04C7E" w:rsidRPr="00C37DB1" w:rsidRDefault="00D04C7E" w:rsidP="00353963">
      <w:pPr>
        <w:ind w:left="1418"/>
        <w:rPr>
          <w:rFonts w:ascii="Garamond" w:hAnsi="Garamond"/>
        </w:rPr>
      </w:pPr>
      <w:r w:rsidRPr="00052B04">
        <w:rPr>
          <w:rFonts w:ascii="Garamond" w:hAnsi="Garamond"/>
        </w:rPr>
        <w:t>ΣΟΦΑΚΗΣ  ΑΡΓΥΡΙΟΣ  (Νάξος)</w:t>
      </w:r>
    </w:p>
    <w:p w:rsidR="00D94EF0" w:rsidRPr="00D94EF0" w:rsidRDefault="00D94EF0" w:rsidP="00D94EF0">
      <w:pPr>
        <w:rPr>
          <w:rFonts w:ascii="Garamond" w:hAnsi="Garamond"/>
        </w:rPr>
      </w:pPr>
      <w:r w:rsidRPr="00C37DB1">
        <w:rPr>
          <w:rFonts w:ascii="Garamond" w:hAnsi="Garamond"/>
        </w:rPr>
        <w:t xml:space="preserve">                        </w:t>
      </w:r>
      <w:r>
        <w:rPr>
          <w:rFonts w:ascii="Garamond" w:hAnsi="Garamond"/>
        </w:rPr>
        <w:t>ΣΠΙΛΑΝΗΣ ΙΩΑΝΝΗΣ  (Σέριφος)</w:t>
      </w:r>
    </w:p>
    <w:p w:rsidR="00D04C7E" w:rsidRPr="00052B04" w:rsidRDefault="00D04C7E" w:rsidP="00353963">
      <w:pPr>
        <w:ind w:left="1418"/>
        <w:rPr>
          <w:rFonts w:ascii="Garamond" w:hAnsi="Garamond"/>
        </w:rPr>
      </w:pPr>
      <w:r w:rsidRPr="00052B04">
        <w:rPr>
          <w:rFonts w:ascii="Garamond" w:hAnsi="Garamond"/>
        </w:rPr>
        <w:t>ΣΤΑΜΟΥ  ΠΑΝΑΓΙΩΤΗΣ  (Θήρα)</w:t>
      </w:r>
    </w:p>
    <w:p w:rsidR="00D04C7E" w:rsidRPr="00052B04" w:rsidRDefault="00D04C7E" w:rsidP="00353963">
      <w:pPr>
        <w:ind w:left="1418"/>
        <w:rPr>
          <w:rFonts w:ascii="Garamond" w:hAnsi="Garamond"/>
        </w:rPr>
      </w:pPr>
      <w:r w:rsidRPr="00052B04">
        <w:rPr>
          <w:rFonts w:ascii="Garamond" w:hAnsi="Garamond"/>
        </w:rPr>
        <w:t>ΣΥΚΟΥΤΡΗ-ΑΝΔΡΙΩΜΕΝΟΥ ΚΩΝΣΤΑΝΤΙΝΑ  (Σύρος)</w:t>
      </w:r>
    </w:p>
    <w:p w:rsidR="00D04C7E" w:rsidRPr="00052B04" w:rsidRDefault="00D04C7E" w:rsidP="00353963">
      <w:pPr>
        <w:ind w:left="1418"/>
        <w:rPr>
          <w:rFonts w:ascii="Garamond" w:hAnsi="Garamond"/>
          <w:color w:val="000000" w:themeColor="text1"/>
        </w:rPr>
      </w:pPr>
      <w:r w:rsidRPr="00052B04">
        <w:rPr>
          <w:rFonts w:ascii="Garamond" w:hAnsi="Garamond"/>
          <w:color w:val="000000" w:themeColor="text1"/>
        </w:rPr>
        <w:t>Αρχιμ. ΣΥΝΟΔΙΝΟΣ  ΘΩΜΑΣ  (Αμοργός)</w:t>
      </w:r>
    </w:p>
    <w:p w:rsidR="00D04C7E" w:rsidRPr="00052B04" w:rsidRDefault="00D04C7E" w:rsidP="00353963">
      <w:pPr>
        <w:ind w:left="1418"/>
        <w:rPr>
          <w:rFonts w:ascii="Garamond" w:hAnsi="Garamond"/>
        </w:rPr>
      </w:pPr>
      <w:r w:rsidRPr="00052B04">
        <w:rPr>
          <w:rFonts w:ascii="Garamond" w:hAnsi="Garamond"/>
        </w:rPr>
        <w:t>ΣΥΡΙΓΟΣ  ΑΝΔΡΕΑΣ  (Θηρασία)</w:t>
      </w:r>
    </w:p>
    <w:p w:rsidR="00D04C7E" w:rsidRPr="00052B04" w:rsidRDefault="00D04C7E" w:rsidP="00353963">
      <w:pPr>
        <w:ind w:left="1418"/>
        <w:rPr>
          <w:rFonts w:ascii="Garamond" w:hAnsi="Garamond"/>
        </w:rPr>
      </w:pPr>
      <w:r w:rsidRPr="00052B04">
        <w:rPr>
          <w:rFonts w:ascii="Garamond" w:hAnsi="Garamond"/>
        </w:rPr>
        <w:t>Αρχιμ. ΣΥΡΙΓΟΣ  ΚΩΝΣΤΑΝΤΙΝΟΣ  (Θήρα)</w:t>
      </w:r>
    </w:p>
    <w:p w:rsidR="00D04C7E" w:rsidRPr="00052B04" w:rsidRDefault="00D04C7E" w:rsidP="00353963">
      <w:pPr>
        <w:ind w:left="1418"/>
        <w:rPr>
          <w:rFonts w:ascii="Garamond" w:hAnsi="Garamond"/>
        </w:rPr>
      </w:pPr>
      <w:r w:rsidRPr="00052B04">
        <w:rPr>
          <w:rFonts w:ascii="Garamond" w:hAnsi="Garamond"/>
        </w:rPr>
        <w:t>ΣΥΡΙΓΟΣ  ΚΩΝΣΤΑΝΤΙΝΟΣ  (Θήρα)</w:t>
      </w:r>
    </w:p>
    <w:p w:rsidR="00D04C7E" w:rsidRPr="00052B04" w:rsidRDefault="00D04C7E" w:rsidP="00353963">
      <w:pPr>
        <w:ind w:left="1418"/>
        <w:rPr>
          <w:rFonts w:ascii="Garamond" w:hAnsi="Garamond"/>
        </w:rPr>
      </w:pPr>
      <w:r w:rsidRPr="00052B04">
        <w:rPr>
          <w:rFonts w:ascii="Garamond" w:hAnsi="Garamond"/>
        </w:rPr>
        <w:t>ΣΥΡΙΓΟΣ  ΠΑΣΧΑΛΗΣ  (Σίκινος)</w:t>
      </w:r>
    </w:p>
    <w:p w:rsidR="00D04C7E" w:rsidRPr="00052B04" w:rsidRDefault="00D04C7E" w:rsidP="00353963">
      <w:pPr>
        <w:ind w:left="1418"/>
        <w:rPr>
          <w:rFonts w:ascii="Garamond" w:hAnsi="Garamond"/>
        </w:rPr>
      </w:pPr>
      <w:r w:rsidRPr="00052B04">
        <w:rPr>
          <w:rFonts w:ascii="Garamond" w:hAnsi="Garamond"/>
        </w:rPr>
        <w:t>ΣΩΧΟΣ  ΕΜΜΑΝΟΥΗΛ  (Τήνος)</w:t>
      </w:r>
    </w:p>
    <w:p w:rsidR="00D04C7E" w:rsidRPr="00052B04" w:rsidRDefault="00D04C7E" w:rsidP="00353963">
      <w:pPr>
        <w:ind w:left="1418"/>
        <w:rPr>
          <w:rFonts w:ascii="Garamond" w:hAnsi="Garamond"/>
        </w:rPr>
      </w:pPr>
      <w:r w:rsidRPr="00B028CE">
        <w:rPr>
          <w:rFonts w:ascii="Garamond" w:hAnsi="Garamond"/>
        </w:rPr>
        <w:t>TZANΕΤΗΣ ΙΩΑΝΝΗΣ  (Νάξος)</w:t>
      </w:r>
    </w:p>
    <w:p w:rsidR="00D04C7E" w:rsidRPr="00052B04" w:rsidRDefault="00D04C7E" w:rsidP="00353963">
      <w:pPr>
        <w:ind w:left="1418"/>
        <w:rPr>
          <w:rFonts w:ascii="Garamond" w:hAnsi="Garamond"/>
        </w:rPr>
      </w:pPr>
      <w:r w:rsidRPr="00052B04">
        <w:rPr>
          <w:rFonts w:ascii="Garamond" w:hAnsi="Garamond"/>
        </w:rPr>
        <w:t>ΤΖΙΩΤΗΣ  ΑΝΤΩΝΙΟΣ  (Νάξος)</w:t>
      </w:r>
    </w:p>
    <w:p w:rsidR="00D04C7E" w:rsidRPr="00052B04" w:rsidRDefault="00D04C7E" w:rsidP="00353963">
      <w:pPr>
        <w:ind w:left="1418"/>
        <w:rPr>
          <w:rFonts w:ascii="Garamond" w:hAnsi="Garamond"/>
        </w:rPr>
      </w:pPr>
      <w:r w:rsidRPr="00052B04">
        <w:rPr>
          <w:rFonts w:ascii="Garamond" w:hAnsi="Garamond"/>
        </w:rPr>
        <w:t>ΤΟΥΜΠΑΚΑΡΗΣ  ΙΩΑΝΝΗΣ  (Νάξος)</w:t>
      </w:r>
    </w:p>
    <w:p w:rsidR="00D04C7E" w:rsidRPr="00052B04" w:rsidRDefault="00D04C7E" w:rsidP="00353963">
      <w:pPr>
        <w:ind w:left="1418"/>
        <w:rPr>
          <w:rFonts w:ascii="Garamond" w:hAnsi="Garamond"/>
        </w:rPr>
      </w:pPr>
      <w:r w:rsidRPr="00052B04">
        <w:rPr>
          <w:rFonts w:ascii="Garamond" w:hAnsi="Garamond"/>
        </w:rPr>
        <w:t>ΤΡΙΑΝΤΑΦΥΛΛΟΣ  ΓΕΩΡΓΙΟΣ  (Πάρος)</w:t>
      </w:r>
    </w:p>
    <w:p w:rsidR="00D04C7E" w:rsidRPr="00052B04" w:rsidRDefault="00D04C7E" w:rsidP="00353963">
      <w:pPr>
        <w:ind w:left="1418"/>
        <w:rPr>
          <w:rFonts w:ascii="Garamond" w:hAnsi="Garamond"/>
        </w:rPr>
      </w:pPr>
      <w:r w:rsidRPr="00052B04">
        <w:rPr>
          <w:rFonts w:ascii="Garamond" w:hAnsi="Garamond"/>
        </w:rPr>
        <w:t>ΤΣΙΓΚΟΣ  ΕΜΜΑΝΟΥΗΛ  (Νάξος)</w:t>
      </w:r>
    </w:p>
    <w:p w:rsidR="00D04C7E" w:rsidRPr="00052B04" w:rsidRDefault="00D04C7E" w:rsidP="00353963">
      <w:pPr>
        <w:ind w:left="1418"/>
        <w:rPr>
          <w:rFonts w:ascii="Garamond" w:hAnsi="Garamond"/>
        </w:rPr>
      </w:pPr>
      <w:r w:rsidRPr="00052B04">
        <w:rPr>
          <w:rFonts w:ascii="Garamond" w:hAnsi="Garamond"/>
        </w:rPr>
        <w:t>ΦΑΚΙΝΟΥ ΛΙΑ  (Νάξος)</w:t>
      </w:r>
    </w:p>
    <w:p w:rsidR="00D04C7E" w:rsidRPr="00052B04" w:rsidRDefault="00C278DC" w:rsidP="00353963">
      <w:pPr>
        <w:ind w:left="1418"/>
        <w:rPr>
          <w:rFonts w:ascii="Garamond" w:hAnsi="Garamond"/>
        </w:rPr>
      </w:pPr>
      <w:r>
        <w:rPr>
          <w:rFonts w:ascii="Garamond" w:hAnsi="Garamond"/>
        </w:rPr>
        <w:t>ΦΙΛΑΝΙΩΤΟΥ  ΟΛΓΑ  (</w:t>
      </w:r>
      <w:r w:rsidR="00D04C7E" w:rsidRPr="00052B04">
        <w:rPr>
          <w:rFonts w:ascii="Garamond" w:hAnsi="Garamond"/>
        </w:rPr>
        <w:t>Κύπρος)</w:t>
      </w:r>
    </w:p>
    <w:p w:rsidR="00D04C7E" w:rsidRPr="00052B04" w:rsidRDefault="00D04C7E" w:rsidP="00353963">
      <w:pPr>
        <w:ind w:left="1418"/>
        <w:rPr>
          <w:rFonts w:ascii="Garamond" w:hAnsi="Garamond"/>
        </w:rPr>
      </w:pPr>
      <w:r w:rsidRPr="00052B04">
        <w:rPr>
          <w:rFonts w:ascii="Garamond" w:hAnsi="Garamond"/>
        </w:rPr>
        <w:t>ΦΙΛΙΠΠΑ  ΚΑΤΕΡΙΝΑ  (Κύθνος)</w:t>
      </w:r>
    </w:p>
    <w:p w:rsidR="00D04C7E" w:rsidRPr="00052B04" w:rsidRDefault="00D04C7E" w:rsidP="00353963">
      <w:pPr>
        <w:ind w:left="1418"/>
        <w:rPr>
          <w:rFonts w:ascii="Garamond" w:hAnsi="Garamond"/>
        </w:rPr>
      </w:pPr>
      <w:r w:rsidRPr="00052B04">
        <w:rPr>
          <w:rFonts w:ascii="Garamond" w:hAnsi="Garamond"/>
        </w:rPr>
        <w:t>ΦΙΛΙΠΟΠΟΛΙΤΗΣ  ΑΝΤΩΝΙΟΣ  (Νάξος)</w:t>
      </w:r>
    </w:p>
    <w:p w:rsidR="00D04C7E" w:rsidRPr="00052B04" w:rsidRDefault="00D04C7E" w:rsidP="00353963">
      <w:pPr>
        <w:ind w:left="1418"/>
        <w:rPr>
          <w:rFonts w:ascii="Garamond" w:hAnsi="Garamond"/>
        </w:rPr>
      </w:pPr>
      <w:r w:rsidRPr="00052B04">
        <w:rPr>
          <w:rFonts w:ascii="Garamond" w:hAnsi="Garamond"/>
        </w:rPr>
        <w:t>ΦΙΛΙΠΟΠΟΛΙΤΗΣ  ΚΩΝΣΤΑΝΤΙΝΟΣ  (Νάξος)</w:t>
      </w:r>
    </w:p>
    <w:p w:rsidR="00D04C7E" w:rsidRPr="00052B04" w:rsidRDefault="00D04C7E" w:rsidP="00353963">
      <w:pPr>
        <w:ind w:left="1418"/>
        <w:rPr>
          <w:rFonts w:ascii="Garamond" w:hAnsi="Garamond"/>
        </w:rPr>
      </w:pPr>
      <w:r w:rsidRPr="00052B04">
        <w:rPr>
          <w:rFonts w:ascii="Garamond" w:hAnsi="Garamond"/>
        </w:rPr>
        <w:t>ΦΙΛΙΠΟΤΗΣ  ΣΤΡΑΤΗΣ  (Τήνος)</w:t>
      </w:r>
    </w:p>
    <w:p w:rsidR="00D04C7E" w:rsidRPr="00052B04" w:rsidRDefault="00D04C7E" w:rsidP="00353963">
      <w:pPr>
        <w:ind w:left="1418"/>
        <w:rPr>
          <w:rFonts w:ascii="Garamond" w:hAnsi="Garamond"/>
        </w:rPr>
      </w:pPr>
      <w:r w:rsidRPr="00052B04">
        <w:rPr>
          <w:rFonts w:ascii="Garamond" w:hAnsi="Garamond"/>
        </w:rPr>
        <w:t>ΦΛΩΡΑΚΗΣ  ΑΛΕΚΟΣ  (Τήνος)</w:t>
      </w:r>
    </w:p>
    <w:p w:rsidR="00D04C7E" w:rsidRPr="00052B04" w:rsidRDefault="00D04C7E" w:rsidP="00353963">
      <w:pPr>
        <w:ind w:left="1418"/>
        <w:rPr>
          <w:rFonts w:ascii="Garamond" w:hAnsi="Garamond"/>
        </w:rPr>
      </w:pPr>
      <w:r w:rsidRPr="00052B04">
        <w:rPr>
          <w:rFonts w:ascii="Garamond" w:hAnsi="Garamond"/>
        </w:rPr>
        <w:t>ΦΡΑΓΚΟΥΛΟΠΟΥΛΟΣ  ΒΑΣΙΛΕΙΟΣ  (Νάξος)</w:t>
      </w:r>
    </w:p>
    <w:p w:rsidR="00D04C7E" w:rsidRPr="00052B04" w:rsidRDefault="00D04C7E" w:rsidP="00353963">
      <w:pPr>
        <w:ind w:left="1418"/>
        <w:rPr>
          <w:rFonts w:ascii="Garamond" w:hAnsi="Garamond"/>
        </w:rPr>
      </w:pPr>
      <w:r w:rsidRPr="00052B04">
        <w:rPr>
          <w:rFonts w:ascii="Garamond" w:hAnsi="Garamond"/>
        </w:rPr>
        <w:t>ΦΡΑΓΚΟΥΛΟΠΟΥΛΟΥ  ΜΑΡΙΑ  (Νάξος)</w:t>
      </w:r>
    </w:p>
    <w:p w:rsidR="00D04C7E" w:rsidRPr="00052B04" w:rsidRDefault="00D04C7E" w:rsidP="00353963">
      <w:pPr>
        <w:ind w:left="1418"/>
        <w:rPr>
          <w:rFonts w:ascii="Garamond" w:hAnsi="Garamond"/>
        </w:rPr>
      </w:pPr>
      <w:r w:rsidRPr="00052B04">
        <w:rPr>
          <w:rFonts w:ascii="Garamond" w:hAnsi="Garamond"/>
        </w:rPr>
        <w:t>ΦΥΝΤΙΚΑΚΗΣ  ΝΙΚΟΛΑΟΣ  (Θήρα)</w:t>
      </w:r>
    </w:p>
    <w:p w:rsidR="00D04C7E" w:rsidRPr="00052B04" w:rsidRDefault="00D04C7E" w:rsidP="00353963">
      <w:pPr>
        <w:ind w:left="1418"/>
        <w:rPr>
          <w:rFonts w:ascii="Garamond" w:hAnsi="Garamond"/>
        </w:rPr>
      </w:pPr>
      <w:r w:rsidRPr="00052B04">
        <w:rPr>
          <w:rFonts w:ascii="Garamond" w:hAnsi="Garamond"/>
        </w:rPr>
        <w:t>ΦΥΤΡΟΥ-ΜΟΥΣΤΑΚΗ ΑΝΝΑ  (Θήρα)</w:t>
      </w:r>
    </w:p>
    <w:p w:rsidR="00D04C7E" w:rsidRPr="00052B04" w:rsidRDefault="00D04C7E" w:rsidP="00353963">
      <w:pPr>
        <w:ind w:left="1418"/>
        <w:rPr>
          <w:rFonts w:ascii="Garamond" w:hAnsi="Garamond"/>
        </w:rPr>
      </w:pPr>
      <w:r w:rsidRPr="00052B04">
        <w:rPr>
          <w:rFonts w:ascii="Garamond" w:hAnsi="Garamond"/>
        </w:rPr>
        <w:t>ΦΥΤΡΟΥ  ΕΥΑΓΓΕΛΙΑ  (Θήρα)</w:t>
      </w:r>
    </w:p>
    <w:p w:rsidR="00D04C7E" w:rsidRPr="00052B04" w:rsidRDefault="00D04C7E" w:rsidP="00353963">
      <w:pPr>
        <w:ind w:left="1418"/>
        <w:rPr>
          <w:rFonts w:ascii="Garamond" w:hAnsi="Garamond"/>
        </w:rPr>
      </w:pPr>
      <w:r w:rsidRPr="00052B04">
        <w:rPr>
          <w:rFonts w:ascii="Garamond" w:hAnsi="Garamond"/>
        </w:rPr>
        <w:t>ΦΟΡΤΩΜΑΣ  ΦΙΛΙΠΠΟΣ (Τήνος)</w:t>
      </w:r>
    </w:p>
    <w:p w:rsidR="00D04C7E" w:rsidRPr="00052B04" w:rsidRDefault="00D04C7E" w:rsidP="00353963">
      <w:pPr>
        <w:ind w:left="1418"/>
        <w:rPr>
          <w:rFonts w:ascii="Garamond" w:hAnsi="Garamond"/>
        </w:rPr>
      </w:pPr>
      <w:r w:rsidRPr="00052B04">
        <w:rPr>
          <w:rFonts w:ascii="Garamond" w:hAnsi="Garamond"/>
        </w:rPr>
        <w:t xml:space="preserve">ΦΩΣΚΟΛΟΣ  ΚΥΡΙΑΚΟΣ  (Τήνος) </w:t>
      </w:r>
    </w:p>
    <w:p w:rsidR="00D04C7E" w:rsidRPr="00052B04" w:rsidRDefault="00D04C7E" w:rsidP="00353963">
      <w:pPr>
        <w:ind w:left="1418"/>
        <w:rPr>
          <w:rFonts w:ascii="Garamond" w:hAnsi="Garamond"/>
        </w:rPr>
      </w:pPr>
      <w:r w:rsidRPr="00052B04">
        <w:rPr>
          <w:rFonts w:ascii="Garamond" w:hAnsi="Garamond"/>
        </w:rPr>
        <w:t>ΦΩΣΤΙΕΡΗΣ  ΝΙΚΟΛΑΟΣ  (</w:t>
      </w:r>
      <w:r w:rsidR="00D94EF0">
        <w:rPr>
          <w:rFonts w:ascii="Garamond" w:hAnsi="Garamond"/>
        </w:rPr>
        <w:t>Αμοργό</w:t>
      </w:r>
      <w:r w:rsidRPr="00052B04">
        <w:rPr>
          <w:rFonts w:ascii="Garamond" w:hAnsi="Garamond"/>
        </w:rPr>
        <w:t xml:space="preserve">ς)    </w:t>
      </w:r>
    </w:p>
    <w:p w:rsidR="00D04C7E" w:rsidRPr="00052B04" w:rsidRDefault="00D04C7E" w:rsidP="00353963">
      <w:pPr>
        <w:ind w:left="1418"/>
        <w:rPr>
          <w:rFonts w:ascii="Garamond" w:hAnsi="Garamond"/>
        </w:rPr>
      </w:pPr>
      <w:r w:rsidRPr="00052B04">
        <w:rPr>
          <w:rFonts w:ascii="Garamond" w:hAnsi="Garamond"/>
        </w:rPr>
        <w:t>ΦΩΤΙΑΔΗ  ΠΕΛΛΥ  (Ίος)</w:t>
      </w:r>
    </w:p>
    <w:p w:rsidR="00D04C7E" w:rsidRPr="00052B04" w:rsidRDefault="00D04C7E" w:rsidP="00353963">
      <w:pPr>
        <w:ind w:left="1418"/>
        <w:rPr>
          <w:rFonts w:ascii="Garamond" w:hAnsi="Garamond"/>
        </w:rPr>
      </w:pPr>
      <w:r w:rsidRPr="00052B04">
        <w:rPr>
          <w:rFonts w:ascii="Garamond" w:hAnsi="Garamond"/>
        </w:rPr>
        <w:t>ΧΑΛΕΠΑΣ  ΛΕΩΝΙΔΑΣ  (Τήνος)</w:t>
      </w:r>
    </w:p>
    <w:p w:rsidR="00D04C7E" w:rsidRPr="00052B04" w:rsidRDefault="00D04C7E" w:rsidP="00353963">
      <w:pPr>
        <w:ind w:left="1418"/>
        <w:rPr>
          <w:rFonts w:ascii="Garamond" w:hAnsi="Garamond"/>
        </w:rPr>
      </w:pPr>
      <w:r w:rsidRPr="00052B04">
        <w:rPr>
          <w:rFonts w:ascii="Garamond" w:hAnsi="Garamond"/>
        </w:rPr>
        <w:t>ΧΑΛΚΟΥΤΣΑΚΗ   ΕΛΕΝΗ  (Μήλος)</w:t>
      </w:r>
    </w:p>
    <w:p w:rsidR="00D04C7E" w:rsidRPr="00052B04" w:rsidRDefault="00D04C7E" w:rsidP="00353963">
      <w:pPr>
        <w:ind w:left="1418"/>
        <w:rPr>
          <w:rFonts w:ascii="Garamond" w:hAnsi="Garamond"/>
        </w:rPr>
      </w:pPr>
      <w:r w:rsidRPr="00052B04">
        <w:rPr>
          <w:rFonts w:ascii="Garamond" w:hAnsi="Garamond"/>
        </w:rPr>
        <w:t>ΧΑΝΔΑΚΑΣ  ΒΑΣΙΛΕΙΟΣ  (Σύρος)</w:t>
      </w:r>
    </w:p>
    <w:p w:rsidR="00D04C7E" w:rsidRPr="00052B04" w:rsidRDefault="00D04C7E" w:rsidP="00353963">
      <w:pPr>
        <w:ind w:left="1418"/>
        <w:rPr>
          <w:rFonts w:ascii="Garamond" w:hAnsi="Garamond"/>
        </w:rPr>
      </w:pPr>
      <w:r w:rsidRPr="00052B04">
        <w:rPr>
          <w:rFonts w:ascii="Garamond" w:hAnsi="Garamond"/>
        </w:rPr>
        <w:t>ΧΑΤΖΗΑΝΔΡΕΟΥ ΛΕΟΝΑΡΔΟΣ  (Νάξος)</w:t>
      </w:r>
    </w:p>
    <w:p w:rsidR="00D04C7E" w:rsidRPr="00052B04" w:rsidRDefault="00D04C7E" w:rsidP="00353963">
      <w:pPr>
        <w:ind w:left="1418"/>
        <w:rPr>
          <w:rFonts w:ascii="Garamond" w:hAnsi="Garamond"/>
        </w:rPr>
      </w:pPr>
      <w:r w:rsidRPr="00052B04">
        <w:rPr>
          <w:rFonts w:ascii="Garamond" w:hAnsi="Garamond"/>
        </w:rPr>
        <w:t>ΧΕΛΜΗΣ  ΕΠΑΜΕΙΝΩΝΤΑΣ  (Άνδρος)</w:t>
      </w:r>
    </w:p>
    <w:p w:rsidR="00D04C7E" w:rsidRPr="00052B04" w:rsidRDefault="00D04C7E" w:rsidP="00353963">
      <w:pPr>
        <w:ind w:left="1418"/>
        <w:rPr>
          <w:rFonts w:ascii="Garamond" w:hAnsi="Garamond"/>
        </w:rPr>
      </w:pPr>
      <w:r w:rsidRPr="00052B04">
        <w:rPr>
          <w:rFonts w:ascii="Garamond" w:hAnsi="Garamond"/>
        </w:rPr>
        <w:t>ΧΙΟΥ  ΘΕΟΔΩΡΟΣ  (Τήνος)</w:t>
      </w:r>
    </w:p>
    <w:p w:rsidR="00D04C7E" w:rsidRPr="00052B04" w:rsidRDefault="00D04C7E" w:rsidP="00353963">
      <w:pPr>
        <w:ind w:left="1418"/>
        <w:rPr>
          <w:rFonts w:ascii="Garamond" w:hAnsi="Garamond"/>
        </w:rPr>
      </w:pPr>
      <w:r w:rsidRPr="00052B04">
        <w:rPr>
          <w:rFonts w:ascii="Garamond" w:hAnsi="Garamond"/>
        </w:rPr>
        <w:t>ΧΟΥΖΟΥΡΗΣ  ΓΕΩΡΓΙΟΣ  (Νάξος)</w:t>
      </w:r>
    </w:p>
    <w:p w:rsidR="00D04C7E" w:rsidRPr="00052B04" w:rsidRDefault="00D04C7E" w:rsidP="00353963">
      <w:pPr>
        <w:ind w:left="1418"/>
        <w:rPr>
          <w:rFonts w:ascii="Garamond" w:hAnsi="Garamond"/>
        </w:rPr>
      </w:pPr>
      <w:r w:rsidRPr="00052B04">
        <w:rPr>
          <w:rFonts w:ascii="Garamond" w:hAnsi="Garamond"/>
        </w:rPr>
        <w:t>ΧΟΥΖΟΥΡΗΣ  ΠΑΝΑΓΙΩΤΗΣ  (Νάξος)</w:t>
      </w:r>
    </w:p>
    <w:p w:rsidR="00D04C7E" w:rsidRPr="00052B04" w:rsidRDefault="00D04C7E" w:rsidP="00353963">
      <w:pPr>
        <w:ind w:left="1418"/>
        <w:rPr>
          <w:rFonts w:ascii="Garamond" w:hAnsi="Garamond"/>
        </w:rPr>
      </w:pPr>
      <w:r w:rsidRPr="00052B04">
        <w:rPr>
          <w:rFonts w:ascii="Garamond" w:hAnsi="Garamond"/>
        </w:rPr>
        <w:t>ΧΡΥΣΟΣ  ΔΗΜΗΤΡΙΟΣ  (Θήρα)</w:t>
      </w:r>
    </w:p>
    <w:p w:rsidR="00D04C7E" w:rsidRPr="00052B04" w:rsidRDefault="00D04C7E" w:rsidP="00353963">
      <w:pPr>
        <w:ind w:left="1418"/>
        <w:rPr>
          <w:rFonts w:ascii="Garamond" w:hAnsi="Garamond"/>
        </w:rPr>
      </w:pPr>
      <w:r w:rsidRPr="00052B04">
        <w:rPr>
          <w:rFonts w:ascii="Garamond" w:hAnsi="Garamond"/>
        </w:rPr>
        <w:t>ΧΡΥΣΟΥ-ΚΑΡΑΤΖΑ  ΚΥΡΙΑΚΗ  (Θήρα)</w:t>
      </w:r>
    </w:p>
    <w:p w:rsidR="00D04C7E" w:rsidRPr="00052B04" w:rsidRDefault="00D04C7E" w:rsidP="00353963">
      <w:pPr>
        <w:ind w:left="1418"/>
        <w:rPr>
          <w:rFonts w:ascii="Garamond" w:hAnsi="Garamond"/>
        </w:rPr>
      </w:pPr>
      <w:r w:rsidRPr="00052B04">
        <w:rPr>
          <w:rFonts w:ascii="Garamond" w:hAnsi="Garamond"/>
        </w:rPr>
        <w:t>ΧΩΡΙΑΝΟΠΟΥΛΟΣ  ΑΝΤΩΝΙΟΣ  (Νάξος)</w:t>
      </w:r>
    </w:p>
    <w:p w:rsidR="00D04C7E" w:rsidRPr="00052B04" w:rsidRDefault="00D04C7E" w:rsidP="00353963">
      <w:pPr>
        <w:ind w:left="1418"/>
        <w:rPr>
          <w:rFonts w:ascii="Garamond" w:hAnsi="Garamond"/>
        </w:rPr>
      </w:pPr>
      <w:r w:rsidRPr="00052B04">
        <w:rPr>
          <w:rFonts w:ascii="Garamond" w:hAnsi="Garamond"/>
        </w:rPr>
        <w:t>ΨΑΘΑΣ  ΝΙΚΗΤΑΣ  (Μήλος)</w:t>
      </w:r>
    </w:p>
    <w:p w:rsidR="00D04C7E" w:rsidRPr="00052B04" w:rsidRDefault="00D04C7E" w:rsidP="00353963">
      <w:pPr>
        <w:ind w:left="1418"/>
        <w:rPr>
          <w:rFonts w:ascii="Garamond" w:hAnsi="Garamond"/>
        </w:rPr>
      </w:pPr>
      <w:r w:rsidRPr="00052B04">
        <w:rPr>
          <w:rFonts w:ascii="Garamond" w:hAnsi="Garamond"/>
        </w:rPr>
        <w:t>ΨΑΡΡΑΣ  ΑΠΟΣΤΟΛΟΣ  (Νάξος)</w:t>
      </w:r>
    </w:p>
    <w:p w:rsidR="0080339F" w:rsidRPr="00052B04" w:rsidRDefault="00D04C7E" w:rsidP="00353963">
      <w:pPr>
        <w:ind w:left="1418"/>
        <w:rPr>
          <w:rFonts w:ascii="Garamond" w:hAnsi="Garamond"/>
        </w:rPr>
      </w:pPr>
      <w:r w:rsidRPr="00052B04">
        <w:rPr>
          <w:rFonts w:ascii="Garamond" w:hAnsi="Garamond"/>
        </w:rPr>
        <w:t xml:space="preserve">ΨΑΡΡΑΣ   ΣΤΕΦΑΝΟΣ  (Νάξος)                       </w:t>
      </w:r>
    </w:p>
    <w:p w:rsidR="00EC5231" w:rsidRDefault="00EC5231" w:rsidP="00353963">
      <w:pPr>
        <w:ind w:left="1418"/>
        <w:rPr>
          <w:rFonts w:ascii="Garamond" w:hAnsi="Garamond"/>
          <w:sz w:val="24"/>
          <w:szCs w:val="24"/>
        </w:rPr>
      </w:pPr>
    </w:p>
    <w:p w:rsidR="00B028CE" w:rsidRDefault="00B028CE" w:rsidP="00353963">
      <w:pPr>
        <w:ind w:left="1418"/>
        <w:rPr>
          <w:rFonts w:ascii="Garamond" w:hAnsi="Garamond"/>
          <w:sz w:val="24"/>
          <w:szCs w:val="24"/>
        </w:rPr>
      </w:pPr>
      <w:r>
        <w:rPr>
          <w:rFonts w:ascii="Garamond" w:hAnsi="Garamond"/>
          <w:sz w:val="24"/>
          <w:szCs w:val="24"/>
        </w:rPr>
        <w:t xml:space="preserve">    </w:t>
      </w:r>
      <w:r w:rsidRPr="00052B04">
        <w:rPr>
          <w:rFonts w:ascii="Garamond" w:hAnsi="Garamond"/>
          <w:sz w:val="24"/>
          <w:szCs w:val="24"/>
        </w:rPr>
        <w:t>Σύνολον  3</w:t>
      </w:r>
      <w:r w:rsidR="00E11225">
        <w:rPr>
          <w:rFonts w:ascii="Garamond" w:hAnsi="Garamond"/>
          <w:sz w:val="24"/>
          <w:szCs w:val="24"/>
        </w:rPr>
        <w:t>0</w:t>
      </w:r>
      <w:r w:rsidR="005C6A54">
        <w:rPr>
          <w:rFonts w:ascii="Garamond" w:hAnsi="Garamond"/>
          <w:sz w:val="24"/>
          <w:szCs w:val="24"/>
        </w:rPr>
        <w:t>8</w:t>
      </w: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FC3240" w:rsidRDefault="00FC3240"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3C2DE3" w:rsidRDefault="003C2DE3" w:rsidP="00B028CE">
      <w:pPr>
        <w:rPr>
          <w:rFonts w:ascii="Garamond" w:hAnsi="Garamond"/>
          <w:sz w:val="24"/>
          <w:szCs w:val="24"/>
        </w:rPr>
      </w:pPr>
    </w:p>
    <w:p w:rsidR="00EC5231" w:rsidRPr="00052B04" w:rsidRDefault="008F7ED8" w:rsidP="00D04C7E">
      <w:pPr>
        <w:rPr>
          <w:rFonts w:ascii="Garamond" w:hAnsi="Garamond"/>
          <w:sz w:val="24"/>
          <w:szCs w:val="24"/>
          <w:u w:val="single"/>
        </w:rPr>
      </w:pPr>
      <w:r w:rsidRPr="00052B04">
        <w:rPr>
          <w:rFonts w:ascii="Garamond" w:hAnsi="Garamond"/>
          <w:sz w:val="24"/>
          <w:szCs w:val="24"/>
          <w:u w:val="single"/>
        </w:rPr>
        <w:t>ΚΑΤΑΓΩΓΗ ΤΩΝ  ΜΕΛΩΝ ΤΗΣ ΕΤΑΙΡΕΙΑΣ</w:t>
      </w:r>
    </w:p>
    <w:p w:rsidR="008F7ED8" w:rsidRPr="00052B04" w:rsidRDefault="008F7ED8" w:rsidP="00D04C7E">
      <w:pPr>
        <w:rPr>
          <w:rFonts w:ascii="Garamond" w:hAnsi="Garamond"/>
          <w:sz w:val="24"/>
          <w:szCs w:val="24"/>
        </w:rPr>
      </w:pPr>
    </w:p>
    <w:p w:rsidR="00EC5231" w:rsidRPr="00052B04" w:rsidRDefault="00EC5231" w:rsidP="00D04C7E">
      <w:pPr>
        <w:rPr>
          <w:rFonts w:ascii="Garamond" w:hAnsi="Garamond"/>
          <w:sz w:val="24"/>
          <w:szCs w:val="24"/>
        </w:rPr>
      </w:pPr>
      <w:r w:rsidRPr="00052B04">
        <w:rPr>
          <w:rFonts w:ascii="Garamond" w:hAnsi="Garamond"/>
          <w:sz w:val="24"/>
          <w:szCs w:val="24"/>
        </w:rPr>
        <w:t xml:space="preserve">ΑΜΟΡΓΟΣ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1</w:t>
      </w:r>
      <w:r w:rsidR="00D94EF0">
        <w:rPr>
          <w:rFonts w:ascii="Garamond" w:hAnsi="Garamond"/>
          <w:sz w:val="24"/>
          <w:szCs w:val="24"/>
        </w:rPr>
        <w:t>4</w:t>
      </w:r>
    </w:p>
    <w:p w:rsidR="00EC5231" w:rsidRPr="00052B04" w:rsidRDefault="00EC5231" w:rsidP="00052B04">
      <w:pPr>
        <w:ind w:right="-58"/>
        <w:rPr>
          <w:rFonts w:ascii="Garamond" w:hAnsi="Garamond"/>
          <w:sz w:val="24"/>
          <w:szCs w:val="24"/>
        </w:rPr>
      </w:pPr>
      <w:r w:rsidRPr="00052B04">
        <w:rPr>
          <w:rFonts w:ascii="Garamond" w:hAnsi="Garamond"/>
          <w:sz w:val="24"/>
          <w:szCs w:val="24"/>
        </w:rPr>
        <w:t xml:space="preserve">ΑΝΑΦΗ                </w:t>
      </w:r>
      <w:r w:rsidR="00086FE7"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0</w:t>
      </w:r>
    </w:p>
    <w:p w:rsidR="00EC5231" w:rsidRPr="00052B04" w:rsidRDefault="00EC5231" w:rsidP="00D04C7E">
      <w:pPr>
        <w:rPr>
          <w:rFonts w:ascii="Garamond" w:hAnsi="Garamond"/>
          <w:sz w:val="24"/>
          <w:szCs w:val="24"/>
        </w:rPr>
      </w:pPr>
      <w:r w:rsidRPr="00052B04">
        <w:rPr>
          <w:rFonts w:ascii="Garamond" w:hAnsi="Garamond"/>
          <w:sz w:val="24"/>
          <w:szCs w:val="24"/>
        </w:rPr>
        <w:t xml:space="preserve">ΑΝΔΡΟΣ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00FC2663">
        <w:rPr>
          <w:rFonts w:ascii="Garamond" w:hAnsi="Garamond"/>
          <w:sz w:val="24"/>
          <w:szCs w:val="24"/>
        </w:rPr>
        <w:t xml:space="preserve"> </w:t>
      </w:r>
      <w:r w:rsidRPr="00052B04">
        <w:rPr>
          <w:rFonts w:ascii="Garamond" w:hAnsi="Garamond"/>
          <w:sz w:val="24"/>
          <w:szCs w:val="24"/>
        </w:rPr>
        <w:t xml:space="preserve"> </w:t>
      </w:r>
      <w:r w:rsidR="001572CF">
        <w:rPr>
          <w:rFonts w:ascii="Garamond" w:hAnsi="Garamond"/>
          <w:sz w:val="24"/>
          <w:szCs w:val="24"/>
        </w:rPr>
        <w:t>29</w:t>
      </w:r>
    </w:p>
    <w:p w:rsidR="00EC5231" w:rsidRPr="00052B04" w:rsidRDefault="00EC5231" w:rsidP="00D04C7E">
      <w:pPr>
        <w:rPr>
          <w:rFonts w:ascii="Garamond" w:hAnsi="Garamond"/>
          <w:sz w:val="24"/>
          <w:szCs w:val="24"/>
        </w:rPr>
      </w:pPr>
      <w:r w:rsidRPr="00052B04">
        <w:rPr>
          <w:rFonts w:ascii="Garamond" w:hAnsi="Garamond"/>
          <w:sz w:val="24"/>
          <w:szCs w:val="24"/>
        </w:rPr>
        <w:t xml:space="preserve">ΑΝΤΙΠΑΡΟΣ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0</w:t>
      </w:r>
    </w:p>
    <w:p w:rsidR="00EC5231" w:rsidRPr="00052B04" w:rsidRDefault="00EC5231" w:rsidP="00D04C7E">
      <w:pPr>
        <w:rPr>
          <w:rFonts w:ascii="Garamond" w:hAnsi="Garamond"/>
          <w:sz w:val="24"/>
          <w:szCs w:val="24"/>
        </w:rPr>
      </w:pPr>
      <w:r w:rsidRPr="00052B04">
        <w:rPr>
          <w:rFonts w:ascii="Garamond" w:hAnsi="Garamond"/>
          <w:sz w:val="24"/>
          <w:szCs w:val="24"/>
        </w:rPr>
        <w:t xml:space="preserve">ΔΟΝΟΥΣΑ           </w:t>
      </w:r>
      <w:r w:rsidR="005F29FE" w:rsidRPr="00052B04">
        <w:rPr>
          <w:rFonts w:ascii="Garamond" w:hAnsi="Garamond"/>
          <w:sz w:val="24"/>
          <w:szCs w:val="24"/>
        </w:rPr>
        <w:t xml:space="preserve"> </w:t>
      </w:r>
      <w:r w:rsidRPr="00052B04">
        <w:rPr>
          <w:rFonts w:ascii="Garamond" w:hAnsi="Garamond"/>
          <w:sz w:val="24"/>
          <w:szCs w:val="24"/>
        </w:rPr>
        <w:t xml:space="preserve">   </w:t>
      </w:r>
      <w:r w:rsidR="00086FE7"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1</w:t>
      </w:r>
    </w:p>
    <w:p w:rsidR="00EC5231" w:rsidRPr="00052B04" w:rsidRDefault="00EC5231" w:rsidP="00D04C7E">
      <w:pPr>
        <w:rPr>
          <w:rFonts w:ascii="Garamond" w:hAnsi="Garamond"/>
          <w:sz w:val="24"/>
          <w:szCs w:val="24"/>
        </w:rPr>
      </w:pPr>
      <w:r w:rsidRPr="00052B04">
        <w:rPr>
          <w:rFonts w:ascii="Garamond" w:hAnsi="Garamond"/>
          <w:sz w:val="24"/>
          <w:szCs w:val="24"/>
        </w:rPr>
        <w:t xml:space="preserve">ΗΡΑΚΛΕΙΑ               </w:t>
      </w:r>
      <w:r w:rsidR="00052B04">
        <w:rPr>
          <w:rFonts w:ascii="Garamond" w:hAnsi="Garamond"/>
          <w:sz w:val="24"/>
          <w:szCs w:val="24"/>
        </w:rPr>
        <w:t xml:space="preserve"> </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1</w:t>
      </w:r>
    </w:p>
    <w:p w:rsidR="00EC5231" w:rsidRPr="00052B04" w:rsidRDefault="00EC5231" w:rsidP="00D04C7E">
      <w:pPr>
        <w:rPr>
          <w:rFonts w:ascii="Garamond" w:hAnsi="Garamond"/>
          <w:sz w:val="24"/>
          <w:szCs w:val="24"/>
        </w:rPr>
      </w:pPr>
      <w:r w:rsidRPr="00052B04">
        <w:rPr>
          <w:rFonts w:ascii="Garamond" w:hAnsi="Garamond"/>
          <w:sz w:val="24"/>
          <w:szCs w:val="24"/>
        </w:rPr>
        <w:t xml:space="preserve">ΘΗΡΑ                     </w:t>
      </w:r>
      <w:r w:rsidR="00086FE7"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3</w:t>
      </w:r>
      <w:r w:rsidR="00D42014">
        <w:rPr>
          <w:rFonts w:ascii="Garamond" w:hAnsi="Garamond"/>
          <w:sz w:val="24"/>
          <w:szCs w:val="24"/>
        </w:rPr>
        <w:t>2</w:t>
      </w:r>
    </w:p>
    <w:p w:rsidR="00EC5231" w:rsidRPr="00052B04" w:rsidRDefault="00EC5231" w:rsidP="00D04C7E">
      <w:pPr>
        <w:rPr>
          <w:rFonts w:ascii="Garamond" w:hAnsi="Garamond"/>
          <w:sz w:val="24"/>
          <w:szCs w:val="24"/>
        </w:rPr>
      </w:pPr>
      <w:r w:rsidRPr="00052B04">
        <w:rPr>
          <w:rFonts w:ascii="Garamond" w:hAnsi="Garamond"/>
          <w:sz w:val="24"/>
          <w:szCs w:val="24"/>
        </w:rPr>
        <w:t xml:space="preserve">ΘΗΡΑΣΙΑ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1</w:t>
      </w:r>
    </w:p>
    <w:p w:rsidR="00EC5231" w:rsidRPr="00052B04" w:rsidRDefault="00EC5231" w:rsidP="00D04C7E">
      <w:pPr>
        <w:rPr>
          <w:rFonts w:ascii="Garamond" w:hAnsi="Garamond"/>
          <w:sz w:val="24"/>
          <w:szCs w:val="24"/>
        </w:rPr>
      </w:pPr>
      <w:r w:rsidRPr="00052B04">
        <w:rPr>
          <w:rFonts w:ascii="Garamond" w:hAnsi="Garamond"/>
          <w:sz w:val="24"/>
          <w:szCs w:val="24"/>
        </w:rPr>
        <w:t xml:space="preserve">ΙΟΣ                         </w:t>
      </w:r>
      <w:r w:rsidR="00086FE7" w:rsidRPr="00052B04">
        <w:rPr>
          <w:rFonts w:ascii="Garamond" w:hAnsi="Garamond"/>
          <w:sz w:val="24"/>
          <w:szCs w:val="24"/>
        </w:rPr>
        <w:t xml:space="preserve">  </w:t>
      </w:r>
      <w:r w:rsidRPr="00052B04">
        <w:rPr>
          <w:rFonts w:ascii="Garamond" w:hAnsi="Garamond"/>
          <w:sz w:val="24"/>
          <w:szCs w:val="24"/>
        </w:rPr>
        <w:t xml:space="preserve"> </w:t>
      </w:r>
      <w:r w:rsidR="005F29FE"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6</w:t>
      </w:r>
    </w:p>
    <w:p w:rsidR="00EC5231" w:rsidRPr="00052B04" w:rsidRDefault="00EC5231" w:rsidP="00D04C7E">
      <w:pPr>
        <w:rPr>
          <w:rFonts w:ascii="Garamond" w:hAnsi="Garamond"/>
          <w:sz w:val="24"/>
          <w:szCs w:val="24"/>
        </w:rPr>
      </w:pPr>
      <w:r w:rsidRPr="00052B04">
        <w:rPr>
          <w:rFonts w:ascii="Garamond" w:hAnsi="Garamond"/>
          <w:sz w:val="24"/>
          <w:szCs w:val="24"/>
        </w:rPr>
        <w:t xml:space="preserve">ΚΕΑ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4 </w:t>
      </w:r>
    </w:p>
    <w:p w:rsidR="00EC5231" w:rsidRPr="00052B04" w:rsidRDefault="00EC5231" w:rsidP="00D04C7E">
      <w:pPr>
        <w:rPr>
          <w:rFonts w:ascii="Garamond" w:hAnsi="Garamond"/>
          <w:sz w:val="24"/>
          <w:szCs w:val="24"/>
        </w:rPr>
      </w:pPr>
      <w:r w:rsidRPr="00052B04">
        <w:rPr>
          <w:rFonts w:ascii="Garamond" w:hAnsi="Garamond"/>
          <w:sz w:val="24"/>
          <w:szCs w:val="24"/>
        </w:rPr>
        <w:t xml:space="preserve">ΚΙΜΩΛΟΣ               </w:t>
      </w:r>
      <w:r w:rsidR="00086FE7"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1</w:t>
      </w:r>
    </w:p>
    <w:p w:rsidR="00EC5231" w:rsidRPr="00052B04" w:rsidRDefault="00EC5231" w:rsidP="00D04C7E">
      <w:pPr>
        <w:rPr>
          <w:rFonts w:ascii="Garamond" w:hAnsi="Garamond"/>
          <w:sz w:val="24"/>
          <w:szCs w:val="24"/>
        </w:rPr>
      </w:pPr>
      <w:r w:rsidRPr="00052B04">
        <w:rPr>
          <w:rFonts w:ascii="Garamond" w:hAnsi="Garamond"/>
          <w:sz w:val="24"/>
          <w:szCs w:val="24"/>
        </w:rPr>
        <w:t xml:space="preserve">ΚΥΘΝΟΣ                  </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00052B04">
        <w:rPr>
          <w:rFonts w:ascii="Garamond" w:hAnsi="Garamond"/>
          <w:sz w:val="24"/>
          <w:szCs w:val="24"/>
        </w:rPr>
        <w:t xml:space="preserve"> </w:t>
      </w:r>
      <w:r w:rsidR="00086FE7" w:rsidRPr="00052B04">
        <w:rPr>
          <w:rFonts w:ascii="Garamond" w:hAnsi="Garamond"/>
          <w:sz w:val="24"/>
          <w:szCs w:val="24"/>
        </w:rPr>
        <w:t xml:space="preserve"> </w:t>
      </w:r>
      <w:r w:rsidRPr="00052B04">
        <w:rPr>
          <w:rFonts w:ascii="Garamond" w:hAnsi="Garamond"/>
          <w:sz w:val="24"/>
          <w:szCs w:val="24"/>
        </w:rPr>
        <w:t xml:space="preserve"> 8</w:t>
      </w:r>
    </w:p>
    <w:p w:rsidR="00EC5231" w:rsidRPr="00052B04" w:rsidRDefault="00EC5231" w:rsidP="00D04C7E">
      <w:pPr>
        <w:rPr>
          <w:rFonts w:ascii="Garamond" w:hAnsi="Garamond"/>
          <w:sz w:val="24"/>
          <w:szCs w:val="24"/>
        </w:rPr>
      </w:pPr>
      <w:r w:rsidRPr="00052B04">
        <w:rPr>
          <w:rFonts w:ascii="Garamond" w:hAnsi="Garamond"/>
          <w:sz w:val="24"/>
          <w:szCs w:val="24"/>
        </w:rPr>
        <w:t xml:space="preserve">ΜΗΛΟΣ                </w:t>
      </w:r>
      <w:r w:rsidR="005F29FE" w:rsidRPr="00052B04">
        <w:rPr>
          <w:rFonts w:ascii="Garamond" w:hAnsi="Garamond"/>
          <w:sz w:val="24"/>
          <w:szCs w:val="24"/>
        </w:rPr>
        <w:t xml:space="preserve">  </w:t>
      </w:r>
      <w:r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3</w:t>
      </w:r>
    </w:p>
    <w:p w:rsidR="00EC5231" w:rsidRPr="00052B04" w:rsidRDefault="00EC5231" w:rsidP="00D04C7E">
      <w:pPr>
        <w:rPr>
          <w:rFonts w:ascii="Garamond" w:hAnsi="Garamond"/>
          <w:sz w:val="24"/>
          <w:szCs w:val="24"/>
        </w:rPr>
      </w:pPr>
      <w:r w:rsidRPr="00052B04">
        <w:rPr>
          <w:rFonts w:ascii="Garamond" w:hAnsi="Garamond"/>
          <w:sz w:val="24"/>
          <w:szCs w:val="24"/>
        </w:rPr>
        <w:t xml:space="preserve">ΜΥΚΟΝΟΣ            </w:t>
      </w:r>
      <w:r w:rsidR="005F29FE" w:rsidRPr="00052B04">
        <w:rPr>
          <w:rFonts w:ascii="Garamond" w:hAnsi="Garamond"/>
          <w:sz w:val="24"/>
          <w:szCs w:val="24"/>
        </w:rPr>
        <w:t xml:space="preserve"> </w:t>
      </w:r>
      <w:r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1</w:t>
      </w:r>
      <w:r w:rsidR="005F29FE" w:rsidRPr="00052B04">
        <w:rPr>
          <w:rFonts w:ascii="Garamond" w:hAnsi="Garamond"/>
          <w:sz w:val="24"/>
          <w:szCs w:val="24"/>
        </w:rPr>
        <w:t xml:space="preserve">                </w:t>
      </w:r>
    </w:p>
    <w:p w:rsidR="00EC5231" w:rsidRPr="00052B04" w:rsidRDefault="00EC5231" w:rsidP="00052B04">
      <w:pPr>
        <w:ind w:right="84"/>
        <w:rPr>
          <w:rFonts w:ascii="Garamond" w:hAnsi="Garamond"/>
          <w:sz w:val="24"/>
          <w:szCs w:val="24"/>
        </w:rPr>
      </w:pPr>
      <w:r w:rsidRPr="00052B04">
        <w:rPr>
          <w:rFonts w:ascii="Garamond" w:hAnsi="Garamond"/>
          <w:sz w:val="24"/>
          <w:szCs w:val="24"/>
        </w:rPr>
        <w:t xml:space="preserve">ΝΑΞΟΣ                 </w:t>
      </w:r>
      <w:r w:rsidR="005F29FE" w:rsidRPr="00052B04">
        <w:rPr>
          <w:rFonts w:ascii="Garamond" w:hAnsi="Garamond"/>
          <w:sz w:val="24"/>
          <w:szCs w:val="24"/>
        </w:rPr>
        <w:t xml:space="preserve"> </w:t>
      </w:r>
      <w:r w:rsidR="00052B04">
        <w:rPr>
          <w:rFonts w:ascii="Garamond" w:hAnsi="Garamond"/>
          <w:sz w:val="24"/>
          <w:szCs w:val="24"/>
        </w:rPr>
        <w:t xml:space="preserve"> </w:t>
      </w:r>
      <w:r w:rsidR="005F29FE"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1</w:t>
      </w:r>
      <w:r w:rsidR="00C37DB1">
        <w:rPr>
          <w:rFonts w:ascii="Garamond" w:hAnsi="Garamond"/>
          <w:sz w:val="24"/>
          <w:szCs w:val="24"/>
        </w:rPr>
        <w:t>20</w:t>
      </w:r>
      <w:r w:rsidR="005F29FE" w:rsidRPr="00052B04">
        <w:rPr>
          <w:rFonts w:ascii="Garamond" w:hAnsi="Garamond"/>
          <w:sz w:val="24"/>
          <w:szCs w:val="24"/>
        </w:rPr>
        <w:t xml:space="preserve">              </w:t>
      </w:r>
    </w:p>
    <w:p w:rsidR="00EC5231" w:rsidRPr="00052B04" w:rsidRDefault="00EC5231" w:rsidP="00D04C7E">
      <w:pPr>
        <w:rPr>
          <w:rFonts w:ascii="Garamond" w:hAnsi="Garamond"/>
          <w:sz w:val="24"/>
          <w:szCs w:val="24"/>
        </w:rPr>
      </w:pPr>
      <w:r w:rsidRPr="00052B04">
        <w:rPr>
          <w:rFonts w:ascii="Garamond" w:hAnsi="Garamond"/>
          <w:sz w:val="24"/>
          <w:szCs w:val="24"/>
        </w:rPr>
        <w:t xml:space="preserve">ΠΑΡΟΣ                   </w:t>
      </w:r>
      <w:r w:rsidR="005F29FE"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11 </w:t>
      </w:r>
    </w:p>
    <w:p w:rsidR="00EC5231" w:rsidRPr="00052B04" w:rsidRDefault="00EC5231" w:rsidP="00D04C7E">
      <w:pPr>
        <w:rPr>
          <w:rFonts w:ascii="Garamond" w:hAnsi="Garamond"/>
          <w:sz w:val="24"/>
          <w:szCs w:val="24"/>
        </w:rPr>
      </w:pPr>
      <w:r w:rsidRPr="00052B04">
        <w:rPr>
          <w:rFonts w:ascii="Garamond" w:hAnsi="Garamond"/>
          <w:sz w:val="24"/>
          <w:szCs w:val="24"/>
        </w:rPr>
        <w:t xml:space="preserve">ΣΕΡΙΦΟΣ                 </w:t>
      </w:r>
      <w:r w:rsidR="005F29FE" w:rsidRPr="00052B04">
        <w:rPr>
          <w:rFonts w:ascii="Garamond" w:hAnsi="Garamond"/>
          <w:sz w:val="24"/>
          <w:szCs w:val="24"/>
        </w:rPr>
        <w:t xml:space="preserve"> </w:t>
      </w:r>
      <w:r w:rsidR="00D94EF0">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w:t>
      </w:r>
      <w:r w:rsidR="00052B04">
        <w:rPr>
          <w:rFonts w:ascii="Garamond" w:hAnsi="Garamond"/>
          <w:sz w:val="24"/>
          <w:szCs w:val="24"/>
        </w:rPr>
        <w:t xml:space="preserve"> </w:t>
      </w:r>
      <w:r w:rsidRPr="00052B04">
        <w:rPr>
          <w:rFonts w:ascii="Garamond" w:hAnsi="Garamond"/>
          <w:sz w:val="24"/>
          <w:szCs w:val="24"/>
        </w:rPr>
        <w:t xml:space="preserve"> </w:t>
      </w:r>
      <w:r w:rsidR="00D94EF0">
        <w:rPr>
          <w:rFonts w:ascii="Garamond" w:hAnsi="Garamond"/>
          <w:sz w:val="24"/>
          <w:szCs w:val="24"/>
        </w:rPr>
        <w:t>9</w:t>
      </w:r>
      <w:r w:rsidRPr="00052B04">
        <w:rPr>
          <w:rFonts w:ascii="Garamond" w:hAnsi="Garamond"/>
          <w:sz w:val="24"/>
          <w:szCs w:val="24"/>
        </w:rPr>
        <w:t xml:space="preserve">        </w:t>
      </w:r>
    </w:p>
    <w:p w:rsidR="00EC5231" w:rsidRPr="00052B04" w:rsidRDefault="00EC5231" w:rsidP="00086FE7">
      <w:pPr>
        <w:ind w:right="84"/>
        <w:rPr>
          <w:rFonts w:ascii="Garamond" w:hAnsi="Garamond"/>
          <w:sz w:val="24"/>
          <w:szCs w:val="24"/>
        </w:rPr>
      </w:pPr>
      <w:r w:rsidRPr="00052B04">
        <w:rPr>
          <w:rFonts w:ascii="Garamond" w:hAnsi="Garamond"/>
          <w:sz w:val="24"/>
          <w:szCs w:val="24"/>
        </w:rPr>
        <w:t xml:space="preserve">ΣΙΚΙΝΟΣ                   </w:t>
      </w:r>
      <w:r w:rsidR="005F29FE" w:rsidRPr="00052B04">
        <w:rPr>
          <w:rFonts w:ascii="Garamond" w:hAnsi="Garamond"/>
          <w:sz w:val="24"/>
          <w:szCs w:val="24"/>
        </w:rPr>
        <w:t xml:space="preserve">  </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Pr="00052B04">
        <w:rPr>
          <w:rFonts w:ascii="Garamond" w:hAnsi="Garamond"/>
          <w:sz w:val="24"/>
          <w:szCs w:val="24"/>
        </w:rPr>
        <w:t xml:space="preserve"> </w:t>
      </w:r>
      <w:r w:rsidR="00086FE7" w:rsidRPr="00052B04">
        <w:rPr>
          <w:rFonts w:ascii="Garamond" w:hAnsi="Garamond"/>
          <w:sz w:val="24"/>
          <w:szCs w:val="24"/>
        </w:rPr>
        <w:t>3</w:t>
      </w:r>
      <w:r w:rsidRPr="00052B04">
        <w:rPr>
          <w:rFonts w:ascii="Garamond" w:hAnsi="Garamond"/>
          <w:sz w:val="24"/>
          <w:szCs w:val="24"/>
        </w:rPr>
        <w:t xml:space="preserve">   </w:t>
      </w:r>
    </w:p>
    <w:p w:rsidR="00EC5231" w:rsidRPr="00052B04" w:rsidRDefault="00EC5231" w:rsidP="00BB3F8B">
      <w:pPr>
        <w:ind w:right="-58"/>
        <w:rPr>
          <w:rFonts w:ascii="Garamond" w:hAnsi="Garamond"/>
          <w:sz w:val="24"/>
          <w:szCs w:val="24"/>
        </w:rPr>
      </w:pPr>
      <w:r w:rsidRPr="00052B04">
        <w:rPr>
          <w:rFonts w:ascii="Garamond" w:hAnsi="Garamond"/>
          <w:sz w:val="24"/>
          <w:szCs w:val="24"/>
        </w:rPr>
        <w:t>ΣΙΦΝΟΣ</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00086FE7" w:rsidRPr="00052B04">
        <w:rPr>
          <w:rFonts w:ascii="Garamond" w:hAnsi="Garamond"/>
          <w:sz w:val="24"/>
          <w:szCs w:val="24"/>
        </w:rPr>
        <w:t xml:space="preserve">    </w:t>
      </w:r>
      <w:r w:rsidR="00BB3F8B" w:rsidRPr="00052B04">
        <w:rPr>
          <w:rFonts w:ascii="Garamond" w:hAnsi="Garamond"/>
          <w:sz w:val="24"/>
          <w:szCs w:val="24"/>
        </w:rPr>
        <w:t xml:space="preserve">  </w:t>
      </w:r>
      <w:r w:rsidR="00086FE7" w:rsidRPr="00052B04">
        <w:rPr>
          <w:rFonts w:ascii="Garamond" w:hAnsi="Garamond"/>
          <w:sz w:val="24"/>
          <w:szCs w:val="24"/>
        </w:rPr>
        <w:t xml:space="preserve">  </w:t>
      </w:r>
      <w:r w:rsidR="00052B04">
        <w:rPr>
          <w:rFonts w:ascii="Garamond" w:hAnsi="Garamond"/>
          <w:sz w:val="24"/>
          <w:szCs w:val="24"/>
        </w:rPr>
        <w:t xml:space="preserve"> </w:t>
      </w:r>
      <w:r w:rsidR="00086FE7" w:rsidRPr="00052B04">
        <w:rPr>
          <w:rFonts w:ascii="Garamond" w:hAnsi="Garamond"/>
          <w:sz w:val="24"/>
          <w:szCs w:val="24"/>
        </w:rPr>
        <w:t xml:space="preserve"> </w:t>
      </w:r>
      <w:r w:rsidR="00505013">
        <w:rPr>
          <w:rFonts w:ascii="Garamond" w:hAnsi="Garamond"/>
          <w:sz w:val="24"/>
          <w:szCs w:val="24"/>
        </w:rPr>
        <w:t>8</w:t>
      </w:r>
      <w:r w:rsidR="00086FE7" w:rsidRPr="00052B04">
        <w:rPr>
          <w:rFonts w:ascii="Garamond" w:hAnsi="Garamond"/>
          <w:sz w:val="24"/>
          <w:szCs w:val="24"/>
        </w:rPr>
        <w:t xml:space="preserve"> </w:t>
      </w:r>
    </w:p>
    <w:p w:rsidR="00EC5231" w:rsidRPr="00052B04" w:rsidRDefault="00EC5231" w:rsidP="00D04C7E">
      <w:pPr>
        <w:rPr>
          <w:rFonts w:ascii="Garamond" w:hAnsi="Garamond"/>
          <w:sz w:val="24"/>
          <w:szCs w:val="24"/>
        </w:rPr>
      </w:pPr>
      <w:r w:rsidRPr="00052B04">
        <w:rPr>
          <w:rFonts w:ascii="Garamond" w:hAnsi="Garamond"/>
          <w:sz w:val="24"/>
          <w:szCs w:val="24"/>
        </w:rPr>
        <w:t>ΣΥΡΟΣ</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00086FE7" w:rsidRPr="00052B04">
        <w:rPr>
          <w:rFonts w:ascii="Garamond" w:hAnsi="Garamond"/>
          <w:sz w:val="24"/>
          <w:szCs w:val="24"/>
        </w:rPr>
        <w:t xml:space="preserve">   </w:t>
      </w:r>
      <w:r w:rsidR="00052B04">
        <w:rPr>
          <w:rFonts w:ascii="Garamond" w:hAnsi="Garamond"/>
          <w:sz w:val="24"/>
          <w:szCs w:val="24"/>
        </w:rPr>
        <w:t xml:space="preserve">  </w:t>
      </w:r>
      <w:r w:rsidR="00086FE7" w:rsidRPr="00052B04">
        <w:rPr>
          <w:rFonts w:ascii="Garamond" w:hAnsi="Garamond"/>
          <w:sz w:val="24"/>
          <w:szCs w:val="24"/>
        </w:rPr>
        <w:t>16</w:t>
      </w:r>
    </w:p>
    <w:p w:rsidR="00EC5231" w:rsidRPr="00052B04" w:rsidRDefault="00EC5231" w:rsidP="00052B04">
      <w:pPr>
        <w:ind w:right="-58"/>
        <w:rPr>
          <w:rFonts w:ascii="Garamond" w:hAnsi="Garamond"/>
          <w:sz w:val="24"/>
          <w:szCs w:val="24"/>
        </w:rPr>
      </w:pPr>
      <w:r w:rsidRPr="00052B04">
        <w:rPr>
          <w:rFonts w:ascii="Garamond" w:hAnsi="Garamond"/>
          <w:sz w:val="24"/>
          <w:szCs w:val="24"/>
        </w:rPr>
        <w:t>ΤΗΝΟΣ</w:t>
      </w:r>
      <w:r w:rsidR="00086FE7" w:rsidRPr="00052B04">
        <w:rPr>
          <w:rFonts w:ascii="Garamond" w:hAnsi="Garamond"/>
          <w:sz w:val="24"/>
          <w:szCs w:val="24"/>
        </w:rPr>
        <w:t xml:space="preserve">                   </w:t>
      </w:r>
      <w:r w:rsidR="005F29FE" w:rsidRPr="00052B04">
        <w:rPr>
          <w:rFonts w:ascii="Garamond" w:hAnsi="Garamond"/>
          <w:sz w:val="24"/>
          <w:szCs w:val="24"/>
        </w:rPr>
        <w:t xml:space="preserve">  </w:t>
      </w:r>
      <w:r w:rsidR="00086FE7" w:rsidRPr="00052B04">
        <w:rPr>
          <w:rFonts w:ascii="Garamond" w:hAnsi="Garamond"/>
          <w:sz w:val="24"/>
          <w:szCs w:val="24"/>
        </w:rPr>
        <w:t xml:space="preserve"> </w:t>
      </w:r>
      <w:r w:rsidR="00052B04">
        <w:rPr>
          <w:rFonts w:ascii="Garamond" w:hAnsi="Garamond"/>
          <w:sz w:val="24"/>
          <w:szCs w:val="24"/>
        </w:rPr>
        <w:t xml:space="preserve"> </w:t>
      </w:r>
      <w:r w:rsidR="00086FE7" w:rsidRPr="00052B04">
        <w:rPr>
          <w:rFonts w:ascii="Garamond" w:hAnsi="Garamond"/>
          <w:sz w:val="24"/>
          <w:szCs w:val="24"/>
        </w:rPr>
        <w:t xml:space="preserve"> </w:t>
      </w:r>
      <w:r w:rsidR="00052B04">
        <w:rPr>
          <w:rFonts w:ascii="Garamond" w:hAnsi="Garamond"/>
          <w:sz w:val="24"/>
          <w:szCs w:val="24"/>
        </w:rPr>
        <w:t xml:space="preserve"> </w:t>
      </w:r>
      <w:r w:rsidR="00041427">
        <w:rPr>
          <w:rFonts w:ascii="Garamond" w:hAnsi="Garamond"/>
          <w:sz w:val="24"/>
          <w:szCs w:val="24"/>
        </w:rPr>
        <w:t>3</w:t>
      </w:r>
      <w:r w:rsidR="0056681A">
        <w:rPr>
          <w:rFonts w:ascii="Garamond" w:hAnsi="Garamond"/>
          <w:sz w:val="24"/>
          <w:szCs w:val="24"/>
        </w:rPr>
        <w:t>2</w:t>
      </w:r>
    </w:p>
    <w:p w:rsidR="00EC5231" w:rsidRPr="00C37DB1" w:rsidRDefault="00EC5231" w:rsidP="00C37DB1">
      <w:pPr>
        <w:rPr>
          <w:rFonts w:ascii="Garamond" w:hAnsi="Garamond"/>
          <w:sz w:val="24"/>
          <w:szCs w:val="24"/>
        </w:rPr>
      </w:pPr>
      <w:r w:rsidRPr="00C37DB1">
        <w:rPr>
          <w:rFonts w:ascii="Garamond" w:hAnsi="Garamond"/>
          <w:sz w:val="24"/>
          <w:szCs w:val="24"/>
        </w:rPr>
        <w:t>ΦΟΛΕΓΑΝΔΡΟΣ</w:t>
      </w:r>
      <w:r w:rsidR="00086FE7" w:rsidRPr="00C37DB1">
        <w:rPr>
          <w:rFonts w:ascii="Garamond" w:hAnsi="Garamond"/>
          <w:sz w:val="24"/>
          <w:szCs w:val="24"/>
        </w:rPr>
        <w:t xml:space="preserve">      </w:t>
      </w:r>
      <w:r w:rsidR="005F29FE" w:rsidRPr="00C37DB1">
        <w:rPr>
          <w:rFonts w:ascii="Garamond" w:hAnsi="Garamond"/>
          <w:sz w:val="24"/>
          <w:szCs w:val="24"/>
        </w:rPr>
        <w:t xml:space="preserve">  </w:t>
      </w:r>
      <w:r w:rsidR="00086FE7" w:rsidRPr="00C37DB1">
        <w:rPr>
          <w:rFonts w:ascii="Garamond" w:hAnsi="Garamond"/>
          <w:sz w:val="24"/>
          <w:szCs w:val="24"/>
        </w:rPr>
        <w:t xml:space="preserve">  </w:t>
      </w:r>
      <w:r w:rsidR="00262BB1" w:rsidRPr="00C37DB1">
        <w:rPr>
          <w:rFonts w:ascii="Garamond" w:hAnsi="Garamond"/>
          <w:sz w:val="24"/>
          <w:szCs w:val="24"/>
        </w:rPr>
        <w:t xml:space="preserve"> </w:t>
      </w:r>
      <w:r w:rsidR="006C4A03" w:rsidRPr="00C37DB1">
        <w:rPr>
          <w:rFonts w:ascii="Garamond" w:hAnsi="Garamond"/>
          <w:sz w:val="24"/>
          <w:szCs w:val="24"/>
        </w:rPr>
        <w:t>2</w:t>
      </w:r>
      <w:r w:rsidR="00086FE7" w:rsidRPr="00C37DB1">
        <w:rPr>
          <w:rFonts w:ascii="Garamond" w:hAnsi="Garamond"/>
          <w:sz w:val="24"/>
          <w:szCs w:val="24"/>
        </w:rPr>
        <w:t xml:space="preserve"> </w:t>
      </w:r>
      <w:r w:rsidR="00D741FC" w:rsidRPr="00C37DB1">
        <w:rPr>
          <w:rFonts w:ascii="Garamond" w:hAnsi="Garamond"/>
          <w:sz w:val="24"/>
          <w:szCs w:val="24"/>
        </w:rPr>
        <w:t xml:space="preserve">      </w:t>
      </w:r>
      <w:r w:rsidR="00C45C62">
        <w:rPr>
          <w:rFonts w:ascii="Garamond" w:hAnsi="Garamond"/>
          <w:sz w:val="24"/>
          <w:szCs w:val="24"/>
        </w:rPr>
        <w:t>30</w:t>
      </w:r>
      <w:r w:rsidR="00D42014">
        <w:rPr>
          <w:rFonts w:ascii="Garamond" w:hAnsi="Garamond"/>
          <w:sz w:val="24"/>
          <w:szCs w:val="24"/>
        </w:rPr>
        <w:t>2</w:t>
      </w:r>
    </w:p>
    <w:p w:rsidR="008F7ED8" w:rsidRPr="00052B04" w:rsidRDefault="008F7ED8" w:rsidP="00D04C7E">
      <w:pPr>
        <w:rPr>
          <w:rFonts w:ascii="Garamond" w:hAnsi="Garamond"/>
          <w:sz w:val="24"/>
          <w:szCs w:val="24"/>
        </w:rPr>
      </w:pPr>
    </w:p>
    <w:p w:rsidR="005F29FE" w:rsidRPr="00052B04" w:rsidRDefault="00807ADD" w:rsidP="00D04C7E">
      <w:pPr>
        <w:rPr>
          <w:rFonts w:ascii="Garamond" w:hAnsi="Garamond"/>
          <w:sz w:val="24"/>
          <w:szCs w:val="24"/>
        </w:rPr>
      </w:pPr>
      <w:r>
        <w:rPr>
          <w:rFonts w:ascii="Garamond" w:hAnsi="Garamond"/>
          <w:sz w:val="24"/>
          <w:szCs w:val="24"/>
        </w:rPr>
        <w:t xml:space="preserve">ΟΧΙ ΚΥΚΛΑΔΙΤΕΣ       </w:t>
      </w:r>
      <w:r w:rsidR="00F23D33">
        <w:rPr>
          <w:rFonts w:ascii="Garamond" w:hAnsi="Garamond"/>
          <w:sz w:val="24"/>
          <w:szCs w:val="24"/>
        </w:rPr>
        <w:t>6</w:t>
      </w:r>
      <w:r w:rsidR="006C4A03" w:rsidRPr="00052B04">
        <w:rPr>
          <w:rFonts w:ascii="Garamond" w:hAnsi="Garamond"/>
          <w:sz w:val="24"/>
          <w:szCs w:val="24"/>
        </w:rPr>
        <w:t xml:space="preserve">      </w:t>
      </w:r>
      <w:r w:rsidR="005F29FE" w:rsidRPr="00052B04">
        <w:rPr>
          <w:rFonts w:ascii="Garamond" w:hAnsi="Garamond"/>
          <w:sz w:val="24"/>
          <w:szCs w:val="24"/>
        </w:rPr>
        <w:t xml:space="preserve">  </w:t>
      </w:r>
    </w:p>
    <w:p w:rsidR="00262BB1" w:rsidRDefault="00262BB1" w:rsidP="00D04C7E">
      <w:pPr>
        <w:rPr>
          <w:rFonts w:ascii="Garamond" w:hAnsi="Garamond"/>
          <w:sz w:val="24"/>
          <w:szCs w:val="24"/>
        </w:rPr>
      </w:pPr>
      <w:r>
        <w:rPr>
          <w:rFonts w:ascii="Garamond" w:hAnsi="Garamond"/>
          <w:sz w:val="24"/>
          <w:szCs w:val="24"/>
        </w:rPr>
        <w:t xml:space="preserve"> </w:t>
      </w:r>
    </w:p>
    <w:p w:rsidR="00EC5231" w:rsidRDefault="00262BB1" w:rsidP="00D04C7E">
      <w:pPr>
        <w:rPr>
          <w:rFonts w:ascii="Garamond" w:hAnsi="Garamond"/>
          <w:sz w:val="24"/>
          <w:szCs w:val="24"/>
        </w:rPr>
      </w:pPr>
      <w:r>
        <w:rPr>
          <w:rFonts w:ascii="Garamond" w:hAnsi="Garamond"/>
          <w:sz w:val="24"/>
          <w:szCs w:val="24"/>
        </w:rPr>
        <w:t xml:space="preserve">                                         </w:t>
      </w:r>
      <w:r w:rsidR="008F7ED8" w:rsidRPr="00052B04">
        <w:rPr>
          <w:rFonts w:ascii="Garamond" w:hAnsi="Garamond"/>
          <w:sz w:val="24"/>
          <w:szCs w:val="24"/>
        </w:rPr>
        <w:t xml:space="preserve">Σύνολον </w:t>
      </w:r>
      <w:r w:rsidR="005F29FE" w:rsidRPr="00052B04">
        <w:rPr>
          <w:rFonts w:ascii="Garamond" w:hAnsi="Garamond"/>
          <w:sz w:val="24"/>
          <w:szCs w:val="24"/>
        </w:rPr>
        <w:t xml:space="preserve">  3</w:t>
      </w:r>
      <w:r w:rsidR="00C37DB1">
        <w:rPr>
          <w:rFonts w:ascii="Garamond" w:hAnsi="Garamond"/>
          <w:sz w:val="24"/>
          <w:szCs w:val="24"/>
        </w:rPr>
        <w:t>0</w:t>
      </w:r>
      <w:r w:rsidR="00D42014">
        <w:rPr>
          <w:rFonts w:ascii="Garamond" w:hAnsi="Garamond"/>
          <w:sz w:val="24"/>
          <w:szCs w:val="24"/>
        </w:rPr>
        <w:t>8</w:t>
      </w:r>
      <w:r w:rsidR="005F29FE" w:rsidRPr="00052B04">
        <w:rPr>
          <w:rFonts w:ascii="Garamond" w:hAnsi="Garamond"/>
          <w:sz w:val="24"/>
          <w:szCs w:val="24"/>
        </w:rPr>
        <w:t xml:space="preserve"> </w:t>
      </w:r>
    </w:p>
    <w:p w:rsidR="003565AB" w:rsidRDefault="003565AB" w:rsidP="00D04C7E">
      <w:pPr>
        <w:rPr>
          <w:rFonts w:ascii="Garamond" w:hAnsi="Garamond"/>
          <w:sz w:val="24"/>
          <w:szCs w:val="24"/>
        </w:rPr>
      </w:pPr>
    </w:p>
    <w:p w:rsidR="003565AB" w:rsidRPr="003565AB" w:rsidRDefault="003565AB" w:rsidP="003565AB">
      <w:pPr>
        <w:rPr>
          <w:rFonts w:ascii="Garamond" w:hAnsi="Garamond"/>
          <w:b/>
          <w:sz w:val="28"/>
          <w:szCs w:val="28"/>
        </w:rPr>
      </w:pPr>
      <w:r w:rsidRPr="003565AB">
        <w:rPr>
          <w:rFonts w:ascii="Garamond" w:hAnsi="Garamond"/>
          <w:b/>
          <w:sz w:val="28"/>
          <w:szCs w:val="28"/>
        </w:rPr>
        <w:t xml:space="preserve">Δακορώνια  Φανουρία </w:t>
      </w:r>
    </w:p>
    <w:p w:rsidR="003565AB" w:rsidRPr="003565AB" w:rsidRDefault="003565AB" w:rsidP="003565AB">
      <w:pPr>
        <w:rPr>
          <w:rFonts w:ascii="Garamond" w:hAnsi="Garamond"/>
          <w:sz w:val="24"/>
          <w:szCs w:val="24"/>
        </w:rPr>
      </w:pPr>
      <w:r w:rsidRPr="003565AB">
        <w:rPr>
          <w:rFonts w:ascii="Garamond" w:hAnsi="Garamond"/>
          <w:sz w:val="24"/>
          <w:szCs w:val="24"/>
        </w:rPr>
        <w:t xml:space="preserve">         (19   - 2020)</w:t>
      </w:r>
    </w:p>
    <w:p w:rsidR="003565AB" w:rsidRPr="003565AB" w:rsidRDefault="003565AB" w:rsidP="003565AB">
      <w:pPr>
        <w:rPr>
          <w:rFonts w:ascii="Garamond" w:hAnsi="Garamond"/>
          <w:sz w:val="24"/>
          <w:szCs w:val="24"/>
        </w:rPr>
      </w:pPr>
      <w:r w:rsidRPr="003565AB">
        <w:rPr>
          <w:rFonts w:ascii="Garamond" w:hAnsi="Garamond"/>
          <w:sz w:val="24"/>
          <w:szCs w:val="24"/>
        </w:rPr>
        <w:t>Την 1η Αυγούστου 2020, έφυγε από κοντά μας  η Φανουρία Δακορώνια, η αρχαιολόγος που έδωσε με την παρουσία της νέα ώθηση στην αρχαιολογική έρευνα στη Φθιώτιδα και την Ευρυτανία.</w:t>
      </w:r>
    </w:p>
    <w:p w:rsidR="003565AB" w:rsidRPr="003565AB" w:rsidRDefault="003565AB" w:rsidP="003565AB">
      <w:pPr>
        <w:rPr>
          <w:rFonts w:ascii="Garamond" w:hAnsi="Garamond"/>
          <w:sz w:val="24"/>
          <w:szCs w:val="24"/>
        </w:rPr>
      </w:pPr>
      <w:r w:rsidRPr="003565AB">
        <w:rPr>
          <w:rFonts w:ascii="Garamond" w:hAnsi="Garamond"/>
          <w:sz w:val="24"/>
          <w:szCs w:val="24"/>
        </w:rPr>
        <w:t>Με καταγωγή από την Θήρα  τελείωσε τις σπουδές στις στην αρχαιολογία, στο Πανεπιστήμιο Αθηνών στην οποία και σύντομα διεκρίθη καταλαμβάνουσα εξέχουσα θέση .</w:t>
      </w:r>
    </w:p>
    <w:p w:rsidR="003565AB" w:rsidRPr="003565AB" w:rsidRDefault="003565AB" w:rsidP="003565AB">
      <w:pPr>
        <w:rPr>
          <w:rFonts w:ascii="Garamond" w:hAnsi="Garamond"/>
          <w:sz w:val="24"/>
          <w:szCs w:val="24"/>
        </w:rPr>
      </w:pPr>
      <w:r w:rsidRPr="003565AB">
        <w:rPr>
          <w:rFonts w:ascii="Garamond" w:hAnsi="Garamond"/>
          <w:sz w:val="24"/>
          <w:szCs w:val="24"/>
        </w:rPr>
        <w:t>Από πολλών ετών η Φανουρία υπήρξε μέλος της Εταιρείας μας δείχνοντας έμπρακτα το ενδιαφέρον της για τις Κυκλάδες.</w:t>
      </w:r>
    </w:p>
    <w:p w:rsidR="003565AB" w:rsidRPr="003565AB" w:rsidRDefault="003565AB" w:rsidP="003565AB">
      <w:pPr>
        <w:rPr>
          <w:rFonts w:ascii="Garamond" w:hAnsi="Garamond"/>
          <w:sz w:val="24"/>
          <w:szCs w:val="24"/>
        </w:rPr>
      </w:pPr>
      <w:r w:rsidRPr="003565AB">
        <w:rPr>
          <w:rFonts w:ascii="Garamond" w:hAnsi="Garamond"/>
          <w:sz w:val="24"/>
          <w:szCs w:val="24"/>
        </w:rPr>
        <w:t xml:space="preserve">Τη δεκαετία του 1970, η Φανουρία Δακορώνια κατάφερε να «ταράξει με την παρουσία της τα λιμνάζοντα νερά» της αρχαιολογικής έρευνας στη Φθιώτιδα και την Ευρυτανία και μέσα σε μια εικοσαετία να αναδείξει μια περιοχή άγνωστη μέχρι τότε αρχαιολογικά στη διεθνή βιβλιογραφία.  </w:t>
      </w:r>
    </w:p>
    <w:p w:rsidR="003565AB" w:rsidRPr="003565AB" w:rsidRDefault="003565AB" w:rsidP="003565AB">
      <w:pPr>
        <w:rPr>
          <w:rFonts w:ascii="Garamond" w:hAnsi="Garamond"/>
          <w:sz w:val="24"/>
          <w:szCs w:val="24"/>
        </w:rPr>
      </w:pPr>
      <w:r w:rsidRPr="003565AB">
        <w:rPr>
          <w:rFonts w:ascii="Garamond" w:hAnsi="Garamond"/>
          <w:sz w:val="24"/>
          <w:szCs w:val="24"/>
        </w:rPr>
        <w:t xml:space="preserve"> Συνέγραψε πληθώρα επιστημονικών άρθρων, που έχουν δημοσιευθεί σε έγκυρα επιστημονικά περιοδικά στην Ελλάδα και το εξωτερικό, συμμετείχε σε πολλά διεθνή συνέδρια με ανακοινώσεις και έδωσε διαλέξεις αρχαιολογικού περιεχομένου σε πολλά Ιδρύματα και Πανεπιστήμια του εξωτερικού και του εσωτερικού. Στο πολυσχιδές και πλούσιο έργο της συγκαταλέγεται η ίδρυση και η λειτουργία του Αρχαιολογικού Μουσείου Λαμίας και της Αρχαιολογικής Συλλογής Αταλάντης.   'Αξια και καταξιωμένη αρχαιολόγος, η Φανουρία Δακορώνια διακρίθηκε σε όλη της τη σταδιοδρομία για το ήθος, τη συνέπεια και τον επαγγελματισμό της. Ξεχωριστή αναφορά πρέπει να γίνει στο διάστημα που υπηρέτησε στη ΙΔ΄ Εφορεία Προϊστορικών και Κλασικών Αρχαιοτήτων, την οποία αναδιαμόρφωσε, ενώ στο δικό της έργο, σε μεγάλο βαθμό, οφείλεται η μελέτη, ο σχεδιασμός και η υλοποίηση των Αρχαιολογικών Μουσείων της Λαμίας και της Αταλάντης. Δικό της έργο η αρχαιολογική έρευνα και η ανάδειξη του μυκηναϊκού Κύνου.</w:t>
      </w:r>
    </w:p>
    <w:p w:rsidR="003565AB" w:rsidRPr="003565AB" w:rsidRDefault="003565AB" w:rsidP="003565AB">
      <w:pPr>
        <w:rPr>
          <w:rFonts w:ascii="Garamond" w:hAnsi="Garamond"/>
          <w:sz w:val="24"/>
          <w:szCs w:val="24"/>
        </w:rPr>
      </w:pPr>
      <w:r w:rsidRPr="003565AB">
        <w:rPr>
          <w:rFonts w:ascii="Garamond" w:hAnsi="Garamond"/>
          <w:sz w:val="24"/>
          <w:szCs w:val="24"/>
        </w:rPr>
        <w:t xml:space="preserve">Η Φανουρία ήταν ένας ανοιχτός και προσηνής άνθρωπος. Αντιμετώπιζε με αγάπη τους νέους, καθοδηγούσε τους νέους αρχαιολόγους. Με δύναμη αντιμετώπισε τη δοκιμασία της ασθένειας. Η απώλειά της θα είναι αισθητή σε όλους μας. </w:t>
      </w:r>
    </w:p>
    <w:p w:rsidR="003565AB" w:rsidRPr="003565AB" w:rsidRDefault="003565AB" w:rsidP="003565AB">
      <w:pPr>
        <w:rPr>
          <w:rFonts w:ascii="Garamond" w:hAnsi="Garamond"/>
          <w:sz w:val="24"/>
          <w:szCs w:val="24"/>
        </w:rPr>
      </w:pPr>
      <w:r w:rsidRPr="003565AB">
        <w:rPr>
          <w:rFonts w:ascii="Garamond" w:hAnsi="Garamond"/>
          <w:sz w:val="24"/>
          <w:szCs w:val="24"/>
        </w:rPr>
        <w:t>Η Εταιρεία θα κρατήσει ζωντανή την εικόνα του άξιου Εταίρου της.</w:t>
      </w:r>
    </w:p>
    <w:p w:rsidR="003565AB" w:rsidRPr="00052B04" w:rsidRDefault="003565AB" w:rsidP="00D04C7E">
      <w:pPr>
        <w:rPr>
          <w:rFonts w:ascii="Garamond" w:hAnsi="Garamond"/>
          <w:sz w:val="24"/>
          <w:szCs w:val="24"/>
        </w:rPr>
      </w:pPr>
    </w:p>
    <w:p w:rsidR="00EC5231" w:rsidRDefault="00EC5231" w:rsidP="00D04C7E">
      <w:pPr>
        <w:rPr>
          <w:sz w:val="28"/>
          <w:szCs w:val="28"/>
        </w:rPr>
      </w:pPr>
    </w:p>
    <w:p w:rsidR="00EC5231" w:rsidRPr="005A7166" w:rsidRDefault="00EC5231" w:rsidP="00D04C7E">
      <w:pPr>
        <w:rPr>
          <w:sz w:val="28"/>
          <w:szCs w:val="28"/>
        </w:rPr>
      </w:pPr>
    </w:p>
    <w:sectPr w:rsidR="00EC5231" w:rsidRPr="005A7166" w:rsidSect="006B00D8">
      <w:footerReference w:type="default" r:id="rId9"/>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01EF" w:rsidRDefault="00CA01EF" w:rsidP="006B00D8">
      <w:r>
        <w:separator/>
      </w:r>
    </w:p>
  </w:endnote>
  <w:endnote w:type="continuationSeparator" w:id="0">
    <w:p w:rsidR="00CA01EF" w:rsidRDefault="00CA01EF" w:rsidP="006B0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Garamond">
    <w:panose1 w:val="020204040303010108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7095504"/>
      <w:docPartObj>
        <w:docPartGallery w:val="Page Numbers (Bottom of Page)"/>
        <w:docPartUnique/>
      </w:docPartObj>
    </w:sdtPr>
    <w:sdtEndPr/>
    <w:sdtContent>
      <w:p w:rsidR="006B00D8" w:rsidRDefault="006B00D8">
        <w:pPr>
          <w:pStyle w:val="Footer"/>
          <w:jc w:val="center"/>
        </w:pPr>
        <w:r>
          <w:fldChar w:fldCharType="begin"/>
        </w:r>
        <w:r>
          <w:instrText>PAGE   \* MERGEFORMAT</w:instrText>
        </w:r>
        <w:r>
          <w:fldChar w:fldCharType="separate"/>
        </w:r>
        <w:r w:rsidR="001A31EE">
          <w:rPr>
            <w:noProof/>
          </w:rPr>
          <w:t>7</w:t>
        </w:r>
        <w:r>
          <w:fldChar w:fldCharType="end"/>
        </w:r>
      </w:p>
    </w:sdtContent>
  </w:sdt>
  <w:p w:rsidR="006B00D8" w:rsidRDefault="006B00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01EF" w:rsidRDefault="00CA01EF" w:rsidP="006B00D8">
      <w:r>
        <w:separator/>
      </w:r>
    </w:p>
  </w:footnote>
  <w:footnote w:type="continuationSeparator" w:id="0">
    <w:p w:rsidR="00CA01EF" w:rsidRDefault="00CA01EF" w:rsidP="006B00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22FAB"/>
    <w:multiLevelType w:val="hybridMultilevel"/>
    <w:tmpl w:val="CD1064A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2E5F40E3"/>
    <w:multiLevelType w:val="hybridMultilevel"/>
    <w:tmpl w:val="000E82C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3EA27BD9"/>
    <w:multiLevelType w:val="hybridMultilevel"/>
    <w:tmpl w:val="EE2EFA0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41F876BE"/>
    <w:multiLevelType w:val="hybridMultilevel"/>
    <w:tmpl w:val="3F864B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473E517E"/>
    <w:multiLevelType w:val="hybridMultilevel"/>
    <w:tmpl w:val="19FE7D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E6A3324"/>
    <w:multiLevelType w:val="hybridMultilevel"/>
    <w:tmpl w:val="485EA67C"/>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DAzMrIwNrAwNzVS0lEKTi0uzszPAykwrAUAZ3tCOSwAAAA="/>
  </w:docVars>
  <w:rsids>
    <w:rsidRoot w:val="00D04C7E"/>
    <w:rsid w:val="000161C3"/>
    <w:rsid w:val="00022034"/>
    <w:rsid w:val="00041427"/>
    <w:rsid w:val="00042AD9"/>
    <w:rsid w:val="00052B04"/>
    <w:rsid w:val="00086FE7"/>
    <w:rsid w:val="00097785"/>
    <w:rsid w:val="000F0674"/>
    <w:rsid w:val="001008B8"/>
    <w:rsid w:val="00125A45"/>
    <w:rsid w:val="001572CF"/>
    <w:rsid w:val="00185ED8"/>
    <w:rsid w:val="001A31EE"/>
    <w:rsid w:val="001A7D27"/>
    <w:rsid w:val="001A7EE4"/>
    <w:rsid w:val="001D208E"/>
    <w:rsid w:val="001E3160"/>
    <w:rsid w:val="00224571"/>
    <w:rsid w:val="00262BB1"/>
    <w:rsid w:val="002A270E"/>
    <w:rsid w:val="002C5CF4"/>
    <w:rsid w:val="002D7B2F"/>
    <w:rsid w:val="00337394"/>
    <w:rsid w:val="00353963"/>
    <w:rsid w:val="003565AB"/>
    <w:rsid w:val="003C2DE3"/>
    <w:rsid w:val="003C5315"/>
    <w:rsid w:val="003E3F29"/>
    <w:rsid w:val="003E6255"/>
    <w:rsid w:val="00416C0C"/>
    <w:rsid w:val="004357C7"/>
    <w:rsid w:val="00492280"/>
    <w:rsid w:val="004B2811"/>
    <w:rsid w:val="004D02D4"/>
    <w:rsid w:val="004F5DD0"/>
    <w:rsid w:val="00505013"/>
    <w:rsid w:val="0055742D"/>
    <w:rsid w:val="0056681A"/>
    <w:rsid w:val="005A6526"/>
    <w:rsid w:val="005A7166"/>
    <w:rsid w:val="005C6A54"/>
    <w:rsid w:val="005E314F"/>
    <w:rsid w:val="005F29FE"/>
    <w:rsid w:val="00605577"/>
    <w:rsid w:val="00607458"/>
    <w:rsid w:val="00625B1F"/>
    <w:rsid w:val="0068496A"/>
    <w:rsid w:val="0069761A"/>
    <w:rsid w:val="006B00D8"/>
    <w:rsid w:val="006B7481"/>
    <w:rsid w:val="006C4A03"/>
    <w:rsid w:val="006F33D4"/>
    <w:rsid w:val="00710F99"/>
    <w:rsid w:val="007421ED"/>
    <w:rsid w:val="007C129F"/>
    <w:rsid w:val="0080339F"/>
    <w:rsid w:val="00807ADD"/>
    <w:rsid w:val="008265BC"/>
    <w:rsid w:val="008722E9"/>
    <w:rsid w:val="008A7C9E"/>
    <w:rsid w:val="008B061E"/>
    <w:rsid w:val="008F7ED8"/>
    <w:rsid w:val="00901436"/>
    <w:rsid w:val="00907F68"/>
    <w:rsid w:val="00976CB5"/>
    <w:rsid w:val="009F4AA2"/>
    <w:rsid w:val="00A01C5B"/>
    <w:rsid w:val="00A63731"/>
    <w:rsid w:val="00A7729B"/>
    <w:rsid w:val="00AE5090"/>
    <w:rsid w:val="00B028CE"/>
    <w:rsid w:val="00B21E7C"/>
    <w:rsid w:val="00B5344E"/>
    <w:rsid w:val="00B6140E"/>
    <w:rsid w:val="00B9303F"/>
    <w:rsid w:val="00BB3F8B"/>
    <w:rsid w:val="00BE4BC5"/>
    <w:rsid w:val="00BE5CAB"/>
    <w:rsid w:val="00BF398D"/>
    <w:rsid w:val="00C151DF"/>
    <w:rsid w:val="00C23671"/>
    <w:rsid w:val="00C25500"/>
    <w:rsid w:val="00C278DC"/>
    <w:rsid w:val="00C37DB1"/>
    <w:rsid w:val="00C45C62"/>
    <w:rsid w:val="00CA01EF"/>
    <w:rsid w:val="00D04C7E"/>
    <w:rsid w:val="00D14D73"/>
    <w:rsid w:val="00D42014"/>
    <w:rsid w:val="00D57558"/>
    <w:rsid w:val="00D741FC"/>
    <w:rsid w:val="00D94EF0"/>
    <w:rsid w:val="00D957BC"/>
    <w:rsid w:val="00DC2F0B"/>
    <w:rsid w:val="00DE719E"/>
    <w:rsid w:val="00E11225"/>
    <w:rsid w:val="00E264B4"/>
    <w:rsid w:val="00E57B43"/>
    <w:rsid w:val="00EC5231"/>
    <w:rsid w:val="00EE3D11"/>
    <w:rsid w:val="00EF386D"/>
    <w:rsid w:val="00F15536"/>
    <w:rsid w:val="00F23D33"/>
    <w:rsid w:val="00FA061B"/>
    <w:rsid w:val="00FA1C53"/>
    <w:rsid w:val="00FB5AD6"/>
    <w:rsid w:val="00FC2663"/>
    <w:rsid w:val="00FC3240"/>
    <w:rsid w:val="00FE3B5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D04C7E"/>
  </w:style>
  <w:style w:type="paragraph" w:styleId="BalloonText">
    <w:name w:val="Balloon Text"/>
    <w:basedOn w:val="Normal"/>
    <w:link w:val="BalloonTextChar"/>
    <w:uiPriority w:val="99"/>
    <w:semiHidden/>
    <w:unhideWhenUsed/>
    <w:rsid w:val="00185ED8"/>
    <w:rPr>
      <w:rFonts w:ascii="Tahoma" w:hAnsi="Tahoma" w:cs="Tahoma"/>
      <w:sz w:val="16"/>
      <w:szCs w:val="16"/>
    </w:rPr>
  </w:style>
  <w:style w:type="character" w:customStyle="1" w:styleId="BalloonTextChar">
    <w:name w:val="Balloon Text Char"/>
    <w:basedOn w:val="DefaultParagraphFont"/>
    <w:link w:val="BalloonText"/>
    <w:uiPriority w:val="99"/>
    <w:semiHidden/>
    <w:rsid w:val="00185ED8"/>
    <w:rPr>
      <w:rFonts w:ascii="Tahoma" w:hAnsi="Tahoma" w:cs="Tahoma"/>
      <w:sz w:val="16"/>
      <w:szCs w:val="16"/>
    </w:rPr>
  </w:style>
  <w:style w:type="paragraph" w:styleId="ListParagraph">
    <w:name w:val="List Paragraph"/>
    <w:basedOn w:val="Normal"/>
    <w:uiPriority w:val="34"/>
    <w:qFormat/>
    <w:rsid w:val="00F15536"/>
    <w:pPr>
      <w:ind w:left="720"/>
      <w:contextualSpacing/>
    </w:pPr>
  </w:style>
  <w:style w:type="paragraph" w:styleId="Header">
    <w:name w:val="header"/>
    <w:basedOn w:val="Normal"/>
    <w:link w:val="HeaderChar"/>
    <w:uiPriority w:val="99"/>
    <w:unhideWhenUsed/>
    <w:rsid w:val="006B00D8"/>
    <w:pPr>
      <w:tabs>
        <w:tab w:val="center" w:pos="4153"/>
        <w:tab w:val="right" w:pos="8306"/>
      </w:tabs>
    </w:pPr>
  </w:style>
  <w:style w:type="character" w:customStyle="1" w:styleId="HeaderChar">
    <w:name w:val="Header Char"/>
    <w:basedOn w:val="DefaultParagraphFont"/>
    <w:link w:val="Header"/>
    <w:uiPriority w:val="99"/>
    <w:rsid w:val="006B00D8"/>
  </w:style>
  <w:style w:type="paragraph" w:styleId="Footer">
    <w:name w:val="footer"/>
    <w:basedOn w:val="Normal"/>
    <w:link w:val="FooterChar"/>
    <w:uiPriority w:val="99"/>
    <w:unhideWhenUsed/>
    <w:rsid w:val="006B00D8"/>
    <w:pPr>
      <w:tabs>
        <w:tab w:val="center" w:pos="4153"/>
        <w:tab w:val="right" w:pos="8306"/>
      </w:tabs>
    </w:pPr>
  </w:style>
  <w:style w:type="character" w:customStyle="1" w:styleId="FooterChar">
    <w:name w:val="Footer Char"/>
    <w:basedOn w:val="DefaultParagraphFont"/>
    <w:link w:val="Footer"/>
    <w:uiPriority w:val="99"/>
    <w:rsid w:val="006B00D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D04C7E"/>
  </w:style>
  <w:style w:type="paragraph" w:styleId="BalloonText">
    <w:name w:val="Balloon Text"/>
    <w:basedOn w:val="Normal"/>
    <w:link w:val="BalloonTextChar"/>
    <w:uiPriority w:val="99"/>
    <w:semiHidden/>
    <w:unhideWhenUsed/>
    <w:rsid w:val="00185ED8"/>
    <w:rPr>
      <w:rFonts w:ascii="Tahoma" w:hAnsi="Tahoma" w:cs="Tahoma"/>
      <w:sz w:val="16"/>
      <w:szCs w:val="16"/>
    </w:rPr>
  </w:style>
  <w:style w:type="character" w:customStyle="1" w:styleId="BalloonTextChar">
    <w:name w:val="Balloon Text Char"/>
    <w:basedOn w:val="DefaultParagraphFont"/>
    <w:link w:val="BalloonText"/>
    <w:uiPriority w:val="99"/>
    <w:semiHidden/>
    <w:rsid w:val="00185ED8"/>
    <w:rPr>
      <w:rFonts w:ascii="Tahoma" w:hAnsi="Tahoma" w:cs="Tahoma"/>
      <w:sz w:val="16"/>
      <w:szCs w:val="16"/>
    </w:rPr>
  </w:style>
  <w:style w:type="paragraph" w:styleId="ListParagraph">
    <w:name w:val="List Paragraph"/>
    <w:basedOn w:val="Normal"/>
    <w:uiPriority w:val="34"/>
    <w:qFormat/>
    <w:rsid w:val="00F15536"/>
    <w:pPr>
      <w:ind w:left="720"/>
      <w:contextualSpacing/>
    </w:pPr>
  </w:style>
  <w:style w:type="paragraph" w:styleId="Header">
    <w:name w:val="header"/>
    <w:basedOn w:val="Normal"/>
    <w:link w:val="HeaderChar"/>
    <w:uiPriority w:val="99"/>
    <w:unhideWhenUsed/>
    <w:rsid w:val="006B00D8"/>
    <w:pPr>
      <w:tabs>
        <w:tab w:val="center" w:pos="4153"/>
        <w:tab w:val="right" w:pos="8306"/>
      </w:tabs>
    </w:pPr>
  </w:style>
  <w:style w:type="character" w:customStyle="1" w:styleId="HeaderChar">
    <w:name w:val="Header Char"/>
    <w:basedOn w:val="DefaultParagraphFont"/>
    <w:link w:val="Header"/>
    <w:uiPriority w:val="99"/>
    <w:rsid w:val="006B00D8"/>
  </w:style>
  <w:style w:type="paragraph" w:styleId="Footer">
    <w:name w:val="footer"/>
    <w:basedOn w:val="Normal"/>
    <w:link w:val="FooterChar"/>
    <w:uiPriority w:val="99"/>
    <w:unhideWhenUsed/>
    <w:rsid w:val="006B00D8"/>
    <w:pPr>
      <w:tabs>
        <w:tab w:val="center" w:pos="4153"/>
        <w:tab w:val="right" w:pos="8306"/>
      </w:tabs>
    </w:pPr>
  </w:style>
  <w:style w:type="character" w:customStyle="1" w:styleId="FooterChar">
    <w:name w:val="Footer Char"/>
    <w:basedOn w:val="DefaultParagraphFont"/>
    <w:link w:val="Footer"/>
    <w:uiPriority w:val="99"/>
    <w:rsid w:val="006B0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286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278AE0-929D-4B28-BB52-077A96485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5</Pages>
  <Words>1987</Words>
  <Characters>10731</Characters>
  <Application>Microsoft Office Word</Application>
  <DocSecurity>0</DocSecurity>
  <Lines>89</Lines>
  <Paragraphs>2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jgav</cp:lastModifiedBy>
  <cp:revision>78</cp:revision>
  <cp:lastPrinted>2021-01-23T11:53:00Z</cp:lastPrinted>
  <dcterms:created xsi:type="dcterms:W3CDTF">2021-01-05T17:16:00Z</dcterms:created>
  <dcterms:modified xsi:type="dcterms:W3CDTF">2021-02-21T17:07:00Z</dcterms:modified>
</cp:coreProperties>
</file>